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 xml:space="preserve">Lam </w:t>
      </w:r>
      <w:proofErr w:type="spellStart"/>
      <w:r w:rsidR="001A1660">
        <w:rPr>
          <w:b/>
          <w:bCs/>
          <w:iCs/>
          <w:sz w:val="30"/>
          <w:szCs w:val="30"/>
        </w:rPr>
        <w:t>Nhut</w:t>
      </w:r>
      <w:proofErr w:type="spellEnd"/>
      <w:r w:rsidR="001A1660">
        <w:rPr>
          <w:b/>
          <w:bCs/>
          <w:iCs/>
          <w:sz w:val="30"/>
          <w:szCs w:val="30"/>
        </w:rPr>
        <w:t xml:space="preserve"> </w:t>
      </w:r>
      <w:proofErr w:type="spellStart"/>
      <w:r w:rsidR="001A1660">
        <w:rPr>
          <w:b/>
          <w:bCs/>
          <w:iCs/>
          <w:sz w:val="30"/>
          <w:szCs w:val="30"/>
        </w:rPr>
        <w:t>Khang</w:t>
      </w:r>
      <w:proofErr w:type="spellEnd"/>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 xml:space="preserve">Lam </w:t>
      </w:r>
      <w:proofErr w:type="spellStart"/>
      <w:r w:rsidR="002123A6">
        <w:rPr>
          <w:b/>
          <w:bCs/>
          <w:iCs/>
          <w:sz w:val="30"/>
          <w:szCs w:val="30"/>
        </w:rPr>
        <w:t>Nhut</w:t>
      </w:r>
      <w:proofErr w:type="spellEnd"/>
      <w:r w:rsidR="002123A6">
        <w:rPr>
          <w:b/>
          <w:bCs/>
          <w:iCs/>
          <w:sz w:val="30"/>
          <w:szCs w:val="30"/>
        </w:rPr>
        <w:t xml:space="preserve"> </w:t>
      </w:r>
      <w:proofErr w:type="spellStart"/>
      <w:r w:rsidR="002123A6">
        <w:rPr>
          <w:b/>
          <w:bCs/>
          <w:iCs/>
          <w:sz w:val="30"/>
          <w:szCs w:val="30"/>
        </w:rPr>
        <w:t>Khang</w:t>
      </w:r>
      <w:proofErr w:type="spellEnd"/>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w:t>
      </w:r>
      <w:proofErr w:type="spellStart"/>
      <w:r w:rsidRPr="000B0B46">
        <w:rPr>
          <w:b/>
          <w:sz w:val="32"/>
          <w:szCs w:val="32"/>
        </w:rPr>
        <w:t>Tho</w:t>
      </w:r>
      <w:proofErr w:type="spellEnd"/>
      <w:r w:rsidRPr="000B0B46">
        <w:rPr>
          <w:b/>
          <w:sz w:val="32"/>
          <w:szCs w:val="32"/>
        </w:rPr>
        <w:t xml:space="preserve">,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 xml:space="preserve">Lam </w:t>
      </w:r>
      <w:proofErr w:type="spellStart"/>
      <w:r>
        <w:t>Nhut</w:t>
      </w:r>
      <w:proofErr w:type="spellEnd"/>
      <w:r>
        <w:t xml:space="preserve"> </w:t>
      </w:r>
      <w:proofErr w:type="spellStart"/>
      <w:r>
        <w:t>Khang</w:t>
      </w:r>
      <w:proofErr w:type="spellEnd"/>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w:t>
      </w:r>
      <w:proofErr w:type="spellStart"/>
      <w:r w:rsidR="00E009F8">
        <w:t>Nhut</w:t>
      </w:r>
      <w:proofErr w:type="spellEnd"/>
      <w:r w:rsidR="00E009F8">
        <w:t xml:space="preserve"> </w:t>
      </w:r>
      <w:proofErr w:type="spellStart"/>
      <w:r w:rsidR="00E009F8">
        <w:t>Khang</w:t>
      </w:r>
      <w:proofErr w:type="spellEnd"/>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proofErr w:type="spellStart"/>
      <w:r w:rsidR="00373836">
        <w:t>Med</w:t>
      </w:r>
      <w:r w:rsidR="001B2893">
        <w:t>Bot</w:t>
      </w:r>
      <w:proofErr w:type="spellEnd"/>
      <w:r w:rsidR="001B2893" w:rsidRPr="001B2893">
        <w:t>:</w:t>
      </w:r>
      <w:r w:rsidR="001B2893">
        <w:t xml:space="preserve"> </w:t>
      </w:r>
      <w:proofErr w:type="spellStart"/>
      <w:r w:rsidR="001B2893">
        <w:lastRenderedPageBreak/>
        <w:t>Chatbo</w:t>
      </w:r>
      <w:r w:rsidR="00373836">
        <w:t>t</w:t>
      </w:r>
      <w:proofErr w:type="spellEnd"/>
      <w:r w:rsidR="00373836">
        <w:t xml:space="preserve">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w:t>
      </w:r>
      <w:proofErr w:type="spellStart"/>
      <w:r w:rsidRPr="000B0B46">
        <w:t>Tho</w:t>
      </w:r>
      <w:proofErr w:type="spellEnd"/>
      <w:r w:rsidRPr="000B0B46">
        <w:t xml:space="preserve">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w:t>
      </w:r>
      <w:proofErr w:type="spellStart"/>
      <w:r w:rsidRPr="000B0B46">
        <w:t>Tho</w:t>
      </w:r>
      <w:proofErr w:type="spellEnd"/>
      <w:r w:rsidRPr="000B0B46">
        <w:t xml:space="preserve">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w:t>
      </w:r>
      <w:proofErr w:type="spellStart"/>
      <w:r w:rsidRPr="000B0B46">
        <w:t>Tho</w:t>
      </w:r>
      <w:proofErr w:type="spellEnd"/>
      <w:r w:rsidRPr="000B0B46">
        <w:t xml:space="preserve">,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2271D9">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2271D9">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2271D9">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2271D9">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2271D9">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2271D9">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2271D9">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2271D9">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2271D9">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2271D9">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2271D9">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 xml:space="preserve">In recent years, the integration of artificial intelligence (AI) and natural language processing (NLP) technologies has ushered in a new era in healthcare with the emergence of medical </w:t>
      </w:r>
      <w:proofErr w:type="spellStart"/>
      <w:r>
        <w:t>chatbots</w:t>
      </w:r>
      <w:proofErr w:type="spellEnd"/>
      <w:r>
        <w:t>.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 xml:space="preserve">This abstract provides an overview of the evolving landscape of medical </w:t>
      </w:r>
      <w:proofErr w:type="spellStart"/>
      <w:r>
        <w:t>chatbots</w:t>
      </w:r>
      <w:proofErr w:type="spellEnd"/>
      <w:r>
        <w:t xml:space="preserve">, their key functionalities, and their impact on the healthcare ecosystem. Medical </w:t>
      </w:r>
      <w:proofErr w:type="spellStart"/>
      <w:r>
        <w:t>chatbots</w:t>
      </w:r>
      <w:proofErr w:type="spellEnd"/>
      <w:r>
        <w:t xml:space="preserve">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 xml:space="preserve">Furthermore, medical </w:t>
      </w:r>
      <w:proofErr w:type="spellStart"/>
      <w:r>
        <w:t>chatbots</w:t>
      </w:r>
      <w:proofErr w:type="spellEnd"/>
      <w:r>
        <w:t xml:space="preserve"> demonstrate significant potential in improving healthcare outcomes through early symptom detection and continuous monitoring. By analyzing user-provided information and historical health data, these </w:t>
      </w:r>
      <w:proofErr w:type="spellStart"/>
      <w:r>
        <w:t>chatbots</w:t>
      </w:r>
      <w:proofErr w:type="spellEnd"/>
      <w:r>
        <w:t xml:space="preserve"> can identify potential health risks and provide timely recommendations, ultimately contributing to preventive care.</w:t>
      </w:r>
    </w:p>
    <w:p w14:paraId="7DE792D4" w14:textId="724C64EE" w:rsidR="00DE3761" w:rsidRDefault="00DE3761" w:rsidP="00DE3761">
      <w:r>
        <w:t xml:space="preserve">However, the widespread adoption of medical </w:t>
      </w:r>
      <w:proofErr w:type="spellStart"/>
      <w:r>
        <w:t>chatbots</w:t>
      </w:r>
      <w:proofErr w:type="spellEnd"/>
      <w:r>
        <w:t xml:space="preserve">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 xml:space="preserve">In conclusion, medical </w:t>
      </w:r>
      <w:proofErr w:type="spellStart"/>
      <w:r>
        <w:t>chatbots</w:t>
      </w:r>
      <w:proofErr w:type="spellEnd"/>
      <w:r>
        <w:t xml:space="preserve">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w:t>
      </w:r>
      <w:proofErr w:type="spellStart"/>
      <w:r>
        <w:t>chatbots</w:t>
      </w:r>
      <w:proofErr w:type="spellEnd"/>
      <w:r>
        <w:t xml:space="preserve">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proofErr w:type="spellStart"/>
      <w:r w:rsidR="004B40A4" w:rsidRPr="000B0B46">
        <w:t>Chatbo</w:t>
      </w:r>
      <w:r w:rsidR="00744168">
        <w:t>t</w:t>
      </w:r>
      <w:proofErr w:type="spellEnd"/>
      <w:r w:rsidR="004B40A4" w:rsidRPr="000B0B46">
        <w:t xml:space="preserve"> – a </w:t>
      </w:r>
      <w:proofErr w:type="spellStart"/>
      <w:r w:rsidR="004B40A4" w:rsidRPr="000B0B46">
        <w:t>chatbo</w:t>
      </w:r>
      <w:r w:rsidR="00753D7C">
        <w:t>t</w:t>
      </w:r>
      <w:proofErr w:type="spellEnd"/>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w:t>
      </w:r>
      <w:proofErr w:type="spellStart"/>
      <w:r>
        <w:t>chatbot</w:t>
      </w:r>
      <w:proofErr w:type="spellEnd"/>
      <w:r>
        <w:t xml:space="preserve">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w:t>
      </w:r>
      <w:proofErr w:type="spellStart"/>
      <w:r w:rsidR="007D5702">
        <w:t>chatbot</w:t>
      </w:r>
      <w:proofErr w:type="spellEnd"/>
      <w:r w:rsidR="00611928" w:rsidRPr="000B0B46">
        <w:t xml:space="preserve"> also supports collecting and updating practical</w:t>
      </w:r>
      <w:r w:rsidR="007D5702">
        <w:t xml:space="preserve"> healthcare</w:t>
      </w:r>
      <w:r w:rsidR="00611928" w:rsidRPr="000B0B46">
        <w:t xml:space="preserve"> information f</w:t>
      </w:r>
      <w:r w:rsidR="007D5702">
        <w:t xml:space="preserve">rom doctors to update the </w:t>
      </w:r>
      <w:proofErr w:type="spellStart"/>
      <w:r w:rsidR="007D5702">
        <w:t>chatbot</w:t>
      </w:r>
      <w:proofErr w:type="spellEnd"/>
      <w:r w:rsidR="007D5702">
        <w:t xml:space="preserve"> accordingly</w:t>
      </w:r>
      <w:r w:rsidR="00611928" w:rsidRPr="000B0B46">
        <w:t>. Besides, the</w:t>
      </w:r>
      <w:r w:rsidR="007D5702">
        <w:t xml:space="preserve"> </w:t>
      </w:r>
      <w:proofErr w:type="spellStart"/>
      <w:r w:rsidR="007D5702">
        <w:t>chatbot</w:t>
      </w:r>
      <w:proofErr w:type="spellEnd"/>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 xml:space="preserve">Nowadays, healthcare is becoming more and more important, especially in a fast-paced technology world where everyone is so busy with their phone and digital devices. Therefore, the necessity to have a medical </w:t>
      </w:r>
      <w:proofErr w:type="spellStart"/>
      <w:r>
        <w:t>chatbot</w:t>
      </w:r>
      <w:proofErr w:type="spellEnd"/>
      <w:r>
        <w:t xml:space="preserve"> to help people have fast and reliable information about healthcare is considerably important. However, t</w:t>
      </w:r>
      <w:r w:rsidR="003D6B6F">
        <w:t xml:space="preserve">he development of medical </w:t>
      </w:r>
      <w:proofErr w:type="spellStart"/>
      <w:r w:rsidR="003D6B6F">
        <w:t>chatbots</w:t>
      </w:r>
      <w:proofErr w:type="spellEnd"/>
      <w:r w:rsidR="003D6B6F">
        <w:t xml:space="preserve"> has</w:t>
      </w:r>
      <w:r>
        <w:t xml:space="preserve"> faced</w:t>
      </w:r>
      <w:r w:rsidR="003D6B6F">
        <w:t xml:space="preserve"> several challenges and problems in the healthcare industry, which</w:t>
      </w:r>
      <w:r>
        <w:t xml:space="preserve"> modern</w:t>
      </w:r>
      <w:r w:rsidR="003D6B6F">
        <w:t xml:space="preserve"> </w:t>
      </w:r>
      <w:proofErr w:type="spellStart"/>
      <w:r w:rsidR="003D6B6F">
        <w:t>chatbots</w:t>
      </w:r>
      <w:proofErr w:type="spellEnd"/>
      <w:r w:rsidR="003D6B6F">
        <w:t xml:space="preserve"> aim to address. Here are some key problems that have spurred the development of medical </w:t>
      </w:r>
      <w:proofErr w:type="spellStart"/>
      <w:r w:rsidR="003D6B6F">
        <w:t>chatbots</w:t>
      </w:r>
      <w:proofErr w:type="spellEnd"/>
      <w:r w:rsidR="003D6B6F">
        <w:t>:</w:t>
      </w:r>
    </w:p>
    <w:p w14:paraId="4C8EACE0" w14:textId="0E1717F7" w:rsidR="003D6B6F" w:rsidRDefault="003D6B6F" w:rsidP="003D6B6F">
      <w:r>
        <w:t xml:space="preserve">1. Healthcare Accessibility: Many individuals face challenges in accessing healthcare services, particularly in remote or underserved areas. Medical </w:t>
      </w:r>
      <w:proofErr w:type="spellStart"/>
      <w:r>
        <w:t>chatbots</w:t>
      </w:r>
      <w:proofErr w:type="spellEnd"/>
      <w:r>
        <w:t xml:space="preserve">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w:t>
      </w:r>
      <w:proofErr w:type="spellStart"/>
      <w:r>
        <w:t>Chatbots</w:t>
      </w:r>
      <w:proofErr w:type="spellEnd"/>
      <w:r>
        <w:t xml:space="preserve">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 xml:space="preserve">3. Information Overload: The internet is filled with vast amounts of health information, making it difficult for individuals to find reliable sources. Medical </w:t>
      </w:r>
      <w:proofErr w:type="spellStart"/>
      <w:r>
        <w:t>chatbots</w:t>
      </w:r>
      <w:proofErr w:type="spellEnd"/>
      <w:r>
        <w:t xml:space="preserve"> offer a trusted source of medical information, helping users sift through the noise to find accurate answers to their health-related questions.</w:t>
      </w:r>
    </w:p>
    <w:p w14:paraId="4DE44671" w14:textId="299E3A69" w:rsidR="003D6B6F" w:rsidRDefault="002E7718" w:rsidP="003D6B6F">
      <w:r>
        <w:t>4</w:t>
      </w:r>
      <w:r w:rsidR="003D6B6F">
        <w:t xml:space="preserve">. Health Awareness and Education: Many people lack access to comprehensive health education. Medical </w:t>
      </w:r>
      <w:proofErr w:type="spellStart"/>
      <w:r w:rsidR="003D6B6F">
        <w:t>chatbots</w:t>
      </w:r>
      <w:proofErr w:type="spellEnd"/>
      <w:r w:rsidR="003D6B6F">
        <w:t xml:space="preserve"> can serve as educational tools, providing users with valuable information about various health topics and promoting health awareness.</w:t>
      </w:r>
    </w:p>
    <w:p w14:paraId="033FAA31" w14:textId="496F3EC2" w:rsidR="003D6B6F" w:rsidRPr="000B0B46" w:rsidRDefault="003D6B6F" w:rsidP="003D6B6F">
      <w:r>
        <w:t xml:space="preserve">While medical </w:t>
      </w:r>
      <w:proofErr w:type="spellStart"/>
      <w:r>
        <w:t>chatbots</w:t>
      </w:r>
      <w:proofErr w:type="spellEnd"/>
      <w:r>
        <w:t xml:space="preserve">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w:t>
      </w:r>
      <w:proofErr w:type="spellStart"/>
      <w:r>
        <w:t>chatbots</w:t>
      </w:r>
      <w:proofErr w:type="spellEnd"/>
      <w:r>
        <w:t>.</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 xml:space="preserve">Related </w:t>
      </w:r>
      <w:proofErr w:type="spellStart"/>
      <w:r w:rsidRPr="000B0B46">
        <w:rPr>
          <w:rStyle w:val="Emphasis"/>
        </w:rPr>
        <w:t>c</w:t>
      </w:r>
      <w:r w:rsidR="00C416BD" w:rsidRPr="000B0B46">
        <w:rPr>
          <w:rStyle w:val="Emphasis"/>
        </w:rPr>
        <w:t>hatbo</w:t>
      </w:r>
      <w:r w:rsidR="005E31BE">
        <w:rPr>
          <w:rStyle w:val="Emphasis"/>
        </w:rPr>
        <w:t>ts</w:t>
      </w:r>
      <w:proofErr w:type="spellEnd"/>
      <w:r w:rsidR="00C416BD" w:rsidRPr="000B0B46">
        <w:rPr>
          <w:rStyle w:val="Emphasis"/>
        </w:rPr>
        <w:t xml:space="preserve">: </w:t>
      </w:r>
    </w:p>
    <w:p w14:paraId="7D1A33F4" w14:textId="7C9A7C7C" w:rsidR="003A2B63" w:rsidRPr="00581BD3" w:rsidRDefault="004634F4" w:rsidP="00581BD3">
      <w:pPr>
        <w:rPr>
          <w:iCs/>
        </w:rPr>
      </w:pPr>
      <w:proofErr w:type="spellStart"/>
      <w:r w:rsidRPr="00581BD3">
        <w:rPr>
          <w:rStyle w:val="FucntionNameChar"/>
        </w:rPr>
        <w:t>Woebot</w:t>
      </w:r>
      <w:proofErr w:type="spellEnd"/>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 xml:space="preserve">conversational responses are stored in a database. The specific area of application is Cognitive </w:t>
      </w:r>
      <w:proofErr w:type="spellStart"/>
      <w:r>
        <w:t>Behavioural</w:t>
      </w:r>
      <w:proofErr w:type="spellEnd"/>
      <w:r>
        <w:t xml:space="preserve">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 xml:space="preserve">training </w:t>
      </w:r>
      <w:proofErr w:type="spellStart"/>
      <w:r w:rsidR="00D05E17" w:rsidRPr="000B0B46">
        <w:t>chatbo</w:t>
      </w:r>
      <w:r w:rsidR="003A2B63">
        <w:t>t</w:t>
      </w:r>
      <w:proofErr w:type="spellEnd"/>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 xml:space="preserve">There were several categories on which </w:t>
      </w:r>
      <w:proofErr w:type="spellStart"/>
      <w:r w:rsidR="003A2B63">
        <w:t>Woebot</w:t>
      </w:r>
      <w:proofErr w:type="spellEnd"/>
      <w:r w:rsidR="003A2B63">
        <w:t xml:space="preserve">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proofErr w:type="spellStart"/>
      <w:proofErr w:type="gramStart"/>
      <w:r w:rsidRPr="005C677C">
        <w:rPr>
          <w:rStyle w:val="Emphasis"/>
        </w:rPr>
        <w:t>iHelpr</w:t>
      </w:r>
      <w:proofErr w:type="spellEnd"/>
      <w:proofErr w:type="gramEnd"/>
      <w:r w:rsidR="00581BD3">
        <w:rPr>
          <w:rStyle w:val="Emphasis"/>
        </w:rPr>
        <w:t xml:space="preserve">: </w:t>
      </w:r>
      <w:proofErr w:type="spellStart"/>
      <w:r w:rsidR="00E53F84">
        <w:t>iHelpr</w:t>
      </w:r>
      <w:proofErr w:type="spellEnd"/>
      <w:r w:rsidR="00D05E17" w:rsidRPr="000B0B46">
        <w:t xml:space="preserve"> </w:t>
      </w:r>
      <w:r w:rsidR="00E53F84">
        <w:t xml:space="preserve">is a text-based interactive </w:t>
      </w:r>
      <w:proofErr w:type="spellStart"/>
      <w:r w:rsidR="00E53F84">
        <w:t>Chatbot</w:t>
      </w:r>
      <w:proofErr w:type="spellEnd"/>
      <w:r w:rsidR="00E53F84">
        <w:t xml:space="preserve"> intended to provide mental health support in the workplace. The </w:t>
      </w:r>
      <w:proofErr w:type="spellStart"/>
      <w:r w:rsidR="00E53F84">
        <w:t>iHelpr</w:t>
      </w:r>
      <w:proofErr w:type="spellEnd"/>
      <w:r w:rsidR="00E53F84">
        <w:t xml:space="preserve"> is a web-based self-assessment tool and is reported to be available for six well-being indicators viz. stress, anxiety, depression, sleep, and self-esteem</w:t>
      </w:r>
      <w:r w:rsidR="00581BD3">
        <w:rPr>
          <w:b/>
          <w:iCs/>
        </w:rPr>
        <w:t xml:space="preserve">. </w:t>
      </w:r>
      <w:r w:rsidR="00F140AE">
        <w:t xml:space="preserve">The </w:t>
      </w:r>
      <w:proofErr w:type="spellStart"/>
      <w:r w:rsidR="00F140AE">
        <w:t>Chatbot</w:t>
      </w:r>
      <w:proofErr w:type="spellEnd"/>
      <w:r w:rsidR="00F140AE">
        <w:t xml:space="preserve"> is developed using the bot development framework by Microsoft’s Cognitive Services, “an Application Programming Interface (API) that can process natural language, enable a </w:t>
      </w:r>
      <w:proofErr w:type="spellStart"/>
      <w:r w:rsidR="00F140AE">
        <w:t>Chatbot</w:t>
      </w:r>
      <w:proofErr w:type="spellEnd"/>
      <w:r w:rsidR="00F140AE">
        <w:t xml:space="preserve">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 xml:space="preserve">Tess is a web-based </w:t>
      </w:r>
      <w:proofErr w:type="spellStart"/>
      <w:r>
        <w:t>chatbot</w:t>
      </w:r>
      <w:proofErr w:type="spellEnd"/>
      <w:r>
        <w:t xml:space="preserve"> devised by X2AI Inc. with an access interface via SMS (on mobile) and Facebook Messenger application.</w:t>
      </w:r>
      <w:r w:rsidR="00581BD3">
        <w:rPr>
          <w:b/>
          <w:iCs/>
        </w:rPr>
        <w:t xml:space="preserve"> </w:t>
      </w:r>
      <w:r w:rsidR="00A659F2">
        <w:t xml:space="preserve">The </w:t>
      </w:r>
      <w:proofErr w:type="spellStart"/>
      <w:r w:rsidR="00A659F2">
        <w:t>chatbot</w:t>
      </w:r>
      <w:proofErr w:type="spellEnd"/>
      <w:r w:rsidR="00A659F2">
        <w:t xml:space="preserve">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w:t>
      </w:r>
      <w:proofErr w:type="spellStart"/>
      <w:r>
        <w:t>ntervention</w:t>
      </w:r>
      <w:proofErr w:type="spellEnd"/>
      <w:r>
        <w:t xml:space="preserve"> for Self-help to U </w:t>
      </w:r>
      <w:proofErr w:type="spellStart"/>
      <w:r>
        <w:t>plift</w:t>
      </w:r>
      <w:proofErr w:type="spellEnd"/>
      <w:r>
        <w:t xml:space="preserve"> psychological wellbeing </w:t>
      </w:r>
      <w:proofErr w:type="spellStart"/>
      <w:r>
        <w:t>chatbot</w:t>
      </w:r>
      <w:proofErr w:type="spellEnd"/>
      <w:r>
        <w:t xml:space="preserve">,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proofErr w:type="spellStart"/>
      <w:r w:rsidR="00EA5B34">
        <w:t>MedicalBot</w:t>
      </w:r>
      <w:proofErr w:type="spellEnd"/>
      <w:r w:rsidR="001B2893">
        <w:t xml:space="preserve">: </w:t>
      </w:r>
      <w:proofErr w:type="spellStart"/>
      <w:r w:rsidRPr="000B0B46">
        <w:t>Chatbo</w:t>
      </w:r>
      <w:r w:rsidR="00EA5B34">
        <w:t>t</w:t>
      </w:r>
      <w:proofErr w:type="spellEnd"/>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proofErr w:type="spellStart"/>
      <w:r w:rsidR="004F06FE">
        <w:t>chatbot</w:t>
      </w:r>
      <w:proofErr w:type="spellEnd"/>
      <w:r w:rsidR="004F06FE">
        <w:t xml:space="preserve">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w:t>
      </w:r>
      <w:proofErr w:type="spellStart"/>
      <w:r w:rsidR="002C1D19">
        <w:t>chatbots</w:t>
      </w:r>
      <w:proofErr w:type="spellEnd"/>
      <w:r w:rsidR="002C1D19">
        <w:t>,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 xml:space="preserve">and train the </w:t>
      </w:r>
      <w:proofErr w:type="spellStart"/>
      <w:r w:rsidR="002C1D19">
        <w:t>chatbot</w:t>
      </w:r>
      <w:proofErr w:type="spellEnd"/>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proofErr w:type="spellStart"/>
      <w:r w:rsidRPr="000B0B46">
        <w:t>chatbo</w:t>
      </w:r>
      <w:r w:rsidR="00723D98">
        <w:t>t</w:t>
      </w:r>
      <w:proofErr w:type="spellEnd"/>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 xml:space="preserve">Google </w:t>
      </w:r>
      <w:proofErr w:type="spellStart"/>
      <w:r w:rsidR="007C028B">
        <w:t>Colab</w:t>
      </w:r>
      <w:proofErr w:type="spellEnd"/>
      <w:r w:rsidR="007C028B">
        <w:t xml:space="preserve"> for training the </w:t>
      </w:r>
      <w:proofErr w:type="spellStart"/>
      <w:r w:rsidR="007C028B">
        <w:t>chatbot</w:t>
      </w:r>
      <w:proofErr w:type="spellEnd"/>
      <w:r w:rsidR="007C028B">
        <w:t xml:space="preserve"> and then deploy</w:t>
      </w:r>
      <w:r w:rsidR="005D4588">
        <w:t>ing</w:t>
      </w:r>
      <w:r w:rsidR="007C028B">
        <w:t xml:space="preserve"> the </w:t>
      </w:r>
      <w:proofErr w:type="spellStart"/>
      <w:r w:rsidR="007C028B">
        <w:t>chatbot</w:t>
      </w:r>
      <w:proofErr w:type="spellEnd"/>
      <w:r w:rsidR="007C028B">
        <w:t xml:space="preserve"> to</w:t>
      </w:r>
      <w:r w:rsidR="005D4588">
        <w:t xml:space="preserve"> Facebook</w:t>
      </w:r>
      <w:r w:rsidR="007C028B">
        <w:t xml:space="preserve"> </w:t>
      </w:r>
      <w:proofErr w:type="spellStart"/>
      <w:r w:rsidR="007C028B">
        <w:t>messager</w:t>
      </w:r>
      <w:proofErr w:type="spellEnd"/>
      <w:r w:rsidR="007C028B">
        <w:t xml:space="preserve">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proofErr w:type="spellStart"/>
      <w:r w:rsidR="000A6948" w:rsidRPr="000B0B46">
        <w:t>chatbo</w:t>
      </w:r>
      <w:r w:rsidR="00A90D8B">
        <w:t>t</w:t>
      </w:r>
      <w:proofErr w:type="spellEnd"/>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proofErr w:type="gramStart"/>
      <w:r w:rsidRPr="000B0B46">
        <w:t>technologies</w:t>
      </w:r>
      <w:proofErr w:type="gramEnd"/>
      <w:r w:rsidRPr="000B0B46">
        <w:t xml:space="preserve">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65A44075" w:rsidR="00750CA6" w:rsidRDefault="00750CA6" w:rsidP="004A01F5"/>
    <w:p w14:paraId="6949BE5D" w14:textId="41223432" w:rsidR="009B354D" w:rsidRDefault="009B354D" w:rsidP="004A01F5"/>
    <w:p w14:paraId="58392CF1" w14:textId="63E8ADC1" w:rsidR="009B354D" w:rsidRDefault="009B354D" w:rsidP="004A01F5"/>
    <w:p w14:paraId="18D3F237" w14:textId="4C4C9517" w:rsidR="009B354D" w:rsidRDefault="009B354D" w:rsidP="004A01F5"/>
    <w:p w14:paraId="3100640E" w14:textId="73D22C99" w:rsidR="00B26C33" w:rsidRDefault="00B26C33" w:rsidP="004A01F5"/>
    <w:p w14:paraId="6105DB3F" w14:textId="77777777" w:rsidR="00B26C33" w:rsidRPr="000B0B46" w:rsidRDefault="00B26C33" w:rsidP="004A01F5"/>
    <w:p w14:paraId="61CEF9BA" w14:textId="4A238F50" w:rsidR="00530D3D" w:rsidRDefault="00592C4A" w:rsidP="00B26C33">
      <w:pPr>
        <w:pStyle w:val="Heading1"/>
      </w:pPr>
      <w:bookmarkStart w:id="7" w:name="_Toc144840287"/>
      <w:r w:rsidRPr="00B26C33">
        <w:lastRenderedPageBreak/>
        <w:t>PROBLEM</w:t>
      </w:r>
      <w:r w:rsidRPr="000B0B46">
        <w:t xml:space="preserve"> DESCRIPTION</w:t>
      </w:r>
      <w:bookmarkEnd w:id="7"/>
    </w:p>
    <w:p w14:paraId="135F04C6" w14:textId="77777777" w:rsidR="00B26C33" w:rsidRDefault="00B26C33" w:rsidP="00B26C33"/>
    <w:p w14:paraId="694B7A12" w14:textId="48232CEA" w:rsidR="00B26C33" w:rsidRDefault="00B26C33" w:rsidP="00B26C33">
      <w:r>
        <w:t xml:space="preserve">This chapter introduces the basics of </w:t>
      </w:r>
      <w:proofErr w:type="spellStart"/>
      <w:r>
        <w:t>chatbots</w:t>
      </w:r>
      <w:proofErr w:type="spellEnd"/>
      <w:r>
        <w:t>,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w:t>
      </w:r>
      <w:proofErr w:type="spellStart"/>
      <w:r w:rsidR="008B3C43">
        <w:t>chatbot</w:t>
      </w:r>
      <w:proofErr w:type="spellEnd"/>
      <w:r w:rsidR="008B3C43">
        <w:t xml:space="preserve"> system.</w:t>
      </w:r>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 xml:space="preserve">Medical </w:t>
      </w:r>
      <w:proofErr w:type="spellStart"/>
      <w:r>
        <w:t>c</w:t>
      </w:r>
      <w:r w:rsidR="00592C4A" w:rsidRPr="000B0B46">
        <w:t>hatbo</w:t>
      </w:r>
      <w:r w:rsidR="00082944">
        <w:t>t</w:t>
      </w:r>
      <w:proofErr w:type="spellEnd"/>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w:t>
      </w:r>
      <w:proofErr w:type="spellStart"/>
      <w:r w:rsidR="00592C4A" w:rsidRPr="000B0B46">
        <w:t>chatbo</w:t>
      </w:r>
      <w:r>
        <w:t>t</w:t>
      </w:r>
      <w:proofErr w:type="spellEnd"/>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 xml:space="preserve">Medical </w:t>
      </w:r>
      <w:proofErr w:type="spellStart"/>
      <w:r>
        <w:t>c</w:t>
      </w:r>
      <w:r w:rsidR="005244BA" w:rsidRPr="000B0B46">
        <w:t>hatbo</w:t>
      </w:r>
      <w:r>
        <w:t>t</w:t>
      </w:r>
      <w:proofErr w:type="spellEnd"/>
      <w:r w:rsidR="005244BA" w:rsidRPr="000B0B46">
        <w:t xml:space="preserve"> </w:t>
      </w:r>
      <w:r>
        <w:t>application</w:t>
      </w:r>
      <w:r w:rsidR="005244BA" w:rsidRPr="000B0B46">
        <w:t xml:space="preserve"> consists of 2 main parts: </w:t>
      </w:r>
      <w:r w:rsidR="007A62B5" w:rsidRPr="000B0B46">
        <w:t>the</w:t>
      </w:r>
      <w:r>
        <w:t xml:space="preserve"> </w:t>
      </w:r>
      <w:proofErr w:type="spellStart"/>
      <w:r>
        <w:t>chatbot</w:t>
      </w:r>
      <w:proofErr w:type="spellEnd"/>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w:t>
      </w:r>
      <w:proofErr w:type="spellStart"/>
      <w:r w:rsidRPr="000B0B46">
        <w:t>chatbo</w:t>
      </w:r>
      <w:r w:rsidR="00FF4C5B">
        <w:t>t</w:t>
      </w:r>
      <w:proofErr w:type="spellEnd"/>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 xml:space="preserve">training </w:t>
      </w:r>
      <w:proofErr w:type="spellStart"/>
      <w:r w:rsidRPr="000B0B46">
        <w:t>chatbo</w:t>
      </w:r>
      <w:r w:rsidR="00FF4C5B">
        <w:t>t</w:t>
      </w:r>
      <w:proofErr w:type="spellEnd"/>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w:t>
      </w:r>
      <w:proofErr w:type="spellStart"/>
      <w:r w:rsidR="00113B79">
        <w:t>chatbot</w:t>
      </w:r>
      <w:proofErr w:type="spellEnd"/>
      <w:r w:rsidR="00113B79">
        <w:t xml:space="preserve">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0EB23B93" w:rsidR="00C47695" w:rsidRDefault="00C47695" w:rsidP="00A6700D">
      <w:pPr>
        <w:pStyle w:val="ListParagraph"/>
        <w:numPr>
          <w:ilvl w:val="0"/>
          <w:numId w:val="10"/>
        </w:numPr>
      </w:pPr>
      <w:r>
        <w:t>Libraries and Frameworks: Python has a rich ecosystem of libraries and frameworks that simplify machine learning tasks. Some of the most commonly used ones include:</w:t>
      </w:r>
    </w:p>
    <w:p w14:paraId="0C2F46A3" w14:textId="60E1EA62" w:rsidR="00C47695" w:rsidRDefault="00A100EC" w:rsidP="00A6700D">
      <w:pPr>
        <w:pStyle w:val="ListParagraph"/>
        <w:numPr>
          <w:ilvl w:val="0"/>
          <w:numId w:val="11"/>
        </w:numPr>
      </w:pPr>
      <w:proofErr w:type="spellStart"/>
      <w:proofErr w:type="gramStart"/>
      <w:r>
        <w:lastRenderedPageBreak/>
        <w:t>n</w:t>
      </w:r>
      <w:r w:rsidR="00C47695">
        <w:t>um</w:t>
      </w:r>
      <w:r>
        <w:t>p</w:t>
      </w:r>
      <w:r w:rsidR="00C47695">
        <w:t>y</w:t>
      </w:r>
      <w:proofErr w:type="spellEnd"/>
      <w:proofErr w:type="gramEnd"/>
      <w:r w:rsidR="00C47695">
        <w:t xml:space="preserve">: </w:t>
      </w:r>
      <w:proofErr w:type="spellStart"/>
      <w:r>
        <w:t>n</w:t>
      </w:r>
      <w:r w:rsidR="00C47695">
        <w:t>um</w:t>
      </w:r>
      <w:r>
        <w:t>p</w:t>
      </w:r>
      <w:r w:rsidR="00C47695">
        <w:t>y</w:t>
      </w:r>
      <w:proofErr w:type="spellEnd"/>
      <w:r w:rsidR="00C47695">
        <w:t xml:space="preserve"> is a fundamental library for numerical computing in Python. It provides support for multi-dimensional arrays and mathematical functions, making it essential for data manipulation.</w:t>
      </w:r>
    </w:p>
    <w:p w14:paraId="2F7D07F4" w14:textId="6A7E33BD" w:rsidR="00C47695" w:rsidRDefault="00C47695" w:rsidP="00A6700D">
      <w:pPr>
        <w:pStyle w:val="ListParagraph"/>
        <w:numPr>
          <w:ilvl w:val="0"/>
          <w:numId w:val="11"/>
        </w:numPr>
      </w:pPr>
      <w:proofErr w:type="gramStart"/>
      <w:r>
        <w:t>pandas</w:t>
      </w:r>
      <w:proofErr w:type="gramEnd"/>
      <w:r>
        <w:t xml:space="preserve">: pandas is a data manipulation library that provides data structures like </w:t>
      </w:r>
      <w:proofErr w:type="spellStart"/>
      <w:r>
        <w:t>DataFrames</w:t>
      </w:r>
      <w:proofErr w:type="spellEnd"/>
      <w:r>
        <w:t xml:space="preserve"> and Series. It is used for data cleaning, transformation, and analysis.</w:t>
      </w:r>
    </w:p>
    <w:p w14:paraId="1EBA68AC" w14:textId="20825B7E" w:rsidR="00C47695" w:rsidRDefault="00C47695" w:rsidP="00A6700D">
      <w:pPr>
        <w:pStyle w:val="ListParagraph"/>
        <w:numPr>
          <w:ilvl w:val="0"/>
          <w:numId w:val="11"/>
        </w:numPr>
      </w:pPr>
      <w:proofErr w:type="spellStart"/>
      <w:r>
        <w:t>scikit</w:t>
      </w:r>
      <w:proofErr w:type="spellEnd"/>
      <w:r>
        <w:t xml:space="preserve">-learn: </w:t>
      </w:r>
      <w:proofErr w:type="spellStart"/>
      <w:r>
        <w:t>scikit</w:t>
      </w:r>
      <w:proofErr w:type="spellEnd"/>
      <w:r>
        <w:t>-learn is a popular machine learning library that offers a wide range of machine learning algorithms for classification, regression, clustering, dimensionality reduction, and more. It also provides tools for model selection and evaluation.</w:t>
      </w:r>
    </w:p>
    <w:p w14:paraId="08F9E15D" w14:textId="6D026D49" w:rsidR="00C47695" w:rsidRDefault="00C47695" w:rsidP="00A6700D">
      <w:pPr>
        <w:pStyle w:val="ListParagraph"/>
        <w:numPr>
          <w:ilvl w:val="0"/>
          <w:numId w:val="11"/>
        </w:numPr>
      </w:pPr>
      <w:proofErr w:type="spellStart"/>
      <w:r>
        <w:t>TensorFlow</w:t>
      </w:r>
      <w:proofErr w:type="spellEnd"/>
      <w:r>
        <w:t xml:space="preserve">: Developed by Google, </w:t>
      </w:r>
      <w:proofErr w:type="spellStart"/>
      <w:r>
        <w:t>TensorFlow</w:t>
      </w:r>
      <w:proofErr w:type="spellEnd"/>
      <w:r>
        <w:t xml:space="preserve"> is an open-source machine learning framework that's widely used for deep learning tasks. It allows you to build neural networks for various applications, including image recognition, natural language processing, and reinforcement learning.</w:t>
      </w:r>
    </w:p>
    <w:p w14:paraId="515E1851" w14:textId="051D9739" w:rsidR="00C47695" w:rsidRDefault="00C47695" w:rsidP="00A6700D">
      <w:pPr>
        <w:pStyle w:val="ListParagraph"/>
        <w:numPr>
          <w:ilvl w:val="0"/>
          <w:numId w:val="11"/>
        </w:numPr>
      </w:pPr>
      <w:proofErr w:type="spellStart"/>
      <w:r>
        <w:t>PyTorch</w:t>
      </w:r>
      <w:proofErr w:type="spellEnd"/>
      <w:r>
        <w:t xml:space="preserve">: </w:t>
      </w:r>
      <w:proofErr w:type="spellStart"/>
      <w:r>
        <w:t>PyTorch</w:t>
      </w:r>
      <w:proofErr w:type="spellEnd"/>
      <w:r>
        <w:t xml:space="preserve"> is another deep learning framework that has gained popularity for its flexibility and dynamic computation graph. It is known for its ease of use and is commonly used in research and development of neural network models.</w:t>
      </w:r>
    </w:p>
    <w:p w14:paraId="6D4BAC9C" w14:textId="4437A602" w:rsidR="00C47695" w:rsidRDefault="00C47695" w:rsidP="00A6700D">
      <w:pPr>
        <w:pStyle w:val="ListParagraph"/>
        <w:numPr>
          <w:ilvl w:val="0"/>
          <w:numId w:val="11"/>
        </w:numPr>
      </w:pPr>
      <w:proofErr w:type="spellStart"/>
      <w:r>
        <w:t>Keras</w:t>
      </w:r>
      <w:proofErr w:type="spellEnd"/>
      <w:r>
        <w:t xml:space="preserve">: </w:t>
      </w:r>
      <w:proofErr w:type="spellStart"/>
      <w:r>
        <w:t>Keras</w:t>
      </w:r>
      <w:proofErr w:type="spellEnd"/>
      <w:r>
        <w:t xml:space="preserve"> is a high-level neural networks API that runs on top of other deep learning frameworks like </w:t>
      </w:r>
      <w:proofErr w:type="spellStart"/>
      <w:r>
        <w:t>TensorFlow</w:t>
      </w:r>
      <w:proofErr w:type="spellEnd"/>
      <w:r>
        <w:t xml:space="preserve"> and </w:t>
      </w:r>
      <w:proofErr w:type="spellStart"/>
      <w:r>
        <w:t>Theano</w:t>
      </w:r>
      <w:proofErr w:type="spellEnd"/>
      <w:r>
        <w:t>. It simplifies the process of building and training neural networks.</w:t>
      </w:r>
    </w:p>
    <w:p w14:paraId="608409B0" w14:textId="499FE79C" w:rsidR="00C47695" w:rsidRDefault="00C47695" w:rsidP="00A6700D">
      <w:pPr>
        <w:pStyle w:val="ListParagraph"/>
        <w:numPr>
          <w:ilvl w:val="0"/>
          <w:numId w:val="10"/>
        </w:numPr>
      </w:pPr>
      <w:r>
        <w:t xml:space="preserve">Data Preprocessing: Python libraries like </w:t>
      </w:r>
      <w:proofErr w:type="spellStart"/>
      <w:r>
        <w:t>NumPy</w:t>
      </w:r>
      <w:proofErr w:type="spellEnd"/>
      <w:r>
        <w:t xml:space="preserve"> and pandas are instrumental for data preprocessing. You can clean and prepare your data, handle missing values, perform feature engineering, and create datasets suitable for machine learning tasks.</w:t>
      </w:r>
    </w:p>
    <w:p w14:paraId="47F91E62" w14:textId="47128EFD" w:rsidR="00C47695" w:rsidRDefault="00C47695" w:rsidP="00A6700D">
      <w:pPr>
        <w:pStyle w:val="ListParagraph"/>
        <w:numPr>
          <w:ilvl w:val="0"/>
          <w:numId w:val="10"/>
        </w:numPr>
      </w:pPr>
      <w:r>
        <w:t xml:space="preserve">Visualization: Libraries like </w:t>
      </w:r>
      <w:proofErr w:type="spellStart"/>
      <w:r>
        <w:t>Matplotlib</w:t>
      </w:r>
      <w:proofErr w:type="spellEnd"/>
      <w:r>
        <w:t xml:space="preserve"> and </w:t>
      </w:r>
      <w:proofErr w:type="spellStart"/>
      <w:r>
        <w:t>Seaborn</w:t>
      </w:r>
      <w:proofErr w:type="spellEnd"/>
      <w:r>
        <w:t xml:space="preserve"> allow you to visualize your data, which is crucial for understanding patterns and relationships in your datasets. Visualization aids in data exploration and model evaluation.</w:t>
      </w:r>
    </w:p>
    <w:p w14:paraId="58F9C1D1" w14:textId="47DB7BEE" w:rsidR="00C47695" w:rsidRDefault="00C47695" w:rsidP="00A6700D">
      <w:pPr>
        <w:pStyle w:val="ListParagraph"/>
        <w:numPr>
          <w:ilvl w:val="0"/>
          <w:numId w:val="10"/>
        </w:numPr>
      </w:pPr>
      <w:r>
        <w:t>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1C7A9E89" w:rsidR="00C47695" w:rsidRDefault="00C47695" w:rsidP="00A6700D">
      <w:pPr>
        <w:pStyle w:val="ListParagraph"/>
        <w:numPr>
          <w:ilvl w:val="0"/>
          <w:numId w:val="10"/>
        </w:numPr>
      </w:pPr>
      <w:r>
        <w:t xml:space="preserve">Model Evaluation: </w:t>
      </w:r>
      <w:proofErr w:type="spellStart"/>
      <w:r>
        <w:t>Scikit</w:t>
      </w:r>
      <w:proofErr w:type="spellEnd"/>
      <w:r>
        <w:t>-learn offers tools for evaluating machine learning models using metrics like accuracy, precision, recall, F1-score, and ROC curves. Cross-validation techniques help assess a model's generalization performance.</w:t>
      </w:r>
    </w:p>
    <w:p w14:paraId="7CC0AB47" w14:textId="39CC44B2" w:rsidR="00C47695" w:rsidRDefault="00C47695" w:rsidP="00A6700D">
      <w:pPr>
        <w:pStyle w:val="ListParagraph"/>
        <w:numPr>
          <w:ilvl w:val="0"/>
          <w:numId w:val="10"/>
        </w:numPr>
      </w:pPr>
      <w:r>
        <w:t xml:space="preserve">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42525910" w:rsidR="00C47695" w:rsidRDefault="00C47695" w:rsidP="00A6700D">
      <w:pPr>
        <w:pStyle w:val="ListParagraph"/>
        <w:numPr>
          <w:ilvl w:val="0"/>
          <w:numId w:val="10"/>
        </w:numPr>
      </w:pPr>
      <w:r>
        <w:t xml:space="preserve">Community and Resources: Python's machine learning community is vast, with a wealth of tutorials, documentation, and online courses available. Platforms like </w:t>
      </w:r>
      <w:proofErr w:type="spellStart"/>
      <w:r>
        <w:lastRenderedPageBreak/>
        <w:t>Kaggle</w:t>
      </w:r>
      <w:proofErr w:type="spellEnd"/>
      <w:r>
        <w:t xml:space="preserve"> provide datasets and competitions for practicing and honing your machine</w:t>
      </w:r>
      <w:r w:rsidR="00E15E13">
        <w:t>-</w:t>
      </w:r>
      <w:r>
        <w:t>learning skills.</w:t>
      </w:r>
    </w:p>
    <w:p w14:paraId="5CD788C8" w14:textId="14B3283A" w:rsidR="00C47695" w:rsidRDefault="00C47695" w:rsidP="00A6700D">
      <w:pPr>
        <w:pStyle w:val="ListParagraph"/>
        <w:numPr>
          <w:ilvl w:val="0"/>
          <w:numId w:val="10"/>
        </w:numPr>
      </w:pPr>
      <w:r>
        <w:t xml:space="preserve">Research: Python is commonly used for machine learning research, thanks to the availability of powerful libraries like </w:t>
      </w:r>
      <w:proofErr w:type="spellStart"/>
      <w:r>
        <w:t>TensorFlow</w:t>
      </w:r>
      <w:proofErr w:type="spellEnd"/>
      <w:r>
        <w:t xml:space="preserve"> and </w:t>
      </w:r>
      <w:proofErr w:type="spellStart"/>
      <w:r>
        <w:t>PyTorch</w:t>
      </w:r>
      <w:proofErr w:type="spellEnd"/>
      <w:r>
        <w:t>.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proofErr w:type="spellStart"/>
      <w:r>
        <w:t>Tensorflow</w:t>
      </w:r>
      <w:bookmarkEnd w:id="11"/>
      <w:proofErr w:type="spellEnd"/>
    </w:p>
    <w:p w14:paraId="1A424C62" w14:textId="50312DB2" w:rsidR="00FF3DFE" w:rsidRDefault="00FF3DFE" w:rsidP="00FF3DFE">
      <w:proofErr w:type="spellStart"/>
      <w:r w:rsidRPr="00FF3DFE">
        <w:t>TensorFlow</w:t>
      </w:r>
      <w:proofErr w:type="spellEnd"/>
      <w:r w:rsidRPr="00FF3DFE">
        <w:t xml:space="preserve">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proofErr w:type="spellStart"/>
      <w:r>
        <w:t>TensorFlow</w:t>
      </w:r>
      <w:proofErr w:type="spellEnd"/>
      <w:r>
        <w:t xml:space="preserve"> can run on multiple CPUs and GPUs (with optional CUDA and SYCL extensions for general-purpose computing on graphics processing units). </w:t>
      </w:r>
      <w:proofErr w:type="spellStart"/>
      <w:r>
        <w:t>TensorFlow</w:t>
      </w:r>
      <w:proofErr w:type="spellEnd"/>
      <w:r>
        <w:t xml:space="preserve"> is available on 64-bit Linux, </w:t>
      </w:r>
      <w:proofErr w:type="spellStart"/>
      <w:r>
        <w:t>macOS</w:t>
      </w:r>
      <w:proofErr w:type="spellEnd"/>
      <w:r>
        <w:t>,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proofErr w:type="spellStart"/>
      <w:r>
        <w:t>TensorFlow</w:t>
      </w:r>
      <w:proofErr w:type="spellEnd"/>
      <w:r>
        <w:t xml:space="preserve"> computations are expressed as </w:t>
      </w:r>
      <w:proofErr w:type="spellStart"/>
      <w:r>
        <w:t>stateful</w:t>
      </w:r>
      <w:proofErr w:type="spellEnd"/>
      <w:r>
        <w:t xml:space="preserve"> dataflow graphs. The name </w:t>
      </w:r>
      <w:proofErr w:type="spellStart"/>
      <w:r>
        <w:t>TensorFlow</w:t>
      </w:r>
      <w:proofErr w:type="spellEnd"/>
      <w:r>
        <w:t xml:space="preserve">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 xml:space="preserve">In a fully connected </w:t>
      </w:r>
      <w:proofErr w:type="gramStart"/>
      <w:r>
        <w:t>Deep</w:t>
      </w:r>
      <w:proofErr w:type="gramEnd"/>
      <w:r>
        <w:t xml:space="preserve">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lastRenderedPageBreak/>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proofErr w:type="spellStart"/>
      <w:r>
        <w:t>Chatbot</w:t>
      </w:r>
      <w:proofErr w:type="spellEnd"/>
    </w:p>
    <w:p w14:paraId="0581F844" w14:textId="27A924D3" w:rsidR="005956AF" w:rsidRPr="005956AF" w:rsidRDefault="005956AF" w:rsidP="005956AF">
      <w:r>
        <w:t xml:space="preserve">A </w:t>
      </w:r>
      <w:proofErr w:type="spellStart"/>
      <w:r>
        <w:t>chatbot</w:t>
      </w:r>
      <w:proofErr w:type="spellEnd"/>
      <w:r>
        <w:t xml:space="preserve">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proofErr w:type="spellStart"/>
      <w:r>
        <w:t>Chatbot</w:t>
      </w:r>
      <w:proofErr w:type="spellEnd"/>
      <w:r>
        <w:t xml:space="preserve"> components</w:t>
      </w:r>
    </w:p>
    <w:p w14:paraId="702C3FED" w14:textId="43A13775" w:rsidR="00DA0F90" w:rsidRDefault="00DA0F90" w:rsidP="00DA0F90">
      <w:r>
        <w:t xml:space="preserve">The functioning of a </w:t>
      </w:r>
      <w:proofErr w:type="spellStart"/>
      <w:r>
        <w:t>chatbot</w:t>
      </w:r>
      <w:proofErr w:type="spellEnd"/>
      <w:r>
        <w:t xml:space="preserve"> involves several key components:</w:t>
      </w:r>
    </w:p>
    <w:p w14:paraId="21ADACD3" w14:textId="5E6B725E" w:rsidR="002808A1" w:rsidRDefault="002808A1" w:rsidP="002808A1">
      <w:r>
        <w:t xml:space="preserve">Natural Language Processing (NLP): </w:t>
      </w:r>
      <w:r w:rsidR="00DA0D66">
        <w:t xml:space="preserve">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w:t>
      </w:r>
      <w:proofErr w:type="spellStart"/>
      <w:r w:rsidR="00DA0D66">
        <w:t>chatbots</w:t>
      </w:r>
      <w:proofErr w:type="spellEnd"/>
      <w:r w:rsidR="00DA0D66">
        <w:t xml:space="preserve"> to understand and interpret human language.</w:t>
      </w:r>
    </w:p>
    <w:p w14:paraId="1ECBDFAA" w14:textId="154E1D8A" w:rsidR="002808A1" w:rsidRDefault="002808A1" w:rsidP="002808A1">
      <w:r>
        <w:t xml:space="preserve">Dialog Management: </w:t>
      </w:r>
      <w:r w:rsidR="009950D9">
        <w:t xml:space="preserve">Dialogue Manager is </w:t>
      </w:r>
      <w:proofErr w:type="gramStart"/>
      <w:r w:rsidR="009950D9">
        <w:t>The</w:t>
      </w:r>
      <w:proofErr w:type="gramEnd"/>
      <w:r w:rsidR="009950D9">
        <w:t xml:space="preserve"> second core component in any </w:t>
      </w:r>
      <w:proofErr w:type="spellStart"/>
      <w:r w:rsidR="009950D9">
        <w:t>chatbot</w:t>
      </w:r>
      <w:proofErr w:type="spellEnd"/>
      <w:r w:rsidR="009950D9">
        <w:t xml:space="preserve"> and we can differentiate the </w:t>
      </w:r>
      <w:proofErr w:type="spellStart"/>
      <w:r w:rsidR="009950D9">
        <w:t>chatbots</w:t>
      </w:r>
      <w:proofErr w:type="spellEnd"/>
      <w:r w:rsidR="009950D9">
        <w:t xml:space="preserve"> through this component which has many parts that can be improved or adding some parts in the future if will be discovered that it will serve the DM.</w:t>
      </w:r>
    </w:p>
    <w:p w14:paraId="1AD96969" w14:textId="37038C33" w:rsidR="002808A1" w:rsidRDefault="002808A1" w:rsidP="00DA0F90">
      <w:r>
        <w:t xml:space="preserve">Knowledge Base or Backend Integration: Many </w:t>
      </w:r>
      <w:proofErr w:type="spellStart"/>
      <w:r>
        <w:t>chatbots</w:t>
      </w:r>
      <w:proofErr w:type="spellEnd"/>
      <w:r>
        <w:t xml:space="preserve"> are connected to databases, APIs, or other systems to access information or perform actions. For example, a customer support </w:t>
      </w:r>
      <w:proofErr w:type="spellStart"/>
      <w:r>
        <w:t>chatbot</w:t>
      </w:r>
      <w:proofErr w:type="spellEnd"/>
      <w:r>
        <w:t xml:space="preserve"> might access a database of FAQs or connect to a CRM system to look up customer information.</w:t>
      </w:r>
    </w:p>
    <w:p w14:paraId="6D3A8A99" w14:textId="211F7315" w:rsidR="00DA0F90" w:rsidRDefault="00DA0F90" w:rsidP="00DA0F90">
      <w:r>
        <w:t xml:space="preserve">User Interface: This is the medium through which users interact with the </w:t>
      </w:r>
      <w:proofErr w:type="spellStart"/>
      <w:r>
        <w:t>chatbot</w:t>
      </w:r>
      <w:proofErr w:type="spellEnd"/>
      <w:r>
        <w:t>. It could be a chat window on a website, a messaging app like WhatsApp, or a voice-activated device like Amazon Echo.</w:t>
      </w:r>
    </w:p>
    <w:p w14:paraId="1F821653" w14:textId="1CCC5B7F" w:rsidR="00DA0F90" w:rsidRDefault="00DA0F90" w:rsidP="00DA0F90">
      <w:r>
        <w:t xml:space="preserve">Machine Learning (Optional): Some advanced </w:t>
      </w:r>
      <w:proofErr w:type="spellStart"/>
      <w:r>
        <w:t>chatbots</w:t>
      </w:r>
      <w:proofErr w:type="spellEnd"/>
      <w:r>
        <w:t xml:space="preserve">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 xml:space="preserve">Types of </w:t>
      </w:r>
      <w:proofErr w:type="spellStart"/>
      <w:r>
        <w:t>chatbot</w:t>
      </w:r>
      <w:proofErr w:type="spellEnd"/>
    </w:p>
    <w:p w14:paraId="1D2877ED" w14:textId="10F8CCAB" w:rsidR="00DA0F90" w:rsidRDefault="00DA0F90" w:rsidP="00DA0F90">
      <w:r>
        <w:t xml:space="preserve">There are different types of </w:t>
      </w:r>
      <w:proofErr w:type="spellStart"/>
      <w:r>
        <w:t>chatbots</w:t>
      </w:r>
      <w:proofErr w:type="spellEnd"/>
      <w:r>
        <w:t xml:space="preserve"> based on their capabilities and functionalities:</w:t>
      </w:r>
    </w:p>
    <w:p w14:paraId="31434525" w14:textId="33D08600" w:rsidR="00DA0F90" w:rsidRDefault="00DA0F90" w:rsidP="00DA0F90">
      <w:r>
        <w:t xml:space="preserve">Rule-Based </w:t>
      </w:r>
      <w:proofErr w:type="spellStart"/>
      <w:r>
        <w:t>Chatbots</w:t>
      </w:r>
      <w:proofErr w:type="spellEnd"/>
      <w:r>
        <w:t xml:space="preserve">: These </w:t>
      </w:r>
      <w:proofErr w:type="spellStart"/>
      <w:r>
        <w:t>chatbots</w:t>
      </w:r>
      <w:proofErr w:type="spellEnd"/>
      <w:r>
        <w:t xml:space="preserve"> follow predefined rules and patterns. They provide responses based on keywords and phrases. Rule-based </w:t>
      </w:r>
      <w:proofErr w:type="spellStart"/>
      <w:r>
        <w:t>chatbots</w:t>
      </w:r>
      <w:proofErr w:type="spellEnd"/>
      <w:r>
        <w:t xml:space="preserve"> are typically used for straightforward and specific tasks.</w:t>
      </w:r>
    </w:p>
    <w:p w14:paraId="7CD74D39" w14:textId="61B18B95" w:rsidR="00DA0F90" w:rsidRDefault="00DA0F90" w:rsidP="00DA0F90">
      <w:r>
        <w:lastRenderedPageBreak/>
        <w:t xml:space="preserve">AI-Powered </w:t>
      </w:r>
      <w:proofErr w:type="spellStart"/>
      <w:r>
        <w:t>Chatbots</w:t>
      </w:r>
      <w:proofErr w:type="spellEnd"/>
      <w:r>
        <w:t xml:space="preserve">: These </w:t>
      </w:r>
      <w:proofErr w:type="spellStart"/>
      <w:r>
        <w:t>chatbots</w:t>
      </w:r>
      <w:proofErr w:type="spellEnd"/>
      <w:r>
        <w:t xml:space="preserve"> leverage artificial intelligence and machine learning to provide more dynamic and context-aware responses. They can handle more complex and open-ended conversations.</w:t>
      </w:r>
    </w:p>
    <w:p w14:paraId="62DC4C80" w14:textId="6ABA87CE" w:rsidR="00DA0F90" w:rsidRDefault="00DA0F90" w:rsidP="00DA0F90">
      <w:r>
        <w:t xml:space="preserve">Voice Assistants: Voice-activated </w:t>
      </w:r>
      <w:proofErr w:type="spellStart"/>
      <w:r>
        <w:t>chatbots</w:t>
      </w:r>
      <w:proofErr w:type="spellEnd"/>
      <w:r>
        <w:t>,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w:t>
      </w:r>
      <w:r>
        <w:lastRenderedPageBreak/>
        <w:t>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 xml:space="preserve">It introduces non-linearity in the working of </w:t>
      </w:r>
      <w:proofErr w:type="spellStart"/>
      <w:r>
        <w:t>perceptrons</w:t>
      </w:r>
      <w:proofErr w:type="spellEnd"/>
      <w:r>
        <w:t xml:space="preserve">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0685652"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proofErr w:type="gramStart"/>
      <w:r>
        <w:t>where</w:t>
      </w:r>
      <w:proofErr w:type="gramEnd"/>
      <w:r>
        <w:t xml:space="preserve"> y is the activation of the neuron/node, Wi are the weights and b is the bias.</w:t>
      </w:r>
    </w:p>
    <w:p w14:paraId="551CF7CC" w14:textId="7BE45D0B" w:rsidR="00546D93" w:rsidRDefault="00546D93" w:rsidP="0098054F">
      <w:r>
        <w:t xml:space="preserve">The function </w:t>
      </w:r>
      <w:proofErr w:type="gramStart"/>
      <w:r>
        <w:t>σ :</w:t>
      </w:r>
      <w:proofErr w:type="gramEnd"/>
      <w:r>
        <w:t xml:space="preserve">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lastRenderedPageBreak/>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lastRenderedPageBreak/>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 xml:space="preserve">The number of hidden layers and neurons in each layer is a </w:t>
      </w:r>
      <w:proofErr w:type="spellStart"/>
      <w:r>
        <w:t>hyperparameter</w:t>
      </w:r>
      <w:proofErr w:type="spellEnd"/>
      <w:r>
        <w:t xml:space="preserve">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 xml:space="preserve">Recurrent Neural Networks (RNNs) are a type of neural network architecture which is mainly used to detect patterns in a sequence of data. What differentiates Recurrent Neural Networks from Feedforward Neural Networks also known as Multi-Layer </w:t>
      </w:r>
      <w:proofErr w:type="spellStart"/>
      <w:r>
        <w:t>Perceptrons</w:t>
      </w:r>
      <w:proofErr w:type="spellEnd"/>
      <w:r>
        <w:t xml:space="preserve">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lastRenderedPageBreak/>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 as below:</w:t>
      </w:r>
    </w:p>
    <w:p w14:paraId="232FFF0E" w14:textId="3801CA94" w:rsidR="0069020C" w:rsidRPr="00044DEC" w:rsidRDefault="002271D9"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2271D9"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2271D9"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2271D9"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2271D9"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2271D9"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2271D9"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lastRenderedPageBreak/>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w:t>
      </w:r>
      <w:proofErr w:type="spellStart"/>
      <w:r>
        <w:t>x_t</w:t>
      </w:r>
      <w:proofErr w:type="spellEnd"/>
      <w:r>
        <w:t xml:space="preserve">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lastRenderedPageBreak/>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r>
        <w:t>Transformer</w:t>
      </w:r>
    </w:p>
    <w:p w14:paraId="2394D825" w14:textId="1424A032" w:rsidR="00D46EEC" w:rsidRDefault="00D46EEC" w:rsidP="00D46EEC">
      <w:r>
        <w:t xml:space="preserve">The Transformer was proposed in the paper “Attention is All You Need”. The Transformer models have an encoder-decoder structure. The encoder maps an input sequence of symbol representations to a sequence of continuous representations. The decoder then generates an </w:t>
      </w:r>
      <w:proofErr w:type="gramStart"/>
      <w:r>
        <w:t>output  sequence</w:t>
      </w:r>
      <w:proofErr w:type="gramEnd"/>
      <w:r>
        <w:t xml:space="preserv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0D180DCD" w14:textId="19EBAECB" w:rsidR="00D46EEC" w:rsidRPr="00D46EEC" w:rsidRDefault="00D46EEC" w:rsidP="00D46EEC">
      <w:pPr>
        <w:jc w:val="center"/>
      </w:pPr>
      <w:r w:rsidRPr="00D412ED">
        <w:rPr>
          <w:noProof/>
        </w:rPr>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13843" cy="4984005"/>
                    </a:xfrm>
                    <a:prstGeom prst="rect">
                      <a:avLst/>
                    </a:prstGeom>
                  </pic:spPr>
                </pic:pic>
              </a:graphicData>
            </a:graphic>
          </wp:inline>
        </w:drawing>
      </w:r>
    </w:p>
    <w:p w14:paraId="139EE8B2" w14:textId="5C24195C" w:rsidR="00712949" w:rsidRDefault="00712949" w:rsidP="00832F9F"/>
    <w:p w14:paraId="6FEDB44A" w14:textId="16F6C4FE" w:rsidR="00712949" w:rsidRDefault="00712949" w:rsidP="00534AD7">
      <w:pPr>
        <w:pStyle w:val="Heading4"/>
      </w:pPr>
      <w:r>
        <w:lastRenderedPageBreak/>
        <w:t>Encoder</w:t>
      </w:r>
    </w:p>
    <w:p w14:paraId="7F27E355" w14:textId="00458DAA" w:rsidR="005B58B0" w:rsidRDefault="005B58B0" w:rsidP="00832F9F">
      <w:r>
        <w:t xml:space="preserve">The encoder is composed of a stack of N identical layers. Each layer has two sub-layers. The first is a multi-head self-attention mechanism, and the second is a simple, </w:t>
      </w:r>
      <w:proofErr w:type="spellStart"/>
      <w:r>
        <w:t>positionwise</w:t>
      </w:r>
      <w:proofErr w:type="spellEnd"/>
      <w:r>
        <w:t xml:space="preserve"> fully connected feed-forward network. We employ a residual connection around each of the two sub-layers, fol</w:t>
      </w:r>
      <w:r w:rsidR="00712949">
        <w:t>lowed by layer normalization</w:t>
      </w:r>
      <w:r>
        <w:t xml:space="preserve">. That is, the output of each sub-layer is </w:t>
      </w:r>
      <w:proofErr w:type="spellStart"/>
      <w:r>
        <w:t>LayerNorm</w:t>
      </w:r>
      <w:proofErr w:type="spellEnd"/>
      <w:r>
        <w:t>(x + Sublayer(x)), where Sublayer(x) is the function implemented by the sub-layer itself. To facilitate these residual connections, all sub-layers in the model, as well as the embedding layers, produce o</w:t>
      </w:r>
      <w:r w:rsidR="00712949">
        <w:t xml:space="preserve">utputs of </w:t>
      </w:r>
      <w:proofErr w:type="gramStart"/>
      <w:r w:rsidR="00712949">
        <w:t xml:space="preserve">dimension </w:t>
      </w:r>
      <w:proofErr w:type="gramEnd"/>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075852FB" w14:textId="627DB4E8" w:rsidR="00712949" w:rsidRDefault="00712949" w:rsidP="00712949">
      <w:pPr>
        <w:pStyle w:val="FucntionName"/>
      </w:pPr>
      <w:r>
        <w:t>Embedding</w:t>
      </w:r>
    </w:p>
    <w:p w14:paraId="0B920173" w14:textId="46E144BC" w:rsidR="00712949" w:rsidRPr="00712949" w:rsidRDefault="00712949" w:rsidP="00712949">
      <w:r w:rsidRPr="00712949">
        <w:t>An embeddi</w:t>
      </w:r>
      <w:r>
        <w:t xml:space="preserve">ng is a mapping of a discrete, categorical </w:t>
      </w:r>
      <w:r w:rsidRPr="00712949">
        <w:t xml:space="preserve">variable to a vector of continuous numbers. In the context of neural networks, </w:t>
      </w:r>
      <w:proofErr w:type="spellStart"/>
      <w:r w:rsidRPr="00712949">
        <w:t>embeddings</w:t>
      </w:r>
      <w:proofErr w:type="spellEnd"/>
      <w:r w:rsidRPr="00712949">
        <w:t xml:space="preserve">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w:t>
      </w:r>
      <w:proofErr w:type="spellStart"/>
      <w:r w:rsidR="008B7ADB">
        <w:t>embeddings</w:t>
      </w:r>
      <w:proofErr w:type="spellEnd"/>
      <w:r w:rsidR="008B7ADB">
        <w:t xml:space="preserve">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217E0748"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p w14:paraId="2EB2960E" w14:textId="0CC20259" w:rsidR="008B7ADB" w:rsidRPr="00712949" w:rsidRDefault="002271D9" w:rsidP="008B7ADB">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09E0D186" w14:textId="3C40BDAE" w:rsidR="00712949" w:rsidRDefault="002271D9" w:rsidP="008B7ADB">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p w14:paraId="6408EEA3" w14:textId="08AE579D" w:rsidR="008B7ADB" w:rsidRDefault="008B7ADB" w:rsidP="008B7ADB">
      <w:proofErr w:type="gramStart"/>
      <w:r>
        <w:t>where</w:t>
      </w:r>
      <w:proofErr w:type="gramEnd"/>
      <w:r>
        <w:t xml:space="preserve"> </w:t>
      </w:r>
      <w:proofErr w:type="spellStart"/>
      <w:r w:rsidRPr="00911A3C">
        <w:rPr>
          <w:i/>
        </w:rPr>
        <w:t>pos</w:t>
      </w:r>
      <w:proofErr w:type="spellEnd"/>
      <w:r>
        <w:t xml:space="preserve"> is the position and </w:t>
      </w:r>
      <w:proofErr w:type="spellStart"/>
      <w:r w:rsidRPr="00911A3C">
        <w:rPr>
          <w:i/>
        </w:rPr>
        <w:t>i</w:t>
      </w:r>
      <w:proofErr w:type="spellEnd"/>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 xml:space="preserve">where the query, keys, values, and output are all vectors. The output is computed as a weighted sum of </w:t>
      </w:r>
      <w:r w:rsidR="00FC37AE">
        <w:lastRenderedPageBreak/>
        <w:t>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7045DAE2"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2EB1121" w14:textId="35D6235C"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731760A1" w14:textId="71BD17F1" w:rsidR="00F564EF" w:rsidRDefault="00F564EF" w:rsidP="00F564EF">
      <w:r w:rsidRPr="000701AF">
        <w:rPr>
          <w:rStyle w:val="FucntionNameChar"/>
        </w:rPr>
        <w:t>Step 3:</w:t>
      </w:r>
      <w:r>
        <w:t xml:space="preserve"> Divide the scores by the square root of the dimension of the key vectors (help stabling the gradients), then pass the result through a </w:t>
      </w:r>
      <w:proofErr w:type="spellStart"/>
      <w:r>
        <w:t>softmax</w:t>
      </w:r>
      <w:proofErr w:type="spellEnd"/>
      <w:r>
        <w:t xml:space="preserve"> operation. </w:t>
      </w:r>
      <w:proofErr w:type="spellStart"/>
      <w:r>
        <w:t>Softmax</w:t>
      </w:r>
      <w:proofErr w:type="spellEnd"/>
      <w:r>
        <w:t xml:space="preserve"> normalizes the scores so they’re all positive and add up to 1.</w:t>
      </w:r>
    </w:p>
    <w:p w14:paraId="7E4C7ED2" w14:textId="29BE4C4E" w:rsidR="000701AF" w:rsidRDefault="000701AF" w:rsidP="00F564EF">
      <w:r w:rsidRPr="000701AF">
        <w:rPr>
          <w:rStyle w:val="FucntionNameChar"/>
        </w:rPr>
        <w:t>Step 4:</w:t>
      </w:r>
      <w:r>
        <w:t xml:space="preserve"> Multiply each value vector by the </w:t>
      </w:r>
      <w:proofErr w:type="spellStart"/>
      <w:r>
        <w:t>softmax</w:t>
      </w:r>
      <w:proofErr w:type="spellEnd"/>
      <w:r>
        <w:t xml:space="preserve"> score to keep intact the values of the word(s) and drown-out irrelevant words.</w:t>
      </w:r>
    </w:p>
    <w:p w14:paraId="04821AA4" w14:textId="3561A766" w:rsidR="000701AF" w:rsidRDefault="000701AF" w:rsidP="00F564EF">
      <w:r w:rsidRPr="000701AF">
        <w:rPr>
          <w:rStyle w:val="FucntionNameChar"/>
        </w:rPr>
        <w:t>Step 5:</w:t>
      </w:r>
      <w:r>
        <w:t xml:space="preserve"> Sum up the weighted value vectors. This produces the output of the self-attention layer</w:t>
      </w:r>
    </w:p>
    <w:p w14:paraId="214D225C" w14:textId="66025B45" w:rsidR="0019149A" w:rsidRDefault="0019149A" w:rsidP="0019149A">
      <w:pPr>
        <w:pStyle w:val="FucntionName"/>
      </w:pPr>
      <w:r>
        <w:t>Multi-Head Attention</w:t>
      </w:r>
    </w:p>
    <w:p w14:paraId="28830030" w14:textId="350B4813" w:rsidR="00780001" w:rsidRDefault="0019149A" w:rsidP="00FC37AE">
      <w:r>
        <w:t xml:space="preserve">Instead of performing a single attention function with </w:t>
      </w:r>
      <w:proofErr w:type="spellStart"/>
      <w:r>
        <w:t>dmodel</w:t>
      </w:r>
      <w:proofErr w:type="spellEnd"/>
      <w:r>
        <w:t xml:space="preserve">-dimensional keys, values and queries, we found it beneficial to linearly project the queries, keys and values h times with different, learned linear projections to </w:t>
      </w:r>
      <w:proofErr w:type="spellStart"/>
      <w:r>
        <w:t>dk</w:t>
      </w:r>
      <w:proofErr w:type="spellEnd"/>
      <w:r>
        <w:t xml:space="preserve">, </w:t>
      </w:r>
      <w:proofErr w:type="spellStart"/>
      <w:r>
        <w:t>dk</w:t>
      </w:r>
      <w:proofErr w:type="spellEnd"/>
      <w:r>
        <w:t xml:space="preserve"> and dv dimensions, respectively. On each of these projected versions of queries, keys and values we then perform the attention function in parallel, yielding dv-dimensional</w:t>
      </w:r>
    </w:p>
    <w:p w14:paraId="0CD8DB7E" w14:textId="0F05CCBE" w:rsidR="00C934E3" w:rsidRDefault="00C934E3" w:rsidP="00FC37AE">
      <w:proofErr w:type="gramStart"/>
      <w:r>
        <w:t>output</w:t>
      </w:r>
      <w:proofErr w:type="gramEnd"/>
      <w:r>
        <w:t xml:space="preserve">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C8C5203" w14:textId="2EB05C90" w:rsidR="00CC2D25" w:rsidRPr="00CC2D25" w:rsidRDefault="00CC2D25" w:rsidP="00FC37AE">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3948644E" w14:textId="3CDF5435" w:rsidR="00CC2D25" w:rsidRDefault="00CC2D25" w:rsidP="00CC2D25">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p w14:paraId="7B0AC14C" w14:textId="46EA314E" w:rsidR="00C934E3" w:rsidRDefault="00C934E3" w:rsidP="00047ECE">
      <w:r>
        <w:t xml:space="preserve">Where the projections are parameter </w:t>
      </w:r>
      <w:proofErr w:type="gramStart"/>
      <w:r>
        <w:t>matrices</w:t>
      </w:r>
      <w:r w:rsidR="00047ECE">
        <w:t xml:space="preserve"> </w:t>
      </w:r>
      <w:proofErr w:type="gramEnd"/>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m:t>
        </m:r>
        <m:r>
          <w:rPr>
            <w:rFonts w:ascii="Cambria Math" w:eastAsiaTheme="minorEastAsia" w:hAnsi="Cambria Math"/>
          </w:rPr>
          <m:t>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w:t>
      </w:r>
      <w:proofErr w:type="spellStart"/>
      <w:r w:rsidR="00047ECE">
        <w:t>chatbot</w:t>
      </w:r>
      <w:proofErr w:type="spellEnd"/>
      <w:r w:rsidR="00047ECE">
        <w:t xml:space="preserve">, the number of head h = 8 are used. </w:t>
      </w:r>
    </w:p>
    <w:p w14:paraId="52530351" w14:textId="02C64D90" w:rsidR="00047ECE" w:rsidRDefault="00047ECE" w:rsidP="00047ECE">
      <w:bookmarkStart w:id="13" w:name="_GoBack"/>
      <w:bookmarkEnd w:id="13"/>
    </w:p>
    <w:p w14:paraId="4A20375F" w14:textId="1B8D1809" w:rsidR="009E56AF" w:rsidRDefault="009E56AF" w:rsidP="009E56AF">
      <w:pPr>
        <w:pStyle w:val="FucntionName"/>
      </w:pPr>
      <w:r>
        <w:lastRenderedPageBreak/>
        <w:t>The Residuals</w:t>
      </w:r>
    </w:p>
    <w:p w14:paraId="0EDFE14C" w14:textId="3D098A80" w:rsidR="009E56AF" w:rsidRDefault="009E56AF" w:rsidP="009E56AF">
      <w:r>
        <w:t xml:space="preserve">The residual </w:t>
      </w:r>
      <w:r w:rsidR="00FA01E4">
        <w:t xml:space="preserve">connection is employed around </w:t>
      </w:r>
      <w:r w:rsidRPr="009E56AF">
        <w:t xml:space="preserve">each sub-layer (self-attention, </w:t>
      </w:r>
      <w:proofErr w:type="spellStart"/>
      <w:r w:rsidRPr="009E56AF">
        <w:t>ffnn</w:t>
      </w:r>
      <w:proofErr w:type="spellEnd"/>
      <w:r w:rsidRPr="009E56AF">
        <w:t>)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1B53DD9C"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w:t>
      </w:r>
      <w:proofErr w:type="spellStart"/>
      <w:r>
        <w:t>ReLU</w:t>
      </w:r>
      <w:proofErr w:type="spellEnd"/>
      <w:r>
        <w:t xml:space="preserve"> activation in between. </w:t>
      </w:r>
    </w:p>
    <w:p w14:paraId="7B697439" w14:textId="3A26E157" w:rsidR="00F36222" w:rsidRDefault="00F36222" w:rsidP="00757557">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p w14:paraId="3F915513" w14:textId="1C2DC123" w:rsidR="00D72221" w:rsidRDefault="00D72221" w:rsidP="00D72221">
      <w:r>
        <w:t>While the linear transformations are the same across different positions, they use different parameters from layer to layer.</w:t>
      </w:r>
    </w:p>
    <w:p w14:paraId="22572A9E" w14:textId="73DB44AD" w:rsidR="00534AD7" w:rsidRDefault="00534AD7" w:rsidP="00534AD7">
      <w:pPr>
        <w:pStyle w:val="Heading4"/>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w:t>
      </w:r>
      <w:proofErr w:type="spellStart"/>
      <w:r>
        <w:t>embeddings</w:t>
      </w:r>
      <w:proofErr w:type="spellEnd"/>
      <w:r>
        <w:t xml:space="preserve"> are offset by one position, ensures that the predictions for position </w:t>
      </w:r>
      <w:proofErr w:type="spellStart"/>
      <w:r w:rsidRPr="003D260F">
        <w:rPr>
          <w:i/>
        </w:rPr>
        <w:t>i</w:t>
      </w:r>
      <w:proofErr w:type="spellEnd"/>
      <w:r>
        <w:t xml:space="preserve"> can depend only on the known outputs at positions less than </w:t>
      </w:r>
      <w:proofErr w:type="spellStart"/>
      <w:r w:rsidRPr="003D260F">
        <w:rPr>
          <w:i/>
        </w:rPr>
        <w:t>i</w:t>
      </w:r>
      <w:proofErr w:type="spellEnd"/>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2EBCAD05" w14:textId="121AB3B0" w:rsidR="005A4718" w:rsidRDefault="000A36F2" w:rsidP="000A36F2">
      <w:r>
        <w:t xml:space="preserve">The embedding vectors are pass through the self-attention block, where attention vectors are generated for every word to represent how much each word is related to every word in the same sentence. </w:t>
      </w:r>
      <w:r w:rsidR="00C51B66">
        <w:t>Masking will be used to hide the next word so that, at first, it will predict the next word itself using previous results without knowing the real translated word.</w:t>
      </w:r>
      <w:r w:rsidR="005D7D3F">
        <w:t xml:space="preserve"> Only the previous word of the </w:t>
      </w:r>
      <w:r w:rsidR="005D7D3F" w:rsidRPr="005D7D3F">
        <w:t>sentence</w:t>
      </w:r>
      <w:r w:rsidR="005D7D3F">
        <w:t xml:space="preserve"> are used</w:t>
      </w:r>
      <w:r w:rsidR="005D7D3F" w:rsidRPr="005D7D3F">
        <w:t xml:space="preserve"> for learning purposes. So, while performing parallelization with the matrix operation, the matrix will mask the words </w:t>
      </w:r>
      <w:r w:rsidR="005D7D3F" w:rsidRPr="005D7D3F">
        <w:lastRenderedPageBreak/>
        <w:t>appearing later by transforming them into zeroes so that the attention network can’t use them.</w:t>
      </w:r>
    </w:p>
    <w:p w14:paraId="256C2F8C" w14:textId="5A9D2B6B" w:rsidR="00EC43F5" w:rsidRDefault="00EC43F5" w:rsidP="00EC43F5">
      <w:pPr>
        <w:pStyle w:val="FucntionName"/>
      </w:pPr>
      <w:r>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 xml:space="preserve">Linear and </w:t>
      </w:r>
      <w:proofErr w:type="spellStart"/>
      <w:r w:rsidRPr="0095248C">
        <w:t>Softmax</w:t>
      </w:r>
      <w:proofErr w:type="spellEnd"/>
      <w:r w:rsidRPr="0095248C">
        <w:t xml:space="preserve"> Layer</w:t>
      </w:r>
    </w:p>
    <w:p w14:paraId="6449C5DD" w14:textId="6873AB26" w:rsidR="0080137C" w:rsidRPr="00534AD7"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w:t>
      </w:r>
      <w:proofErr w:type="spellStart"/>
      <w:r w:rsidR="0080137C" w:rsidRPr="0080137C">
        <w:t>softmax</w:t>
      </w:r>
      <w:proofErr w:type="spellEnd"/>
      <w:r w:rsidR="0080137C" w:rsidRPr="0080137C">
        <w:t xml:space="preserve"> layer then turns those scores into probabilities (all positive, all add up to 1.0). The cell with the highest probability is chosen, and the word associated with it is produced as the output for this time step.</w:t>
      </w:r>
    </w:p>
    <w:p w14:paraId="1D7B0B63" w14:textId="77777777" w:rsidR="00C2402B" w:rsidRDefault="00C2402B" w:rsidP="00C2402B">
      <w:pPr>
        <w:pStyle w:val="Heading3"/>
      </w:pPr>
      <w:r>
        <w:t>Tokenizer</w:t>
      </w:r>
    </w:p>
    <w:p w14:paraId="1470958E" w14:textId="77777777" w:rsidR="00C2402B" w:rsidRDefault="00C2402B" w:rsidP="00C2402B">
      <w:r>
        <w:t xml:space="preserve">Tokenizing a text is splitting it into words or </w:t>
      </w:r>
      <w:proofErr w:type="spellStart"/>
      <w:r>
        <w:t>subwords</w:t>
      </w:r>
      <w:proofErr w:type="spellEnd"/>
      <w:r>
        <w:t xml:space="preserve">, which then are converted to ids through a look-up table. Converting words or </w:t>
      </w:r>
      <w:proofErr w:type="spellStart"/>
      <w:r>
        <w:t>subwords</w:t>
      </w:r>
      <w:proofErr w:type="spellEnd"/>
      <w:r>
        <w:t xml:space="preserve"> to ids is straightforward, so we will focus on splitting a text into words or </w:t>
      </w:r>
      <w:proofErr w:type="spellStart"/>
      <w:r>
        <w:t>subwords</w:t>
      </w:r>
      <w:proofErr w:type="spellEnd"/>
      <w:r>
        <w:t xml:space="preserve"> (i.e. tokenizing a text)</w:t>
      </w:r>
    </w:p>
    <w:p w14:paraId="3E263217" w14:textId="77777777" w:rsidR="00C2402B" w:rsidRDefault="00C2402B" w:rsidP="00C2402B">
      <w:pPr>
        <w:pStyle w:val="FucntionName"/>
      </w:pPr>
      <w:proofErr w:type="spellStart"/>
      <w:r>
        <w:t>Subword</w:t>
      </w:r>
      <w:proofErr w:type="spellEnd"/>
      <w:r>
        <w:t>-based tokenization</w:t>
      </w:r>
    </w:p>
    <w:p w14:paraId="5A5C7D76" w14:textId="2EA01151" w:rsidR="00C2402B" w:rsidRDefault="00C2402B" w:rsidP="00C2402B">
      <w:proofErr w:type="spellStart"/>
      <w:r>
        <w:t>Subword</w:t>
      </w:r>
      <w:proofErr w:type="spellEnd"/>
      <w:r>
        <w:t>-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 xml:space="preserve">The </w:t>
      </w:r>
      <w:proofErr w:type="spellStart"/>
      <w:r>
        <w:t>subword</w:t>
      </w:r>
      <w:proofErr w:type="spellEnd"/>
      <w:r>
        <w:t xml:space="preserve">-based tokenization algorithms do not split the frequently used words into smaller </w:t>
      </w:r>
      <w:proofErr w:type="spellStart"/>
      <w:r>
        <w:t>subwords</w:t>
      </w:r>
      <w:proofErr w:type="spellEnd"/>
      <w:r>
        <w:t xml:space="preserve">. It rather splits the rare words into smaller meaningful </w:t>
      </w:r>
      <w:proofErr w:type="spellStart"/>
      <w:r>
        <w:t>subwords</w:t>
      </w:r>
      <w:proofErr w:type="spellEnd"/>
      <w:r>
        <w:t>.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 xml:space="preserve">Some of the popular </w:t>
      </w:r>
      <w:proofErr w:type="spellStart"/>
      <w:r>
        <w:t>subword</w:t>
      </w:r>
      <w:proofErr w:type="spellEnd"/>
      <w:r>
        <w:t xml:space="preserve"> tokenization algorithms are </w:t>
      </w:r>
      <w:proofErr w:type="spellStart"/>
      <w:r>
        <w:t>WordPiece</w:t>
      </w:r>
      <w:proofErr w:type="spellEnd"/>
      <w:r>
        <w:t xml:space="preserve">, Byte-Pair Encoding (BPE), Unigram, and </w:t>
      </w:r>
      <w:proofErr w:type="spellStart"/>
      <w:r>
        <w:t>SentencePiece</w:t>
      </w:r>
      <w:proofErr w:type="spellEnd"/>
      <w:r>
        <w:t>.</w:t>
      </w:r>
    </w:p>
    <w:p w14:paraId="5972FE3E" w14:textId="77777777" w:rsidR="00C2402B" w:rsidRDefault="00C2402B" w:rsidP="00C2402B">
      <w:pPr>
        <w:pStyle w:val="FucntionName"/>
      </w:pPr>
      <w:r>
        <w:t>Byte-Pair Encoding (BPE)</w:t>
      </w:r>
    </w:p>
    <w:p w14:paraId="2B908663" w14:textId="77777777" w:rsidR="00C2402B" w:rsidRDefault="00C2402B" w:rsidP="00C2402B">
      <w:r>
        <w:t xml:space="preserve">BPE is a simple form of data compression algorithm in which the most common pair of consecutive bytes of data is replaced with a byte that does not occur in that data. BPE </w:t>
      </w:r>
      <w:r>
        <w:lastRenderedPageBreak/>
        <w:t xml:space="preserve">relies on a pre-tokenizer that splits the training data into words. </w:t>
      </w:r>
      <w:proofErr w:type="spellStart"/>
      <w:r>
        <w:t>Pretokenization</w:t>
      </w:r>
      <w:proofErr w:type="spellEnd"/>
      <w:r>
        <w:t xml:space="preserve"> can be as simple as space tokenization.</w:t>
      </w:r>
    </w:p>
    <w:p w14:paraId="62805316" w14:textId="77777777" w:rsidR="00C2402B" w:rsidRDefault="00C2402B" w:rsidP="00C2402B">
      <w:r>
        <w:t xml:space="preserve">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w:t>
      </w:r>
      <w:proofErr w:type="spellStart"/>
      <w:r>
        <w:t>hyperparameter</w:t>
      </w:r>
      <w:proofErr w:type="spellEnd"/>
      <w:r>
        <w:t xml:space="preserve">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w:t>
      </w:r>
      <w:proofErr w:type="spellStart"/>
      <w:r>
        <w:t>est</w:t>
      </w:r>
      <w:proofErr w:type="spellEnd"/>
      <w:r>
        <w:t>&lt;/w&gt;”, “range&lt;/w&gt;”, “in&lt;/w&gt;”, “Seattle&lt;/w&gt;”], we will be decoded as [“the”, “highest”, “range”, “in”, “Seattle”] and not as [“the”, “high”, “estrange”, “in”, “Seattle”]. Notice the presence of the “&lt;/w&gt;” token in “</w:t>
      </w:r>
      <w:proofErr w:type="spellStart"/>
      <w:r>
        <w:t>est</w:t>
      </w:r>
      <w:proofErr w:type="spellEnd"/>
      <w:r>
        <w:t>”.</w:t>
      </w:r>
    </w:p>
    <w:p w14:paraId="2D2133C8" w14:textId="77777777" w:rsidR="00C2402B" w:rsidRDefault="00C2402B" w:rsidP="00C2402B">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4" w:name="_Toc144840293"/>
      <w:r>
        <w:t>BART model</w:t>
      </w:r>
      <w:bookmarkEnd w:id="14"/>
    </w:p>
    <w:p w14:paraId="409ADBC2" w14:textId="77777777" w:rsidR="00C2402B" w:rsidRDefault="00C2402B" w:rsidP="00C2402B">
      <w:r>
        <w:t xml:space="preserve">BART is a </w:t>
      </w:r>
      <w:proofErr w:type="spellStart"/>
      <w:r>
        <w:t>denoising</w:t>
      </w:r>
      <w:proofErr w:type="spellEnd"/>
      <w:r>
        <w:t xml:space="preserve"> </w:t>
      </w:r>
      <w:proofErr w:type="spellStart"/>
      <w:r>
        <w:t>autoencoder</w:t>
      </w:r>
      <w:proofErr w:type="spellEnd"/>
      <w:r>
        <w:t xml:space="preserve">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w:t>
      </w:r>
      <w:proofErr w:type="spellStart"/>
      <w:r>
        <w:t>ReLU</w:t>
      </w:r>
      <w:proofErr w:type="spellEnd"/>
      <w:r>
        <w:t xml:space="preserve"> activation functions to </w:t>
      </w:r>
      <w:proofErr w:type="spellStart"/>
      <w:r>
        <w:t>GeLUs</w:t>
      </w:r>
      <w:proofErr w:type="spellEnd"/>
      <w:r>
        <w:t xml:space="preserve"> and initializes parameters from N (0, 0.02). For the base model, BART uses 6 layers in the encoder and decoder, and for the large model, BART </w:t>
      </w:r>
      <w:r>
        <w:lastRenderedPageBreak/>
        <w:t xml:space="preserve">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4">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5">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6B8BF81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6A399CD0" w:rsidR="00C2402B" w:rsidRDefault="00594F66" w:rsidP="00C2402B">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p w14:paraId="473DB578" w14:textId="67B72EEA" w:rsidR="00C2402B" w:rsidRDefault="00C2402B" w:rsidP="00C2402B">
      <w:r w:rsidRPr="00366DE2">
        <w:t>Next, to make the model robust on a specific task, it is fine-tuned in a supervised manner to maximize the likelihood of label “y” given feature vectors x1…</w:t>
      </w:r>
      <w:proofErr w:type="spellStart"/>
      <w:r w:rsidRPr="00366DE2">
        <w:t>xn</w:t>
      </w:r>
      <w:proofErr w:type="spellEnd"/>
      <w:r w:rsidRPr="00366DE2">
        <w:t>.</w:t>
      </w:r>
    </w:p>
    <w:p w14:paraId="256793E3" w14:textId="13549E2A" w:rsidR="00C2402B" w:rsidRDefault="00D94532" w:rsidP="00C2402B">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p w14:paraId="726858F4" w14:textId="3975113D" w:rsidR="00C2402B" w:rsidRDefault="00C2402B" w:rsidP="00C2402B">
      <w:r w:rsidRPr="001D6716">
        <w:t>Combining 1 and 2, we get the objective in 3. Lambda represents a learned weight parameter to control the influence of language modeling.</w:t>
      </w:r>
    </w:p>
    <w:p w14:paraId="633F4206" w14:textId="028B5397" w:rsidR="002C281E" w:rsidRDefault="002C281E" w:rsidP="002C281E">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lastRenderedPageBreak/>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26">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w:t>
      </w:r>
      <w:proofErr w:type="spellStart"/>
      <w:r w:rsidRPr="004F29D3">
        <w:t>denoising</w:t>
      </w:r>
      <w:proofErr w:type="spellEnd"/>
      <w:r w:rsidRPr="004F29D3">
        <w:t xml:space="preserve">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27">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w:t>
      </w:r>
      <w:proofErr w:type="gramStart"/>
      <w:r w:rsidRPr="00DE5660">
        <w:t>A</w:t>
      </w:r>
      <w:r>
        <w:t>(</w:t>
      </w:r>
      <w:proofErr w:type="gramEnd"/>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375F42D7" w14:textId="132E000C" w:rsidR="00C2402B" w:rsidRDefault="00C2402B" w:rsidP="00C2402B">
      <w:pPr>
        <w:pStyle w:val="Heading3"/>
      </w:pPr>
      <w:r>
        <w:lastRenderedPageBreak/>
        <w:t>BLEU</w:t>
      </w:r>
      <w:r w:rsidR="00C177BC">
        <w:t xml:space="preserve"> e</w:t>
      </w:r>
      <w:r w:rsidR="00592F08">
        <w:t>valuation</w:t>
      </w:r>
    </w:p>
    <w:p w14:paraId="33F4B31C" w14:textId="0DFF5127" w:rsidR="00C2402B" w:rsidRDefault="00C2402B" w:rsidP="00C2402B">
      <w:r>
        <w:t xml:space="preserve">BLEU,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2BE5CF1B" w:rsidR="004236E5" w:rsidRDefault="004236E5" w:rsidP="00C2402B">
      <w:r>
        <w:t>The BLEU score can be calculated as below:</w:t>
      </w:r>
    </w:p>
    <w:p w14:paraId="2A471640" w14:textId="03620F37" w:rsidR="004236E5" w:rsidRPr="004236E5" w:rsidRDefault="004236E5" w:rsidP="00C2402B">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p w14:paraId="63EE571E" w14:textId="55E76F83"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p w14:paraId="6F337BB8" w14:textId="234A80E2" w:rsidR="0026284D" w:rsidRPr="0069247A" w:rsidRDefault="0026284D" w:rsidP="00C2402B">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p w14:paraId="7C3F33D1" w14:textId="17BD264A" w:rsidR="0069247A" w:rsidRDefault="0069247A" w:rsidP="00C2402B">
      <w:pPr>
        <w:rPr>
          <w:rFonts w:eastAsiaTheme="minorEastAsia"/>
        </w:rPr>
      </w:pPr>
      <w:r>
        <w:rPr>
          <w:rFonts w:eastAsiaTheme="minorEastAsia"/>
        </w:rPr>
        <w:t>Where:</w:t>
      </w:r>
    </w:p>
    <w:p w14:paraId="4E729BF4" w14:textId="3B676AFB" w:rsidR="0069247A" w:rsidRDefault="002271D9" w:rsidP="0069247A">
      <w:pPr>
        <w:rPr>
          <w:rFonts w:eastAsiaTheme="minorEastAsia"/>
        </w:rPr>
      </w:pPr>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w:t>
      </w:r>
      <w:proofErr w:type="gramStart"/>
      <w:r w:rsidR="0069247A">
        <w:rPr>
          <w:rFonts w:eastAsiaTheme="minorEastAsia"/>
        </w:rPr>
        <w:t>the</w:t>
      </w:r>
      <w:proofErr w:type="gramEnd"/>
      <w:r w:rsidR="0069247A">
        <w:rPr>
          <w:rFonts w:eastAsiaTheme="minorEastAsia"/>
        </w:rPr>
        <w:t xml:space="preserv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p w14:paraId="29668443" w14:textId="40B95926" w:rsidR="003155CE" w:rsidRPr="00825D32" w:rsidRDefault="002271D9" w:rsidP="0069247A">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p w14:paraId="12ECB226" w14:textId="1A949400" w:rsidR="00C2402B" w:rsidRDefault="002271D9"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proofErr w:type="spellStart"/>
      <w:r w:rsidR="000F5413" w:rsidRPr="000F5413">
        <w:rPr>
          <w:i/>
          <w:iCs/>
        </w:rPr>
        <w:t>i</w:t>
      </w:r>
      <w:proofErr w:type="spellEnd"/>
      <w:r w:rsidR="000F5413" w:rsidRPr="000F5413">
        <w:t>=1,...</w:t>
      </w:r>
      <w:proofErr w:type="gramStart"/>
      <w:r w:rsidR="000F5413" w:rsidRPr="000F5413">
        <w:t>,4</w:t>
      </w:r>
      <w:proofErr w:type="gramEnd"/>
      <w:r w:rsidR="000F5413" w:rsidRPr="000F5413">
        <w:t>)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358CBAFC"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w:t>
      </w:r>
      <w:proofErr w:type="spellStart"/>
      <w:r w:rsidRPr="00A453D0">
        <w:rPr>
          <w:sz w:val="27"/>
          <w:szCs w:val="27"/>
        </w:rPr>
        <w:t>iff</w:t>
      </w:r>
      <w:proofErr w:type="spellEnd"/>
      <w:r w:rsidRPr="00A453D0">
        <w:rPr>
          <w:sz w:val="27"/>
          <w:szCs w:val="27"/>
        </w:rPr>
        <w:t xml:space="preserve"> none of the n-substrings in </w:t>
      </w:r>
      <w:r w:rsidR="00E81228">
        <w:rPr>
          <w:sz w:val="27"/>
          <w:szCs w:val="27"/>
        </w:rPr>
        <w:t xml:space="preserve">the </w:t>
      </w:r>
      <w:r w:rsidRPr="00A453D0">
        <w:rPr>
          <w:sz w:val="27"/>
          <w:szCs w:val="27"/>
        </w:rPr>
        <w:t xml:space="preserve">candidate is in reference. It is one </w:t>
      </w:r>
      <w:proofErr w:type="spellStart"/>
      <w:r w:rsidRPr="00A453D0">
        <w:rPr>
          <w:sz w:val="27"/>
          <w:szCs w:val="27"/>
        </w:rPr>
        <w:t>iff</w:t>
      </w:r>
      <w:proofErr w:type="spellEnd"/>
      <w:r w:rsidRPr="00A453D0">
        <w:rPr>
          <w:sz w:val="27"/>
          <w:szCs w:val="27"/>
        </w:rPr>
        <w:t xml:space="preserve">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15" w:name="_Toc144840295"/>
      <w:r w:rsidRPr="000B0B46">
        <w:lastRenderedPageBreak/>
        <w:t>DESIGN AND IMPLEMENT OF THE</w:t>
      </w:r>
      <w:r w:rsidR="00AC4665">
        <w:t xml:space="preserve"> CHATBOT</w:t>
      </w:r>
      <w:bookmarkEnd w:id="15"/>
    </w:p>
    <w:p w14:paraId="04EBC5EF" w14:textId="7E39FF1C" w:rsidR="00DC0311" w:rsidRDefault="008E004A" w:rsidP="008E004A">
      <w:pPr>
        <w:pStyle w:val="Heading2"/>
        <w:rPr>
          <w:rFonts w:eastAsia="Times New Roman"/>
        </w:rPr>
      </w:pPr>
      <w:bookmarkStart w:id="16" w:name="_Toc144840296"/>
      <w:r w:rsidRPr="000B0B46">
        <w:rPr>
          <w:rFonts w:eastAsia="Times New Roman"/>
        </w:rPr>
        <w:t>Overview</w:t>
      </w:r>
      <w:bookmarkEnd w:id="16"/>
    </w:p>
    <w:p w14:paraId="11FCE257" w14:textId="266D7D5F" w:rsidR="0077308E" w:rsidRDefault="0077308E" w:rsidP="0077308E">
      <w:r>
        <w:t xml:space="preserve">The process for building the </w:t>
      </w:r>
      <w:proofErr w:type="spellStart"/>
      <w:r>
        <w:t>chatbot</w:t>
      </w:r>
      <w:proofErr w:type="spellEnd"/>
      <w:r>
        <w:t xml:space="preserve"> include</w:t>
      </w:r>
      <w:r w:rsidR="00B30747">
        <w:t>s</w:t>
      </w:r>
      <w:r>
        <w:t xml:space="preserve"> the following steps:</w:t>
      </w:r>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w:t>
      </w:r>
      <w:proofErr w:type="gramStart"/>
      <w:r>
        <w:t>!@</w:t>
      </w:r>
      <w:proofErr w:type="gramEnd"/>
      <w:r>
        <w:t>#%&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792482DA" w:rsidR="000E24D0" w:rsidRPr="0077308E" w:rsidRDefault="000E24D0" w:rsidP="00D53B5F">
      <w:pPr>
        <w:pStyle w:val="ListParagraph"/>
        <w:numPr>
          <w:ilvl w:val="0"/>
          <w:numId w:val="6"/>
        </w:numPr>
      </w:pPr>
      <w:r>
        <w:t xml:space="preserve">Integrate to application: The trained model will be used to create </w:t>
      </w:r>
      <w:proofErr w:type="gramStart"/>
      <w:r>
        <w:t>an  API</w:t>
      </w:r>
      <w:proofErr w:type="gramEnd"/>
      <w:r>
        <w:t xml:space="preserve">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r>
        <w:t>Implementation</w:t>
      </w:r>
    </w:p>
    <w:p w14:paraId="09BB51B7" w14:textId="1C22E14E" w:rsidR="00431A98" w:rsidRDefault="00431A98" w:rsidP="00431A98">
      <w:pPr>
        <w:pStyle w:val="Heading3"/>
      </w:pPr>
      <w:r>
        <w:t>Collect</w:t>
      </w:r>
      <w:r w:rsidR="00D03EBC">
        <w:t>ing</w:t>
      </w:r>
      <w:r>
        <w:t xml:space="preserve"> dataset</w:t>
      </w:r>
    </w:p>
    <w:p w14:paraId="49D77442" w14:textId="63F0FD04" w:rsidR="00431A98" w:rsidRDefault="00431A98" w:rsidP="00431A98">
      <w:r>
        <w:t xml:space="preserve">To train the bot to answer questions about healthcare, a list of collected questions and answers needs to be analyzed and processed. Based on the analysis, the final data to train the </w:t>
      </w:r>
      <w:proofErr w:type="spellStart"/>
      <w:r>
        <w:t>chatbot</w:t>
      </w:r>
      <w:proofErr w:type="spellEnd"/>
      <w:r>
        <w:t xml:space="preserve"> is organized and defined in train, test, and validation dataset files. Once the data is finalized, the </w:t>
      </w:r>
      <w:proofErr w:type="spellStart"/>
      <w:r>
        <w:t>chatbot</w:t>
      </w:r>
      <w:proofErr w:type="spellEnd"/>
      <w:r>
        <w:t xml:space="preserve"> needs to be fed all the data with the corresponding responses. Then the </w:t>
      </w:r>
      <w:proofErr w:type="spellStart"/>
      <w:r>
        <w:t>chatbot</w:t>
      </w:r>
      <w:proofErr w:type="spellEnd"/>
      <w:r>
        <w:t xml:space="preserve">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w:t>
      </w:r>
      <w:proofErr w:type="spellStart"/>
      <w:r>
        <w:t>chatbot</w:t>
      </w:r>
      <w:proofErr w:type="spellEnd"/>
      <w:r>
        <w:t>:</w:t>
      </w:r>
    </w:p>
    <w:p w14:paraId="7E085B52" w14:textId="63276397" w:rsidR="003E693A" w:rsidRDefault="003E693A" w:rsidP="00D53B5F">
      <w:pPr>
        <w:pStyle w:val="ListParagraph"/>
        <w:numPr>
          <w:ilvl w:val="0"/>
          <w:numId w:val="4"/>
        </w:numPr>
      </w:pPr>
      <w:r>
        <w:t xml:space="preserve">The </w:t>
      </w:r>
      <w:proofErr w:type="spellStart"/>
      <w:r>
        <w:t>EHealthChatMini</w:t>
      </w:r>
      <w:proofErr w:type="spellEnd"/>
      <w:r>
        <w:t xml:space="preserve">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6825ADC9" w14:textId="77777777" w:rsidR="00431A98" w:rsidRDefault="00431A98" w:rsidP="00431A98">
      <w:pPr>
        <w:jc w:val="center"/>
      </w:pPr>
      <w:r w:rsidRPr="00AF4D5E">
        <w:rPr>
          <w:noProof/>
        </w:rPr>
        <w:lastRenderedPageBreak/>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516EE365" w14:textId="3986CB5E" w:rsidR="007E7B95" w:rsidRDefault="007E212E" w:rsidP="00DD401A">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3284855"/>
                    </a:xfrm>
                    <a:prstGeom prst="rect">
                      <a:avLst/>
                    </a:prstGeom>
                  </pic:spPr>
                </pic:pic>
              </a:graphicData>
            </a:graphic>
          </wp:inline>
        </w:drawing>
      </w:r>
    </w:p>
    <w:p w14:paraId="746AC43A" w14:textId="02F022AC" w:rsidR="008E017C" w:rsidRDefault="008E017C" w:rsidP="00D53B5F">
      <w:pPr>
        <w:pStyle w:val="ListParagraph"/>
        <w:numPr>
          <w:ilvl w:val="0"/>
          <w:numId w:val="4"/>
        </w:numPr>
      </w:pPr>
      <w:r>
        <w:lastRenderedPageBreak/>
        <w:t xml:space="preserve">The </w:t>
      </w:r>
      <w:proofErr w:type="spellStart"/>
      <w:r>
        <w:t>EHealthChat</w:t>
      </w:r>
      <w:proofErr w:type="spellEnd"/>
      <w:r>
        <w:t xml:space="preserve"> dataset is the dataset provided by </w:t>
      </w:r>
      <w:proofErr w:type="spellStart"/>
      <w:r>
        <w:t>Kaggle</w:t>
      </w:r>
      <w:proofErr w:type="spellEnd"/>
      <w:r>
        <w:t xml:space="preserv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0C2E1100" w14:textId="2D52CFC2" w:rsidR="000C0D0B" w:rsidRDefault="009D23B0" w:rsidP="008E017C">
      <w:pPr>
        <w:ind w:firstLine="720"/>
      </w:pPr>
      <w:r w:rsidRPr="009D23B0">
        <w:rPr>
          <w:noProof/>
        </w:rPr>
        <w:drawing>
          <wp:inline distT="0" distB="0" distL="0" distR="0" wp14:anchorId="0EF3C55A" wp14:editId="5405E76B">
            <wp:extent cx="4600136" cy="651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12380" cy="6530530"/>
                    </a:xfrm>
                    <a:prstGeom prst="rect">
                      <a:avLst/>
                    </a:prstGeom>
                  </pic:spPr>
                </pic:pic>
              </a:graphicData>
            </a:graphic>
          </wp:inline>
        </w:drawing>
      </w:r>
    </w:p>
    <w:p w14:paraId="62E48928" w14:textId="77777777" w:rsidR="00936427" w:rsidRDefault="00936427" w:rsidP="000A01F9"/>
    <w:p w14:paraId="6206B90B" w14:textId="77777777" w:rsidR="00936427" w:rsidRDefault="00936427" w:rsidP="000A01F9"/>
    <w:p w14:paraId="41DE19C5" w14:textId="2F68C97E" w:rsidR="000A01F9" w:rsidRDefault="000A01F9" w:rsidP="000A01F9">
      <w:r>
        <w:lastRenderedPageBreak/>
        <w:t>Also, details information about the dataset is shown below:</w:t>
      </w:r>
    </w:p>
    <w:p w14:paraId="5CF91161" w14:textId="591E4BB9" w:rsidR="000A01F9" w:rsidRDefault="000A01F9" w:rsidP="000A01F9">
      <w:r w:rsidRPr="000A01F9">
        <w:rPr>
          <w:noProof/>
        </w:rPr>
        <w:drawing>
          <wp:inline distT="0" distB="0" distL="0" distR="0" wp14:anchorId="1FB96980" wp14:editId="23EFD16B">
            <wp:extent cx="5791835" cy="3333115"/>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3333115"/>
                    </a:xfrm>
                    <a:prstGeom prst="rect">
                      <a:avLst/>
                    </a:prstGeom>
                  </pic:spPr>
                </pic:pic>
              </a:graphicData>
            </a:graphic>
          </wp:inline>
        </w:drawing>
      </w:r>
    </w:p>
    <w:p w14:paraId="372E79D4" w14:textId="78DF7368" w:rsidR="005945AF" w:rsidRDefault="005945AF" w:rsidP="00D53B5F">
      <w:pPr>
        <w:pStyle w:val="ListParagraph"/>
        <w:numPr>
          <w:ilvl w:val="0"/>
          <w:numId w:val="4"/>
        </w:numPr>
      </w:pPr>
      <w:r>
        <w:t xml:space="preserve">The </w:t>
      </w:r>
      <w:proofErr w:type="spellStart"/>
      <w:r>
        <w:t>EHealthVNChat</w:t>
      </w:r>
      <w:proofErr w:type="spellEnd"/>
      <w:r>
        <w:t xml:space="preserve">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043ADCCF" w14:textId="392ED884" w:rsidR="005479B9" w:rsidRDefault="005479B9" w:rsidP="005479B9">
      <w:pPr>
        <w:ind w:left="360"/>
      </w:pPr>
      <w:r w:rsidRPr="005479B9">
        <w:rPr>
          <w:noProof/>
        </w:rPr>
        <w:lastRenderedPageBreak/>
        <w:drawing>
          <wp:inline distT="0" distB="0" distL="0" distR="0" wp14:anchorId="49A2AF8F" wp14:editId="1DF78B39">
            <wp:extent cx="5791835" cy="44577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91835" cy="4457700"/>
                    </a:xfrm>
                    <a:prstGeom prst="rect">
                      <a:avLst/>
                    </a:prstGeom>
                  </pic:spPr>
                </pic:pic>
              </a:graphicData>
            </a:graphic>
          </wp:inline>
        </w:drawing>
      </w:r>
    </w:p>
    <w:p w14:paraId="61F6949B" w14:textId="77777777" w:rsidR="005479B9" w:rsidRDefault="005479B9" w:rsidP="005479B9">
      <w:r>
        <w:t>Also, details information about the dataset is shown below:</w:t>
      </w:r>
    </w:p>
    <w:p w14:paraId="5535246E" w14:textId="781696DC" w:rsidR="005479B9" w:rsidRDefault="005479B9" w:rsidP="005479B9">
      <w:pPr>
        <w:ind w:left="360"/>
      </w:pPr>
      <w:r w:rsidRPr="005479B9">
        <w:rPr>
          <w:noProof/>
        </w:rPr>
        <w:drawing>
          <wp:inline distT="0" distB="0" distL="0" distR="0" wp14:anchorId="15A66B56" wp14:editId="6394C9F7">
            <wp:extent cx="5791835" cy="27736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2773680"/>
                    </a:xfrm>
                    <a:prstGeom prst="rect">
                      <a:avLst/>
                    </a:prstGeom>
                  </pic:spPr>
                </pic:pic>
              </a:graphicData>
            </a:graphic>
          </wp:inline>
        </w:drawing>
      </w:r>
    </w:p>
    <w:p w14:paraId="6B3ACD00" w14:textId="6083DE56" w:rsidR="00431A98" w:rsidRDefault="0045174B" w:rsidP="0045174B">
      <w:pPr>
        <w:pStyle w:val="Heading3"/>
      </w:pPr>
      <w:r>
        <w:lastRenderedPageBreak/>
        <w:t>Preprocessing</w:t>
      </w:r>
      <w:r w:rsidR="000A61B2">
        <w:t xml:space="preserve"> dataset</w:t>
      </w:r>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proofErr w:type="gramStart"/>
      <w:r w:rsidRPr="00BD2B22">
        <w:t>$%</w:t>
      </w:r>
      <w:proofErr w:type="gramEnd"/>
      <w:r w:rsidRPr="00BD2B22">
        <w:t>^,..).</w:t>
      </w:r>
      <w:r w:rsidR="002B516F">
        <w:t xml:space="preserve"> For example, “How to cure headache???” to “How to cure headache?</w:t>
      </w:r>
      <w:proofErr w:type="gramStart"/>
      <w:r w:rsidR="002B516F">
        <w:t>”.</w:t>
      </w:r>
      <w:proofErr w:type="gramEnd"/>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roofErr w:type="gramStart"/>
      <w:r>
        <w:t>”,…</w:t>
      </w:r>
      <w:proofErr w:type="gramEnd"/>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r>
        <w:t>Constructing dataset</w:t>
      </w:r>
    </w:p>
    <w:p w14:paraId="74964279" w14:textId="023729EA" w:rsidR="001E63DB" w:rsidRDefault="001E63DB" w:rsidP="001E63DB">
      <w:r>
        <w:t xml:space="preserve">From the preprocessed dataset above, proceed to add start of </w:t>
      </w:r>
      <w:proofErr w:type="spellStart"/>
      <w:r>
        <w:t>sentent</w:t>
      </w:r>
      <w:proofErr w:type="spellEnd"/>
      <w:r>
        <w:t xml:space="preserve"> keywords (&lt;</w:t>
      </w:r>
      <w:proofErr w:type="spellStart"/>
      <w:proofErr w:type="gramStart"/>
      <w:r>
        <w:t>sos</w:t>
      </w:r>
      <w:proofErr w:type="spellEnd"/>
      <w:proofErr w:type="gramEnd"/>
      <w:r>
        <w:t>&gt;) and end of sentence (&lt;/</w:t>
      </w:r>
      <w:proofErr w:type="spellStart"/>
      <w:r>
        <w:t>eos</w:t>
      </w:r>
      <w:proofErr w:type="spellEnd"/>
      <w:r>
        <w:t xml:space="preserve">&gt;), after data collection, after that the data input sentence whose length more than </w:t>
      </w:r>
      <w:proofErr w:type="spellStart"/>
      <w:r>
        <w:t>max_sequ</w:t>
      </w:r>
      <w:r w:rsidR="00F036BB">
        <w:t>e</w:t>
      </w:r>
      <w:r>
        <w:t>nce_length</w:t>
      </w:r>
      <w:proofErr w:type="spellEnd"/>
      <w:r>
        <w:t xml:space="preserve"> will be truncated. </w:t>
      </w:r>
    </w:p>
    <w:p w14:paraId="194FA597" w14:textId="58E4A617" w:rsidR="0091046F" w:rsidRDefault="0091046F" w:rsidP="0091046F">
      <w:r>
        <w:t xml:space="preserve">With the </w:t>
      </w:r>
      <w:proofErr w:type="spellStart"/>
      <w:r>
        <w:t>EHealth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BF189D">
        <w:trPr>
          <w:trHeight w:val="652"/>
        </w:trPr>
        <w:tc>
          <w:tcPr>
            <w:tcW w:w="9112" w:type="dxa"/>
            <w:gridSpan w:val="3"/>
            <w:vAlign w:val="center"/>
          </w:tcPr>
          <w:p w14:paraId="3A84C91F" w14:textId="5754DD28" w:rsidR="00A533D7" w:rsidRDefault="00A533D7" w:rsidP="007D5B6E">
            <w:pPr>
              <w:jc w:val="center"/>
            </w:pPr>
            <w:proofErr w:type="spellStart"/>
            <w:r>
              <w:t>EHealthC</w:t>
            </w:r>
            <w:r w:rsidR="00791BC0">
              <w:t>ha</w:t>
            </w:r>
            <w:r w:rsidR="007D5B6E">
              <w:t>t</w:t>
            </w:r>
            <w:proofErr w:type="spellEnd"/>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887CAC">
            <w:pPr>
              <w:jc w:val="left"/>
            </w:pPr>
            <w:r>
              <w:t>Sequence length</w:t>
            </w:r>
          </w:p>
        </w:tc>
        <w:tc>
          <w:tcPr>
            <w:tcW w:w="2610" w:type="dxa"/>
            <w:vAlign w:val="center"/>
          </w:tcPr>
          <w:p w14:paraId="1FF98F6F" w14:textId="1B858A05" w:rsidR="00F036BB" w:rsidRDefault="00F036BB" w:rsidP="00887CAC">
            <w:pPr>
              <w:jc w:val="center"/>
            </w:pPr>
            <w:r>
              <w:t>Question</w:t>
            </w:r>
          </w:p>
        </w:tc>
        <w:tc>
          <w:tcPr>
            <w:tcW w:w="2457" w:type="dxa"/>
            <w:vAlign w:val="center"/>
          </w:tcPr>
          <w:p w14:paraId="440051CB" w14:textId="24E5EFBF" w:rsidR="00F036BB" w:rsidRDefault="00F036BB" w:rsidP="00887CAC">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887CAC">
            <w:pPr>
              <w:jc w:val="left"/>
            </w:pPr>
            <w:r>
              <w:t>Number of samples</w:t>
            </w:r>
          </w:p>
        </w:tc>
        <w:tc>
          <w:tcPr>
            <w:tcW w:w="2610" w:type="dxa"/>
            <w:vAlign w:val="center"/>
          </w:tcPr>
          <w:p w14:paraId="7F5B438F" w14:textId="6511BE6E" w:rsidR="00F036BB" w:rsidRDefault="007D5B6E" w:rsidP="00887CAC">
            <w:pPr>
              <w:jc w:val="center"/>
            </w:pPr>
            <w:r>
              <w:t>299,757</w:t>
            </w:r>
          </w:p>
        </w:tc>
        <w:tc>
          <w:tcPr>
            <w:tcW w:w="2457" w:type="dxa"/>
            <w:vAlign w:val="center"/>
          </w:tcPr>
          <w:p w14:paraId="6B3BC6CC" w14:textId="23206738" w:rsidR="00F036BB" w:rsidRDefault="007D5B6E" w:rsidP="00887CAC">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887CAC">
            <w:pPr>
              <w:jc w:val="center"/>
            </w:pPr>
            <w:r>
              <w:t>2</w:t>
            </w:r>
            <w:r w:rsidR="007D5B6E">
              <w:t>80,68</w:t>
            </w:r>
            <w:r>
              <w:t>0</w:t>
            </w:r>
          </w:p>
        </w:tc>
        <w:tc>
          <w:tcPr>
            <w:tcW w:w="2457" w:type="dxa"/>
            <w:vAlign w:val="center"/>
          </w:tcPr>
          <w:p w14:paraId="0A7E50D3" w14:textId="0BAD794E" w:rsidR="00F036BB" w:rsidRDefault="007D5B6E" w:rsidP="00887CAC">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887CAC">
            <w:pPr>
              <w:jc w:val="left"/>
            </w:pPr>
            <w:r>
              <w:t>Sample’s length more than 512</w:t>
            </w:r>
          </w:p>
        </w:tc>
        <w:tc>
          <w:tcPr>
            <w:tcW w:w="2610" w:type="dxa"/>
            <w:vAlign w:val="center"/>
          </w:tcPr>
          <w:p w14:paraId="7B11FC2B" w14:textId="773260E1" w:rsidR="00F036BB" w:rsidRDefault="007D5B6E" w:rsidP="00887CAC">
            <w:pPr>
              <w:jc w:val="center"/>
            </w:pPr>
            <w:r>
              <w:t>19</w:t>
            </w:r>
            <w:r w:rsidR="00F036BB">
              <w:t>,</w:t>
            </w:r>
            <w:r>
              <w:t>077</w:t>
            </w:r>
          </w:p>
        </w:tc>
        <w:tc>
          <w:tcPr>
            <w:tcW w:w="2457" w:type="dxa"/>
            <w:vAlign w:val="center"/>
          </w:tcPr>
          <w:p w14:paraId="7C03E94A" w14:textId="056CB99A" w:rsidR="00F036BB" w:rsidRDefault="007D5B6E" w:rsidP="00887CAC">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887CAC">
            <w:pPr>
              <w:jc w:val="center"/>
            </w:pPr>
            <w:r>
              <w:t>6</w:t>
            </w:r>
          </w:p>
        </w:tc>
        <w:tc>
          <w:tcPr>
            <w:tcW w:w="2457" w:type="dxa"/>
            <w:vAlign w:val="center"/>
          </w:tcPr>
          <w:p w14:paraId="1BE2B1CF" w14:textId="74CB53BC" w:rsidR="00F036BB" w:rsidRDefault="00F036BB" w:rsidP="00887CAC">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887CAC">
            <w:pPr>
              <w:jc w:val="center"/>
            </w:pPr>
            <w:r>
              <w:t>684</w:t>
            </w:r>
          </w:p>
        </w:tc>
        <w:tc>
          <w:tcPr>
            <w:tcW w:w="2457" w:type="dxa"/>
            <w:vAlign w:val="center"/>
          </w:tcPr>
          <w:p w14:paraId="2D209859" w14:textId="0FF435C4" w:rsidR="00F036BB" w:rsidRDefault="007D5B6E" w:rsidP="00887CAC">
            <w:pPr>
              <w:jc w:val="center"/>
            </w:pPr>
            <w:r>
              <w:t>1978</w:t>
            </w:r>
          </w:p>
        </w:tc>
      </w:tr>
    </w:tbl>
    <w:p w14:paraId="1FECC851" w14:textId="0CCE6A77" w:rsidR="007D5B6E" w:rsidRDefault="00C61717" w:rsidP="001E63DB">
      <w:r>
        <w:lastRenderedPageBreak/>
        <w:t xml:space="preserve">With the </w:t>
      </w:r>
      <w:proofErr w:type="spellStart"/>
      <w:r>
        <w:t>EHealthChatMini</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887CAC">
        <w:trPr>
          <w:trHeight w:val="652"/>
        </w:trPr>
        <w:tc>
          <w:tcPr>
            <w:tcW w:w="9112" w:type="dxa"/>
            <w:gridSpan w:val="3"/>
            <w:vAlign w:val="center"/>
          </w:tcPr>
          <w:p w14:paraId="6357C197" w14:textId="25B35EC9" w:rsidR="007D5B6E" w:rsidRDefault="007D5B6E" w:rsidP="00887CAC">
            <w:pPr>
              <w:jc w:val="center"/>
            </w:pPr>
            <w:proofErr w:type="spellStart"/>
            <w:r>
              <w:t>EHealthChat</w:t>
            </w:r>
            <w:r w:rsidR="00DC74DE">
              <w:t>Mini</w:t>
            </w:r>
            <w:proofErr w:type="spellEnd"/>
            <w:r>
              <w:t xml:space="preserve"> dataset</w:t>
            </w:r>
          </w:p>
        </w:tc>
      </w:tr>
      <w:tr w:rsidR="007D5B6E" w14:paraId="3E6FDB2F" w14:textId="77777777" w:rsidTr="00887CAC">
        <w:trPr>
          <w:trHeight w:val="652"/>
        </w:trPr>
        <w:tc>
          <w:tcPr>
            <w:tcW w:w="4045" w:type="dxa"/>
            <w:vAlign w:val="center"/>
          </w:tcPr>
          <w:p w14:paraId="08D71C4C" w14:textId="77777777" w:rsidR="007D5B6E" w:rsidRDefault="007D5B6E" w:rsidP="00887CAC">
            <w:pPr>
              <w:jc w:val="left"/>
            </w:pPr>
            <w:r>
              <w:t>Sequence length</w:t>
            </w:r>
          </w:p>
        </w:tc>
        <w:tc>
          <w:tcPr>
            <w:tcW w:w="2610" w:type="dxa"/>
            <w:vAlign w:val="center"/>
          </w:tcPr>
          <w:p w14:paraId="3F654E06" w14:textId="77777777" w:rsidR="007D5B6E" w:rsidRDefault="007D5B6E" w:rsidP="00887CAC">
            <w:pPr>
              <w:jc w:val="center"/>
            </w:pPr>
            <w:r>
              <w:t>Question</w:t>
            </w:r>
          </w:p>
        </w:tc>
        <w:tc>
          <w:tcPr>
            <w:tcW w:w="2457" w:type="dxa"/>
            <w:vAlign w:val="center"/>
          </w:tcPr>
          <w:p w14:paraId="2C6F21C9" w14:textId="77777777" w:rsidR="007D5B6E" w:rsidRDefault="007D5B6E" w:rsidP="00887CAC">
            <w:pPr>
              <w:jc w:val="center"/>
            </w:pPr>
            <w:r>
              <w:t>Answer</w:t>
            </w:r>
          </w:p>
        </w:tc>
      </w:tr>
      <w:tr w:rsidR="007D5B6E" w14:paraId="377C0BF2" w14:textId="77777777" w:rsidTr="00887CAC">
        <w:trPr>
          <w:trHeight w:val="596"/>
        </w:trPr>
        <w:tc>
          <w:tcPr>
            <w:tcW w:w="4045" w:type="dxa"/>
            <w:vAlign w:val="center"/>
          </w:tcPr>
          <w:p w14:paraId="643878A2" w14:textId="77777777" w:rsidR="007D5B6E" w:rsidRDefault="007D5B6E" w:rsidP="00887CAC">
            <w:pPr>
              <w:jc w:val="left"/>
            </w:pPr>
            <w:r>
              <w:t>Number of samples</w:t>
            </w:r>
          </w:p>
        </w:tc>
        <w:tc>
          <w:tcPr>
            <w:tcW w:w="2610" w:type="dxa"/>
            <w:vAlign w:val="center"/>
          </w:tcPr>
          <w:p w14:paraId="6578C188" w14:textId="77777777" w:rsidR="007D5B6E" w:rsidRDefault="007D5B6E" w:rsidP="00887CAC">
            <w:pPr>
              <w:jc w:val="center"/>
            </w:pPr>
            <w:r>
              <w:t>222,380</w:t>
            </w:r>
          </w:p>
        </w:tc>
        <w:tc>
          <w:tcPr>
            <w:tcW w:w="2457" w:type="dxa"/>
            <w:vAlign w:val="center"/>
          </w:tcPr>
          <w:p w14:paraId="64A560B6" w14:textId="77777777" w:rsidR="007D5B6E" w:rsidRDefault="007D5B6E" w:rsidP="00887CAC">
            <w:pPr>
              <w:jc w:val="center"/>
            </w:pPr>
            <w:r>
              <w:t>222,380</w:t>
            </w:r>
          </w:p>
        </w:tc>
      </w:tr>
      <w:tr w:rsidR="007D5B6E" w14:paraId="663273C1" w14:textId="77777777" w:rsidTr="00887CAC">
        <w:trPr>
          <w:trHeight w:val="655"/>
        </w:trPr>
        <w:tc>
          <w:tcPr>
            <w:tcW w:w="4045" w:type="dxa"/>
            <w:vAlign w:val="center"/>
          </w:tcPr>
          <w:p w14:paraId="2CE316FC" w14:textId="77777777" w:rsidR="007D5B6E" w:rsidRDefault="007D5B6E" w:rsidP="00887CAC">
            <w:pPr>
              <w:jc w:val="left"/>
            </w:pPr>
            <w:r>
              <w:t>Sample’s length below 512</w:t>
            </w:r>
          </w:p>
        </w:tc>
        <w:tc>
          <w:tcPr>
            <w:tcW w:w="2610" w:type="dxa"/>
            <w:vAlign w:val="center"/>
          </w:tcPr>
          <w:p w14:paraId="1EF593BF" w14:textId="77777777" w:rsidR="007D5B6E" w:rsidRDefault="007D5B6E" w:rsidP="00887CAC">
            <w:pPr>
              <w:jc w:val="center"/>
            </w:pPr>
            <w:r>
              <w:t>201,200</w:t>
            </w:r>
          </w:p>
        </w:tc>
        <w:tc>
          <w:tcPr>
            <w:tcW w:w="2457" w:type="dxa"/>
            <w:vAlign w:val="center"/>
          </w:tcPr>
          <w:p w14:paraId="4E31C3D4" w14:textId="77777777" w:rsidR="007D5B6E" w:rsidRDefault="007D5B6E" w:rsidP="00887CAC">
            <w:pPr>
              <w:jc w:val="center"/>
            </w:pPr>
            <w:r>
              <w:t>201,200</w:t>
            </w:r>
          </w:p>
        </w:tc>
      </w:tr>
      <w:tr w:rsidR="007D5B6E" w14:paraId="543A1528" w14:textId="77777777" w:rsidTr="00887CAC">
        <w:trPr>
          <w:trHeight w:val="697"/>
        </w:trPr>
        <w:tc>
          <w:tcPr>
            <w:tcW w:w="4045" w:type="dxa"/>
            <w:vAlign w:val="center"/>
          </w:tcPr>
          <w:p w14:paraId="388FA7DA" w14:textId="77777777" w:rsidR="007D5B6E" w:rsidRDefault="007D5B6E" w:rsidP="00887CAC">
            <w:pPr>
              <w:jc w:val="left"/>
            </w:pPr>
            <w:r>
              <w:t>Sample’s length more than 512</w:t>
            </w:r>
          </w:p>
        </w:tc>
        <w:tc>
          <w:tcPr>
            <w:tcW w:w="2610" w:type="dxa"/>
            <w:vAlign w:val="center"/>
          </w:tcPr>
          <w:p w14:paraId="7A272FE2" w14:textId="77777777" w:rsidR="007D5B6E" w:rsidRDefault="007D5B6E" w:rsidP="00887CAC">
            <w:pPr>
              <w:jc w:val="center"/>
            </w:pPr>
            <w:r>
              <w:t>11,180</w:t>
            </w:r>
          </w:p>
        </w:tc>
        <w:tc>
          <w:tcPr>
            <w:tcW w:w="2457" w:type="dxa"/>
            <w:vAlign w:val="center"/>
          </w:tcPr>
          <w:p w14:paraId="4C64DB33" w14:textId="77777777" w:rsidR="007D5B6E" w:rsidRDefault="007D5B6E" w:rsidP="00887CAC">
            <w:pPr>
              <w:jc w:val="center"/>
            </w:pPr>
            <w:r>
              <w:t>11,180</w:t>
            </w:r>
          </w:p>
        </w:tc>
      </w:tr>
      <w:tr w:rsidR="007D5B6E" w14:paraId="1B3188D1" w14:textId="77777777" w:rsidTr="00887CAC">
        <w:trPr>
          <w:trHeight w:val="608"/>
        </w:trPr>
        <w:tc>
          <w:tcPr>
            <w:tcW w:w="4045" w:type="dxa"/>
            <w:vAlign w:val="center"/>
          </w:tcPr>
          <w:p w14:paraId="534A935F" w14:textId="77777777" w:rsidR="007D5B6E" w:rsidRDefault="007D5B6E" w:rsidP="00887CAC">
            <w:pPr>
              <w:jc w:val="left"/>
            </w:pPr>
            <w:r>
              <w:t>Minimum sentence length</w:t>
            </w:r>
          </w:p>
        </w:tc>
        <w:tc>
          <w:tcPr>
            <w:tcW w:w="2610" w:type="dxa"/>
            <w:vAlign w:val="center"/>
          </w:tcPr>
          <w:p w14:paraId="6F04764E" w14:textId="77777777" w:rsidR="007D5B6E" w:rsidRDefault="007D5B6E" w:rsidP="00887CAC">
            <w:pPr>
              <w:jc w:val="center"/>
            </w:pPr>
            <w:r>
              <w:t>6</w:t>
            </w:r>
          </w:p>
        </w:tc>
        <w:tc>
          <w:tcPr>
            <w:tcW w:w="2457" w:type="dxa"/>
            <w:vAlign w:val="center"/>
          </w:tcPr>
          <w:p w14:paraId="193B8387" w14:textId="77777777" w:rsidR="007D5B6E" w:rsidRDefault="007D5B6E" w:rsidP="00887CAC">
            <w:pPr>
              <w:jc w:val="center"/>
            </w:pPr>
            <w:r>
              <w:t>6</w:t>
            </w:r>
          </w:p>
        </w:tc>
      </w:tr>
      <w:tr w:rsidR="007D5B6E" w14:paraId="4F3FD784" w14:textId="77777777" w:rsidTr="00887CAC">
        <w:trPr>
          <w:trHeight w:val="608"/>
        </w:trPr>
        <w:tc>
          <w:tcPr>
            <w:tcW w:w="4045" w:type="dxa"/>
            <w:vAlign w:val="center"/>
          </w:tcPr>
          <w:p w14:paraId="565A8B4C" w14:textId="77777777" w:rsidR="007D5B6E" w:rsidRDefault="007D5B6E" w:rsidP="00887CAC">
            <w:pPr>
              <w:jc w:val="left"/>
            </w:pPr>
            <w:r>
              <w:t>Maximum sentence length</w:t>
            </w:r>
          </w:p>
        </w:tc>
        <w:tc>
          <w:tcPr>
            <w:tcW w:w="2610" w:type="dxa"/>
            <w:vAlign w:val="center"/>
          </w:tcPr>
          <w:p w14:paraId="6A9EC67D" w14:textId="77777777" w:rsidR="007D5B6E" w:rsidRDefault="007D5B6E" w:rsidP="00887CAC">
            <w:pPr>
              <w:jc w:val="center"/>
            </w:pPr>
            <w:r>
              <w:t>380</w:t>
            </w:r>
          </w:p>
        </w:tc>
        <w:tc>
          <w:tcPr>
            <w:tcW w:w="2457" w:type="dxa"/>
            <w:vAlign w:val="center"/>
          </w:tcPr>
          <w:p w14:paraId="6831881E" w14:textId="77777777" w:rsidR="007D5B6E" w:rsidRDefault="007D5B6E" w:rsidP="00887CAC">
            <w:pPr>
              <w:jc w:val="center"/>
            </w:pPr>
            <w:r>
              <w:t>1280</w:t>
            </w:r>
          </w:p>
        </w:tc>
      </w:tr>
    </w:tbl>
    <w:p w14:paraId="45D7AADA" w14:textId="021C6E04" w:rsidR="007D5B6E" w:rsidRDefault="007D5B6E" w:rsidP="001E63DB"/>
    <w:p w14:paraId="17B5536A" w14:textId="109B3272" w:rsidR="00C61717" w:rsidRDefault="00C61717" w:rsidP="001E63DB">
      <w:r>
        <w:t xml:space="preserve">With the </w:t>
      </w:r>
      <w:proofErr w:type="spellStart"/>
      <w:r>
        <w:t>EHealthVNChat</w:t>
      </w:r>
      <w:proofErr w:type="spellEnd"/>
      <w:r>
        <w:t xml:space="preserve"> dataset, the </w:t>
      </w:r>
      <w:proofErr w:type="spellStart"/>
      <w:r>
        <w:t>chatbot</w:t>
      </w:r>
      <w:proofErr w:type="spellEnd"/>
      <w:r>
        <w:t xml:space="preserve"> will be trained with the </w:t>
      </w:r>
      <w:proofErr w:type="spellStart"/>
      <w:r>
        <w:t>max_sequence_length</w:t>
      </w:r>
      <w:proofErr w:type="spellEnd"/>
      <w:r>
        <w:t xml:space="preserve">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887CAC">
        <w:trPr>
          <w:trHeight w:val="652"/>
        </w:trPr>
        <w:tc>
          <w:tcPr>
            <w:tcW w:w="9112" w:type="dxa"/>
            <w:gridSpan w:val="3"/>
            <w:vAlign w:val="center"/>
          </w:tcPr>
          <w:p w14:paraId="55F36C2A" w14:textId="5D6861AE" w:rsidR="007D407B" w:rsidRDefault="007D407B" w:rsidP="00887CAC">
            <w:pPr>
              <w:jc w:val="center"/>
            </w:pPr>
            <w:proofErr w:type="spellStart"/>
            <w:r>
              <w:t>EHealthVNChat</w:t>
            </w:r>
            <w:proofErr w:type="spellEnd"/>
            <w:r>
              <w:t xml:space="preserve"> dataset</w:t>
            </w:r>
          </w:p>
        </w:tc>
      </w:tr>
      <w:tr w:rsidR="007D407B" w14:paraId="6C3EE4DC" w14:textId="77777777" w:rsidTr="00887CAC">
        <w:trPr>
          <w:trHeight w:val="652"/>
        </w:trPr>
        <w:tc>
          <w:tcPr>
            <w:tcW w:w="4045" w:type="dxa"/>
            <w:vAlign w:val="center"/>
          </w:tcPr>
          <w:p w14:paraId="10CBDD55" w14:textId="77777777" w:rsidR="007D407B" w:rsidRDefault="007D407B" w:rsidP="00887CAC">
            <w:pPr>
              <w:jc w:val="left"/>
            </w:pPr>
            <w:r>
              <w:t>Sequence length</w:t>
            </w:r>
          </w:p>
        </w:tc>
        <w:tc>
          <w:tcPr>
            <w:tcW w:w="2610" w:type="dxa"/>
            <w:vAlign w:val="center"/>
          </w:tcPr>
          <w:p w14:paraId="77F6C6B0" w14:textId="77777777" w:rsidR="007D407B" w:rsidRDefault="007D407B" w:rsidP="00887CAC">
            <w:pPr>
              <w:jc w:val="center"/>
            </w:pPr>
            <w:r>
              <w:t>Question</w:t>
            </w:r>
          </w:p>
        </w:tc>
        <w:tc>
          <w:tcPr>
            <w:tcW w:w="2457" w:type="dxa"/>
            <w:vAlign w:val="center"/>
          </w:tcPr>
          <w:p w14:paraId="513152B6" w14:textId="77777777" w:rsidR="007D407B" w:rsidRDefault="007D407B" w:rsidP="00887CAC">
            <w:pPr>
              <w:jc w:val="center"/>
            </w:pPr>
            <w:r>
              <w:t>Answer</w:t>
            </w:r>
          </w:p>
        </w:tc>
      </w:tr>
      <w:tr w:rsidR="007D407B" w14:paraId="1AC68169" w14:textId="77777777" w:rsidTr="00887CAC">
        <w:trPr>
          <w:trHeight w:val="596"/>
        </w:trPr>
        <w:tc>
          <w:tcPr>
            <w:tcW w:w="4045" w:type="dxa"/>
            <w:vAlign w:val="center"/>
          </w:tcPr>
          <w:p w14:paraId="43DEB678" w14:textId="77777777" w:rsidR="007D407B" w:rsidRDefault="007D407B" w:rsidP="00887CAC">
            <w:pPr>
              <w:jc w:val="left"/>
            </w:pPr>
            <w:r>
              <w:t>Number of samples</w:t>
            </w:r>
          </w:p>
        </w:tc>
        <w:tc>
          <w:tcPr>
            <w:tcW w:w="2610" w:type="dxa"/>
            <w:vAlign w:val="center"/>
          </w:tcPr>
          <w:p w14:paraId="520AFED2" w14:textId="0E8E417C" w:rsidR="007D407B" w:rsidRDefault="007D407B" w:rsidP="00887CAC">
            <w:pPr>
              <w:jc w:val="center"/>
            </w:pPr>
            <w:r>
              <w:t>22,780</w:t>
            </w:r>
          </w:p>
        </w:tc>
        <w:tc>
          <w:tcPr>
            <w:tcW w:w="2457" w:type="dxa"/>
            <w:vAlign w:val="center"/>
          </w:tcPr>
          <w:p w14:paraId="0ADEA758" w14:textId="6729BE47" w:rsidR="007D407B" w:rsidRDefault="007D407B" w:rsidP="00887CAC">
            <w:pPr>
              <w:jc w:val="center"/>
            </w:pPr>
            <w:r>
              <w:t>22,780</w:t>
            </w:r>
          </w:p>
        </w:tc>
      </w:tr>
      <w:tr w:rsidR="007D407B" w14:paraId="15AC1591" w14:textId="77777777" w:rsidTr="00887CAC">
        <w:trPr>
          <w:trHeight w:val="655"/>
        </w:trPr>
        <w:tc>
          <w:tcPr>
            <w:tcW w:w="4045" w:type="dxa"/>
            <w:vAlign w:val="center"/>
          </w:tcPr>
          <w:p w14:paraId="4C5F5397" w14:textId="77777777" w:rsidR="007D407B" w:rsidRDefault="007D407B" w:rsidP="00887CAC">
            <w:pPr>
              <w:jc w:val="left"/>
            </w:pPr>
            <w:r>
              <w:t>Sample’s length below 512</w:t>
            </w:r>
          </w:p>
        </w:tc>
        <w:tc>
          <w:tcPr>
            <w:tcW w:w="2610" w:type="dxa"/>
            <w:vAlign w:val="center"/>
          </w:tcPr>
          <w:p w14:paraId="00169569" w14:textId="6EF0182B" w:rsidR="007D407B" w:rsidRDefault="00C61717" w:rsidP="00887CAC">
            <w:pPr>
              <w:jc w:val="center"/>
            </w:pPr>
            <w:r>
              <w:t>22</w:t>
            </w:r>
            <w:r w:rsidR="007D407B">
              <w:t>,128</w:t>
            </w:r>
          </w:p>
        </w:tc>
        <w:tc>
          <w:tcPr>
            <w:tcW w:w="2457" w:type="dxa"/>
            <w:vAlign w:val="center"/>
          </w:tcPr>
          <w:p w14:paraId="7D6E908B" w14:textId="36B2FA54" w:rsidR="007D407B" w:rsidRDefault="00C61717" w:rsidP="00887CAC">
            <w:pPr>
              <w:jc w:val="center"/>
            </w:pPr>
            <w:r>
              <w:t>22,128</w:t>
            </w:r>
          </w:p>
        </w:tc>
      </w:tr>
      <w:tr w:rsidR="007D407B" w14:paraId="6D25AE67" w14:textId="77777777" w:rsidTr="00887CAC">
        <w:trPr>
          <w:trHeight w:val="697"/>
        </w:trPr>
        <w:tc>
          <w:tcPr>
            <w:tcW w:w="4045" w:type="dxa"/>
            <w:vAlign w:val="center"/>
          </w:tcPr>
          <w:p w14:paraId="05C4208A" w14:textId="77777777" w:rsidR="007D407B" w:rsidRDefault="007D407B" w:rsidP="00887CAC">
            <w:pPr>
              <w:jc w:val="left"/>
            </w:pPr>
            <w:r>
              <w:t>Sample’s length more than 512</w:t>
            </w:r>
          </w:p>
        </w:tc>
        <w:tc>
          <w:tcPr>
            <w:tcW w:w="2610" w:type="dxa"/>
            <w:vAlign w:val="center"/>
          </w:tcPr>
          <w:p w14:paraId="5020FED6" w14:textId="29783ACB" w:rsidR="007D407B" w:rsidRDefault="007D407B" w:rsidP="00887CAC">
            <w:pPr>
              <w:jc w:val="center"/>
            </w:pPr>
            <w:r>
              <w:t>652</w:t>
            </w:r>
          </w:p>
        </w:tc>
        <w:tc>
          <w:tcPr>
            <w:tcW w:w="2457" w:type="dxa"/>
            <w:vAlign w:val="center"/>
          </w:tcPr>
          <w:p w14:paraId="1CDD3422" w14:textId="27ACD668" w:rsidR="007D407B" w:rsidRDefault="007D407B" w:rsidP="00887CAC">
            <w:pPr>
              <w:jc w:val="center"/>
            </w:pPr>
            <w:r>
              <w:t>652</w:t>
            </w:r>
          </w:p>
        </w:tc>
      </w:tr>
      <w:tr w:rsidR="007D407B" w14:paraId="1AAD94CF" w14:textId="77777777" w:rsidTr="00887CAC">
        <w:trPr>
          <w:trHeight w:val="608"/>
        </w:trPr>
        <w:tc>
          <w:tcPr>
            <w:tcW w:w="4045" w:type="dxa"/>
            <w:vAlign w:val="center"/>
          </w:tcPr>
          <w:p w14:paraId="59A08C25" w14:textId="77777777" w:rsidR="007D407B" w:rsidRDefault="007D407B" w:rsidP="00887CAC">
            <w:pPr>
              <w:jc w:val="left"/>
            </w:pPr>
            <w:r>
              <w:t>Minimum sentence length</w:t>
            </w:r>
          </w:p>
        </w:tc>
        <w:tc>
          <w:tcPr>
            <w:tcW w:w="2610" w:type="dxa"/>
            <w:vAlign w:val="center"/>
          </w:tcPr>
          <w:p w14:paraId="7F2D427A" w14:textId="77777777" w:rsidR="007D407B" w:rsidRDefault="007D407B" w:rsidP="00887CAC">
            <w:pPr>
              <w:jc w:val="center"/>
            </w:pPr>
            <w:r>
              <w:t>6</w:t>
            </w:r>
          </w:p>
        </w:tc>
        <w:tc>
          <w:tcPr>
            <w:tcW w:w="2457" w:type="dxa"/>
            <w:vAlign w:val="center"/>
          </w:tcPr>
          <w:p w14:paraId="065C36C3" w14:textId="77777777" w:rsidR="007D407B" w:rsidRDefault="007D407B" w:rsidP="00887CAC">
            <w:pPr>
              <w:jc w:val="center"/>
            </w:pPr>
            <w:r>
              <w:t>6</w:t>
            </w:r>
          </w:p>
        </w:tc>
      </w:tr>
      <w:tr w:rsidR="007D407B" w14:paraId="653E997C" w14:textId="77777777" w:rsidTr="00887CAC">
        <w:trPr>
          <w:trHeight w:val="608"/>
        </w:trPr>
        <w:tc>
          <w:tcPr>
            <w:tcW w:w="4045" w:type="dxa"/>
            <w:vAlign w:val="center"/>
          </w:tcPr>
          <w:p w14:paraId="103284FF" w14:textId="77777777" w:rsidR="007D407B" w:rsidRDefault="007D407B" w:rsidP="00887CAC">
            <w:pPr>
              <w:jc w:val="left"/>
            </w:pPr>
            <w:r>
              <w:t>Maximum sentence length</w:t>
            </w:r>
          </w:p>
        </w:tc>
        <w:tc>
          <w:tcPr>
            <w:tcW w:w="2610" w:type="dxa"/>
            <w:vAlign w:val="center"/>
          </w:tcPr>
          <w:p w14:paraId="7D24DC29" w14:textId="0974E733" w:rsidR="007D407B" w:rsidRDefault="007D407B" w:rsidP="00887CAC">
            <w:pPr>
              <w:jc w:val="center"/>
            </w:pPr>
            <w:r>
              <w:t>312</w:t>
            </w:r>
          </w:p>
        </w:tc>
        <w:tc>
          <w:tcPr>
            <w:tcW w:w="2457" w:type="dxa"/>
            <w:vAlign w:val="center"/>
          </w:tcPr>
          <w:p w14:paraId="0A1F1393" w14:textId="5982F716" w:rsidR="007D407B" w:rsidRDefault="007D407B" w:rsidP="00887CAC">
            <w:pPr>
              <w:jc w:val="center"/>
            </w:pPr>
            <w:r>
              <w:t>1892</w:t>
            </w:r>
          </w:p>
        </w:tc>
      </w:tr>
    </w:tbl>
    <w:p w14:paraId="4E3E5EFB" w14:textId="39B22D29" w:rsidR="007D407B" w:rsidRPr="001E63DB" w:rsidRDefault="0096589C" w:rsidP="001E63DB">
      <w:r>
        <w:lastRenderedPageBreak/>
        <w:t xml:space="preserve">The datasets will be converted into tokens using the tokenizer, which tokenize the inputs (including converting the tokens to their corresponding IDs in the </w:t>
      </w:r>
      <w:proofErr w:type="spellStart"/>
      <w:r>
        <w:t>pretrained</w:t>
      </w:r>
      <w:proofErr w:type="spellEnd"/>
      <w:r>
        <w:t xml:space="preserve"> vocabulary) and put it in a format the model expects, as well as generate the other inputs that the model requires.</w:t>
      </w:r>
    </w:p>
    <w:p w14:paraId="5F3D2E9E" w14:textId="4408FA1F" w:rsidR="0045174B" w:rsidRDefault="0045174B" w:rsidP="0045174B">
      <w:pPr>
        <w:pStyle w:val="Heading3"/>
      </w:pPr>
      <w:r>
        <w:t>Training</w:t>
      </w:r>
      <w:r w:rsidR="000A61B2">
        <w:t xml:space="preserve"> the model</w:t>
      </w:r>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62707157"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w:t>
      </w:r>
      <w:proofErr w:type="spellStart"/>
      <w:r w:rsidR="00707417">
        <w:t>softmax</w:t>
      </w:r>
      <w:proofErr w:type="spellEnd"/>
      <w:r w:rsidR="00707417">
        <w:t xml:space="preserve"> layer to produce the probability of the next word for all </w:t>
      </w:r>
      <w:r w:rsidR="0034442B">
        <w:t xml:space="preserve">the </w:t>
      </w:r>
      <w:r w:rsidR="00707417">
        <w:t>word</w:t>
      </w:r>
      <w:r w:rsidR="0034442B">
        <w:t>s</w:t>
      </w:r>
      <w:r w:rsidR="00707417">
        <w:t xml:space="preserve"> in the dictionary. The </w:t>
      </w:r>
      <w:proofErr w:type="spellStart"/>
      <w:r w:rsidR="00707417">
        <w:t>softmax</w:t>
      </w:r>
      <w:proofErr w:type="spellEnd"/>
      <w:r w:rsidR="00707417">
        <w:t xml:space="preserve">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505844C1" w14:textId="1AD0BC97" w:rsidR="00D03EBC" w:rsidRDefault="00D03EBC" w:rsidP="00D03EBC">
      <w:pPr>
        <w:pStyle w:val="Heading3"/>
      </w:pPr>
      <w:r>
        <w:t>Inferencing</w:t>
      </w:r>
      <w:r w:rsidR="000A61B2">
        <w:t xml:space="preserve"> the model</w:t>
      </w:r>
    </w:p>
    <w:p w14:paraId="671B9EFC" w14:textId="12594B36"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w:t>
      </w:r>
      <w:proofErr w:type="spellStart"/>
      <w:r w:rsidR="00FE74E0">
        <w:t>concat</w:t>
      </w:r>
      <w:proofErr w:type="spellEnd"/>
      <w:r w:rsidR="00FE74E0">
        <w:t xml:space="preserve"> into the user input to form a new input and the process begin</w:t>
      </w:r>
      <w:r w:rsidR="00610321">
        <w:t>s</w:t>
      </w:r>
      <w:r w:rsidR="00FE74E0">
        <w:t xml:space="preserve"> with the new input </w:t>
      </w:r>
      <w:r w:rsidR="00610321">
        <w:t>being</w:t>
      </w:r>
      <w:r w:rsidR="00FE74E0">
        <w:t xml:space="preserve"> the original input that has been </w:t>
      </w:r>
      <w:proofErr w:type="spellStart"/>
      <w:r w:rsidR="00FE74E0">
        <w:t>concat</w:t>
      </w:r>
      <w:proofErr w:type="spellEnd"/>
      <w:r w:rsidR="00FE74E0">
        <w:t xml:space="preserve">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r>
        <w:lastRenderedPageBreak/>
        <w:t>Integrate to application</w:t>
      </w:r>
    </w:p>
    <w:p w14:paraId="2C3D00FB" w14:textId="4C898D99" w:rsidR="008F7EA5" w:rsidRDefault="008F7EA5" w:rsidP="00835B67">
      <w:pPr>
        <w:pStyle w:val="Heading3"/>
      </w:pPr>
      <w:r>
        <w:t xml:space="preserve">Facebook </w:t>
      </w:r>
      <w:proofErr w:type="spellStart"/>
      <w:r>
        <w:t>messager</w:t>
      </w:r>
      <w:proofErr w:type="spellEnd"/>
    </w:p>
    <w:p w14:paraId="57986752" w14:textId="5325488B" w:rsidR="00CC0B79" w:rsidRDefault="00CC0B79" w:rsidP="00CC0B79">
      <w:r>
        <w:t xml:space="preserve">There are 3 main steps to deploy the </w:t>
      </w:r>
      <w:proofErr w:type="spellStart"/>
      <w:r>
        <w:t>chatbot</w:t>
      </w:r>
      <w:proofErr w:type="spellEnd"/>
      <w:r>
        <w:t xml:space="preserve"> to </w:t>
      </w:r>
      <w:r w:rsidR="00610321">
        <w:t xml:space="preserve">the </w:t>
      </w:r>
      <w:r>
        <w:t xml:space="preserve">Facebook </w:t>
      </w:r>
      <w:proofErr w:type="spellStart"/>
      <w:r>
        <w:t>messager</w:t>
      </w:r>
      <w:proofErr w:type="spellEnd"/>
      <w:r>
        <w:t xml:space="preserve">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w:t>
      </w:r>
      <w:proofErr w:type="spellStart"/>
      <w:r>
        <w:t>ngrok</w:t>
      </w:r>
      <w:proofErr w:type="spellEnd"/>
      <w:r>
        <w:t xml:space="preserve"> or </w:t>
      </w:r>
      <w:proofErr w:type="spellStart"/>
      <w:r>
        <w:t>serveo</w:t>
      </w:r>
      <w:proofErr w:type="spellEnd"/>
      <w:r>
        <w:t>)</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xml:space="preserve">.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 xml:space="preserve">If the message is valid, the </w:t>
      </w:r>
      <w:proofErr w:type="spellStart"/>
      <w:r>
        <w:t>get_response</w:t>
      </w:r>
      <w:proofErr w:type="spellEnd"/>
      <w:r>
        <w:t>() function is called and the response is sent back to Facebook Messenger</w:t>
      </w:r>
    </w:p>
    <w:p w14:paraId="68ED74D6" w14:textId="116FCDA2" w:rsidR="00610321" w:rsidRDefault="00CC0B79" w:rsidP="00CC0B79">
      <w:r>
        <w:t xml:space="preserve">In addition, the function </w:t>
      </w:r>
      <w:proofErr w:type="spellStart"/>
      <w:r>
        <w:t>verify_</w:t>
      </w:r>
      <w:proofErr w:type="gramStart"/>
      <w:r>
        <w:t>webhook</w:t>
      </w:r>
      <w:proofErr w:type="spellEnd"/>
      <w:r>
        <w:t>(</w:t>
      </w:r>
      <w:proofErr w:type="gramEnd"/>
      <w:r>
        <w:t>)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4743D60A" w14:textId="47AF055C" w:rsidR="00FD0751" w:rsidRDefault="00A15FC2" w:rsidP="00A15FC2">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o the Flask server.</w:t>
      </w:r>
    </w:p>
    <w:p w14:paraId="206D746A" w14:textId="2217BFC1" w:rsidR="00876051" w:rsidRDefault="00876051" w:rsidP="00A15FC2"/>
    <w:p w14:paraId="04242044" w14:textId="77777777" w:rsidR="00876051" w:rsidRDefault="00876051" w:rsidP="00A15FC2"/>
    <w:p w14:paraId="69682034" w14:textId="55C196BE" w:rsidR="00876051" w:rsidRDefault="00A657D6" w:rsidP="00A657D6">
      <w:pPr>
        <w:pStyle w:val="Heading4"/>
      </w:pPr>
      <w:r>
        <w:lastRenderedPageBreak/>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t>
      </w:r>
      <w:proofErr w:type="spellStart"/>
      <w:r>
        <w:t>webhook</w:t>
      </w:r>
      <w:proofErr w:type="spellEnd"/>
      <w:r>
        <w:t xml:space="preserve">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w:t>
      </w:r>
      <w:proofErr w:type="spellStart"/>
      <w:r w:rsidR="000F5F49">
        <w:t>chatbot</w:t>
      </w:r>
      <w:proofErr w:type="spellEnd"/>
      <w:r w:rsidR="000F5F49">
        <w:t xml:space="preserve"> server and the users can chat with </w:t>
      </w:r>
      <w:r w:rsidR="00903907">
        <w:t xml:space="preserve">the </w:t>
      </w:r>
      <w:proofErr w:type="spellStart"/>
      <w:r w:rsidR="000F5F49">
        <w:t>chatbot</w:t>
      </w:r>
      <w:proofErr w:type="spellEnd"/>
      <w:r w:rsidR="000F5F49">
        <w:t xml:space="preserve"> via the Facebook </w:t>
      </w:r>
      <w:proofErr w:type="spellStart"/>
      <w:r w:rsidR="000F5F49">
        <w:t>messager</w:t>
      </w:r>
      <w:proofErr w:type="spellEnd"/>
      <w:r w:rsidR="00903907">
        <w:t>.</w:t>
      </w:r>
      <w:r w:rsidR="00657E47">
        <w:t xml:space="preserve"> Below is an example of the </w:t>
      </w:r>
      <w:proofErr w:type="spellStart"/>
      <w:r w:rsidR="00657E47">
        <w:t>chatbot</w:t>
      </w:r>
      <w:proofErr w:type="spellEnd"/>
      <w:r w:rsidR="00657E47">
        <w:t xml:space="preserve"> after integrated to Facebook </w:t>
      </w:r>
      <w:proofErr w:type="spellStart"/>
      <w:proofErr w:type="gramStart"/>
      <w:r w:rsidR="00657E47">
        <w:t>Messager</w:t>
      </w:r>
      <w:proofErr w:type="spellEnd"/>
      <w:r w:rsidR="00657E47">
        <w:t>.</w:t>
      </w:r>
      <w:proofErr w:type="gramEnd"/>
    </w:p>
    <w:p w14:paraId="0E5D9514" w14:textId="1EE4FCF5" w:rsidR="009625C8" w:rsidRDefault="00322659" w:rsidP="00876051">
      <w:r w:rsidRPr="00322659">
        <w:rPr>
          <w:noProof/>
        </w:rPr>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835" cy="3768090"/>
                    </a:xfrm>
                    <a:prstGeom prst="rect">
                      <a:avLst/>
                    </a:prstGeom>
                  </pic:spPr>
                </pic:pic>
              </a:graphicData>
            </a:graphic>
          </wp:inline>
        </w:drawing>
      </w:r>
    </w:p>
    <w:p w14:paraId="449B5CB3" w14:textId="77777777" w:rsidR="00141AFB" w:rsidRDefault="00141AFB" w:rsidP="00835B67">
      <w:pPr>
        <w:pStyle w:val="Heading3"/>
      </w:pPr>
      <w:r>
        <w:t>Mobile app</w:t>
      </w:r>
    </w:p>
    <w:p w14:paraId="63E20E01" w14:textId="1987EF03" w:rsidR="00141AFB" w:rsidRDefault="00141AFB" w:rsidP="00141AFB">
      <w:r>
        <w:t xml:space="preserve">There are 4 main steps to deploy the </w:t>
      </w:r>
      <w:proofErr w:type="spellStart"/>
      <w:r>
        <w:t>chatbot</w:t>
      </w:r>
      <w:proofErr w:type="spellEnd"/>
      <w:r>
        <w:t xml:space="preserve"> to </w:t>
      </w:r>
      <w:proofErr w:type="gramStart"/>
      <w:r>
        <w:t>an</w:t>
      </w:r>
      <w:proofErr w:type="gramEnd"/>
      <w:r>
        <w:t xml:space="preserve">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3E683A0D" w:rsidR="00141AFB" w:rsidRDefault="00141AFB" w:rsidP="00D53B5F">
      <w:pPr>
        <w:pStyle w:val="ListParagraph"/>
        <w:numPr>
          <w:ilvl w:val="0"/>
          <w:numId w:val="7"/>
        </w:numPr>
      </w:pPr>
      <w:r>
        <w:t xml:space="preserve">Create an mobile application UI to interact with the </w:t>
      </w:r>
      <w:proofErr w:type="spellStart"/>
      <w:r>
        <w:t>chatbot</w:t>
      </w:r>
      <w:proofErr w:type="spellEnd"/>
      <w:r>
        <w:t xml:space="preserve"> server using Flutter</w:t>
      </w:r>
    </w:p>
    <w:p w14:paraId="10471667" w14:textId="77777777" w:rsidR="00141AFB" w:rsidRDefault="00141AFB"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318650EC" w14:textId="77777777" w:rsidR="00141AFB" w:rsidRDefault="00141AFB" w:rsidP="00141AFB">
      <w:pPr>
        <w:pStyle w:val="FucntionName"/>
      </w:pPr>
    </w:p>
    <w:p w14:paraId="0F50F2FB" w14:textId="77777777" w:rsidR="00141AFB" w:rsidRDefault="00141AFB" w:rsidP="00141AFB">
      <w:pPr>
        <w:pStyle w:val="FucntionName"/>
      </w:pPr>
    </w:p>
    <w:p w14:paraId="123314AF" w14:textId="712ABAE6" w:rsidR="00141AFB" w:rsidRDefault="00141AFB" w:rsidP="00A657D6">
      <w:pPr>
        <w:pStyle w:val="Heading4"/>
      </w:pPr>
      <w:r>
        <w:lastRenderedPageBreak/>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6207B705" w14:textId="00B28E66" w:rsidR="00141AFB" w:rsidRDefault="00141AFB"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5D052B82" w14:textId="0DF1CA80" w:rsidR="00141AFB" w:rsidRDefault="00141AFB"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w:t>
      </w:r>
      <w:r w:rsidR="00077E00">
        <w:t>the request and send it back via a</w:t>
      </w:r>
      <w:r>
        <w:t xml:space="preserve"> POST request.</w:t>
      </w:r>
    </w:p>
    <w:p w14:paraId="4E379CB9" w14:textId="6AF22AAB" w:rsidR="00C9489B" w:rsidRDefault="00C9489B" w:rsidP="00A657D6">
      <w:pPr>
        <w:pStyle w:val="Heading4"/>
      </w:pPr>
      <w:r>
        <w:t>Create an mobile application</w:t>
      </w:r>
    </w:p>
    <w:p w14:paraId="675BD86E" w14:textId="59E0B24F" w:rsidR="00215EAD" w:rsidRDefault="00215EAD" w:rsidP="00215EAD">
      <w:r>
        <w:t xml:space="preserve">The mobile application will be created using Flutter to allow users to interact with the </w:t>
      </w:r>
      <w:proofErr w:type="spellStart"/>
      <w:r>
        <w:t>chatbot</w:t>
      </w:r>
      <w:proofErr w:type="spellEnd"/>
      <w:r>
        <w:t xml:space="preserve"> system with </w:t>
      </w:r>
      <w:proofErr w:type="gramStart"/>
      <w:r>
        <w:t>an</w:t>
      </w:r>
      <w:proofErr w:type="gramEnd"/>
      <w:r>
        <w:t xml:space="preserve"> simple yet effective and beautiful UI.</w:t>
      </w:r>
    </w:p>
    <w:p w14:paraId="1C256555" w14:textId="399D295C" w:rsidR="00215EAD" w:rsidRDefault="00215EAD" w:rsidP="00215EAD">
      <w:pPr>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5"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7EB1083F" w:rsidR="00032DC1" w:rsidRPr="000B0B46" w:rsidRDefault="00900288" w:rsidP="00032DC1">
      <w:r>
        <w:t xml:space="preserve">The application allow the user to create an account to help keep track of the data and the conversation with the </w:t>
      </w:r>
      <w:proofErr w:type="spellStart"/>
      <w:r>
        <w:t>chatbot</w:t>
      </w:r>
      <w:proofErr w:type="spellEnd"/>
      <w:r>
        <w:t xml:space="preserve">.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t>Sign i</w:t>
      </w:r>
      <w:r w:rsidR="00032DC1" w:rsidRPr="00E10EAE">
        <w:rPr>
          <w:b/>
        </w:rPr>
        <w:t xml:space="preserve">n </w:t>
      </w:r>
      <w:r>
        <w:rPr>
          <w:b/>
        </w:rPr>
        <w:t>feature</w:t>
      </w:r>
    </w:p>
    <w:p w14:paraId="380B75B2" w14:textId="6B372C7F" w:rsidR="00032DC1" w:rsidRDefault="00B03BE5" w:rsidP="00032DC1">
      <w:r>
        <w:lastRenderedPageBreak/>
        <w:t>Along the sign 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EB2E58B" w14:textId="0AA34F62" w:rsidR="007737EB" w:rsidRDefault="007737EB" w:rsidP="007737EB">
      <w:pPr>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5BE69795" w14:textId="2689C8C8" w:rsidR="00582ADE" w:rsidRDefault="00582ADE" w:rsidP="00582ADE">
      <w:pPr>
        <w:jc w:val="center"/>
      </w:pPr>
      <w:r>
        <w:rPr>
          <w:noProof/>
        </w:rPr>
        <w:lastRenderedPageBreak/>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6AE664E5" w14:textId="77777777" w:rsidR="00AE6B08" w:rsidRDefault="00AE6B08" w:rsidP="00AE6B08">
      <w:pPr>
        <w:pStyle w:val="Heading4"/>
      </w:pPr>
      <w:r w:rsidRPr="00400B1A">
        <w:t xml:space="preserve">Expose a </w:t>
      </w:r>
      <w:r>
        <w:t>HTTPS e</w:t>
      </w:r>
      <w:r w:rsidRPr="00400B1A">
        <w:t>ndpoint</w:t>
      </w:r>
    </w:p>
    <w:p w14:paraId="198CF378" w14:textId="1BC8B1BC" w:rsidR="00AE6B08" w:rsidRPr="000B0B46" w:rsidRDefault="00AE6B08" w:rsidP="00032DC1">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p>
    <w:p w14:paraId="1DCD862D" w14:textId="77777777" w:rsidR="00D3787E" w:rsidRDefault="00D3787E" w:rsidP="00D3787E">
      <w:pPr>
        <w:pStyle w:val="Heading3"/>
      </w:pPr>
      <w:r>
        <w:t>Web application</w:t>
      </w:r>
    </w:p>
    <w:p w14:paraId="3A90D24E" w14:textId="68FCC0AA" w:rsidR="001909A1" w:rsidRDefault="001909A1" w:rsidP="001909A1">
      <w:r>
        <w:t xml:space="preserve">There are 4 main steps to deploy the </w:t>
      </w:r>
      <w:proofErr w:type="spellStart"/>
      <w:r>
        <w:t>chatbot</w:t>
      </w:r>
      <w:proofErr w:type="spellEnd"/>
      <w:r>
        <w:t xml:space="preserve">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lastRenderedPageBreak/>
        <w:t>C</w:t>
      </w:r>
      <w:r w:rsidR="00F375ED">
        <w:t>reate a web</w:t>
      </w:r>
      <w:r>
        <w:t xml:space="preserve"> application UI to interact with the </w:t>
      </w:r>
      <w:proofErr w:type="spellStart"/>
      <w:r>
        <w:t>chatbot</w:t>
      </w:r>
      <w:proofErr w:type="spellEnd"/>
      <w:r>
        <w:t xml:space="preserve"> server using </w:t>
      </w:r>
      <w:proofErr w:type="spellStart"/>
      <w:r w:rsidR="00F375ED">
        <w:t>VueJs</w:t>
      </w:r>
      <w:proofErr w:type="spellEnd"/>
      <w:r w:rsidR="00F375ED">
        <w:t xml:space="preserve">, </w:t>
      </w:r>
      <w:proofErr w:type="spellStart"/>
      <w:r w:rsidR="00F375ED">
        <w:t>NodeJs</w:t>
      </w:r>
      <w:proofErr w:type="spellEnd"/>
    </w:p>
    <w:p w14:paraId="2C0A45A0" w14:textId="772E30E1" w:rsidR="001909A1" w:rsidRDefault="001909A1" w:rsidP="00D53B5F">
      <w:pPr>
        <w:pStyle w:val="ListParagraph"/>
        <w:numPr>
          <w:ilvl w:val="0"/>
          <w:numId w:val="7"/>
        </w:numPr>
      </w:pPr>
      <w:r>
        <w:t xml:space="preserve">Forward an HTTPS connection to the flask server (using </w:t>
      </w:r>
      <w:proofErr w:type="spellStart"/>
      <w:r>
        <w:t>ngrok</w:t>
      </w:r>
      <w:proofErr w:type="spellEnd"/>
      <w:r>
        <w:t xml:space="preserve"> or </w:t>
      </w:r>
      <w:proofErr w:type="spellStart"/>
      <w:r>
        <w:t>serveo</w:t>
      </w:r>
      <w:proofErr w:type="spellEnd"/>
      <w:r>
        <w:t>)</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w:t>
      </w:r>
      <w:proofErr w:type="gramStart"/>
      <w:r>
        <w:t>:5000</w:t>
      </w:r>
      <w:proofErr w:type="gramEnd"/>
      <w:r>
        <w:t>/</w:t>
      </w:r>
      <w:proofErr w:type="spellStart"/>
      <w:r>
        <w:t>webhook</w:t>
      </w:r>
      <w:proofErr w:type="spellEnd"/>
      <w:r>
        <w:t>. When messages are sent on the mobile they will arrive as HTTP requests to this URL.</w:t>
      </w:r>
    </w:p>
    <w:p w14:paraId="45DFE6BF" w14:textId="77777777" w:rsidR="001909A1" w:rsidRDefault="001909A1" w:rsidP="00D53B5F">
      <w:pPr>
        <w:pStyle w:val="ListParagraph"/>
        <w:numPr>
          <w:ilvl w:val="0"/>
          <w:numId w:val="8"/>
        </w:numPr>
      </w:pPr>
      <w:r>
        <w:t xml:space="preserve">The </w:t>
      </w:r>
      <w:proofErr w:type="gramStart"/>
      <w:r>
        <w:t>chat(</w:t>
      </w:r>
      <w:proofErr w:type="gramEnd"/>
      <w:r>
        <w:t>) function handles these HTTP requests and checks that they contain a valid message.</w:t>
      </w:r>
    </w:p>
    <w:p w14:paraId="39A40F05" w14:textId="77777777" w:rsidR="001909A1" w:rsidRDefault="001909A1" w:rsidP="00D53B5F">
      <w:pPr>
        <w:pStyle w:val="ListParagraph"/>
        <w:numPr>
          <w:ilvl w:val="0"/>
          <w:numId w:val="8"/>
        </w:numPr>
      </w:pPr>
      <w:r>
        <w:t xml:space="preserve">If the message is valid, the </w:t>
      </w:r>
      <w:proofErr w:type="spellStart"/>
      <w:r>
        <w:t>get_</w:t>
      </w:r>
      <w:proofErr w:type="gramStart"/>
      <w:r>
        <w:t>response</w:t>
      </w:r>
      <w:proofErr w:type="spellEnd"/>
      <w:r>
        <w:t>(</w:t>
      </w:r>
      <w:proofErr w:type="gramEnd"/>
      <w:r>
        <w:t>)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 xml:space="preserve">the method will get the response from the </w:t>
      </w:r>
      <w:proofErr w:type="spellStart"/>
      <w:r>
        <w:t>chatbot</w:t>
      </w:r>
      <w:proofErr w:type="spellEnd"/>
      <w:r>
        <w:t xml:space="preserve">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w:t>
      </w:r>
      <w:proofErr w:type="spellStart"/>
      <w:r>
        <w:t>chatbot</w:t>
      </w:r>
      <w:proofErr w:type="spellEnd"/>
      <w:r>
        <w:t xml:space="preserve">. </w:t>
      </w:r>
      <w:r w:rsidRPr="000B0B46">
        <w:t>When users sign up, they have to enter their email address, username, and password. If there are some errors in the signing-up process, the system will show notifications. Otherwise, show a success notification to the user.</w:t>
      </w:r>
    </w:p>
    <w:p w14:paraId="5815760C" w14:textId="2E3ACB12" w:rsidR="00BF287B" w:rsidRPr="000B0B46" w:rsidRDefault="00BF287B" w:rsidP="001909A1">
      <w:r w:rsidRPr="000B0B46">
        <w:rPr>
          <w:noProof/>
        </w:rPr>
        <w:lastRenderedPageBreak/>
        <w:drawing>
          <wp:inline distT="0" distB="0" distL="0" distR="0" wp14:anchorId="208D3FC4" wp14:editId="3E4079B2">
            <wp:extent cx="5791835" cy="309054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91835" cy="3090545"/>
                    </a:xfrm>
                    <a:prstGeom prst="rect">
                      <a:avLst/>
                    </a:prstGeom>
                  </pic:spPr>
                </pic:pic>
              </a:graphicData>
            </a:graphic>
          </wp:inline>
        </w:drawing>
      </w:r>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37E71B11" w:rsidR="001909A1" w:rsidRDefault="001909A1" w:rsidP="001909A1">
      <w:r>
        <w:t>Along the sign 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38062D5F" w14:textId="4B7F8907" w:rsidR="00BF287B" w:rsidRDefault="00BF287B" w:rsidP="001909A1">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91835" cy="3048635"/>
                    </a:xfrm>
                    <a:prstGeom prst="rect">
                      <a:avLst/>
                    </a:prstGeom>
                  </pic:spPr>
                </pic:pic>
              </a:graphicData>
            </a:graphic>
          </wp:inline>
        </w:drawing>
      </w:r>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03B1A37C" w14:textId="77777777" w:rsidR="00BF287B" w:rsidRDefault="00BF287B" w:rsidP="00BF287B">
      <w:r>
        <w:lastRenderedPageBreak/>
        <w:t xml:space="preserve">The chat feature allows users to ask and receive answers related to healthcare problems from the </w:t>
      </w:r>
      <w:proofErr w:type="spellStart"/>
      <w:r>
        <w:t>chatbot</w:t>
      </w:r>
      <w:proofErr w:type="spellEnd"/>
      <w:r>
        <w:t xml:space="preserve"> server. When users input a question, the </w:t>
      </w:r>
      <w:proofErr w:type="spellStart"/>
      <w:r>
        <w:t>chatbot</w:t>
      </w:r>
      <w:proofErr w:type="spellEnd"/>
      <w:r>
        <w:t xml:space="preserve">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 xml:space="preserve">On the chat page, users can chat with the </w:t>
      </w:r>
      <w:proofErr w:type="spellStart"/>
      <w:r>
        <w:t>chatbot</w:t>
      </w:r>
      <w:proofErr w:type="spellEnd"/>
      <w:r>
        <w:t xml:space="preserve"> to ask about the problem they want to know about healthcare. After input, the </w:t>
      </w:r>
      <w:proofErr w:type="spellStart"/>
      <w:r>
        <w:t>chatbot</w:t>
      </w:r>
      <w:proofErr w:type="spellEnd"/>
      <w:r>
        <w:t xml:space="preserve">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2E17999D" w14:textId="172A1EBF" w:rsidR="00B53CE3" w:rsidRDefault="00B53CE3" w:rsidP="00BF287B">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45485"/>
                    </a:xfrm>
                    <a:prstGeom prst="rect">
                      <a:avLst/>
                    </a:prstGeom>
                  </pic:spPr>
                </pic:pic>
              </a:graphicData>
            </a:graphic>
          </wp:inline>
        </w:drawing>
      </w:r>
    </w:p>
    <w:p w14:paraId="31D78E18" w14:textId="77777777" w:rsidR="00B53CE3" w:rsidRPr="000B0B46" w:rsidRDefault="00B53CE3" w:rsidP="00B53CE3">
      <w:pPr>
        <w:pStyle w:val="Heading4"/>
        <w:spacing w:line="288" w:lineRule="auto"/>
        <w:jc w:val="left"/>
      </w:pPr>
      <w:r w:rsidRPr="000B0B46">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7CD47D25" w14:textId="628DD29A" w:rsidR="00410B53" w:rsidRDefault="00410B53" w:rsidP="00BF287B">
      <w:r w:rsidRPr="00410B53">
        <w:rPr>
          <w:noProof/>
        </w:rPr>
        <w:lastRenderedPageBreak/>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87896" cy="3254066"/>
                    </a:xfrm>
                    <a:prstGeom prst="rect">
                      <a:avLst/>
                    </a:prstGeom>
                  </pic:spPr>
                </pic:pic>
              </a:graphicData>
            </a:graphic>
          </wp:inline>
        </w:drawing>
      </w:r>
    </w:p>
    <w:p w14:paraId="4A24B719" w14:textId="686E9C12" w:rsidR="008B50D0" w:rsidRPr="000B0B46" w:rsidRDefault="008B50D0" w:rsidP="008B50D0">
      <w:pPr>
        <w:pStyle w:val="Heading4"/>
        <w:spacing w:line="288" w:lineRule="auto"/>
        <w:jc w:val="left"/>
      </w:pPr>
      <w:r>
        <w:t>Doctor</w:t>
      </w:r>
      <w:r w:rsidRPr="000B0B46">
        <w:t>s page</w:t>
      </w:r>
    </w:p>
    <w:p w14:paraId="074F8A07" w14:textId="6933346C" w:rsidR="00E63722" w:rsidRDefault="008B50D0" w:rsidP="001909A1">
      <w:r w:rsidRPr="000B0B46">
        <w:t>On the</w:t>
      </w:r>
      <w:r>
        <w:t xml:space="preserve"> </w:t>
      </w:r>
      <w:proofErr w:type="gramStart"/>
      <w:r>
        <w:t>doctors</w:t>
      </w:r>
      <w:proofErr w:type="gramEnd"/>
      <w:r>
        <w:t xml:space="preserve"> page, users will see all the doctors that have </w:t>
      </w:r>
      <w:proofErr w:type="spellStart"/>
      <w:r>
        <w:t>registerd</w:t>
      </w:r>
      <w:proofErr w:type="spellEnd"/>
      <w:r>
        <w:t xml:space="preserve"> on the website and</w:t>
      </w:r>
      <w:r w:rsidRPr="000B0B46">
        <w:t xml:space="preserve"> select to view detail.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6FE3EAF" w14:textId="1D4E71B6" w:rsidR="00E63722" w:rsidRDefault="00E63722" w:rsidP="001909A1">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10901" cy="3259354"/>
                    </a:xfrm>
                    <a:prstGeom prst="rect">
                      <a:avLst/>
                    </a:prstGeom>
                  </pic:spPr>
                </pic:pic>
              </a:graphicData>
            </a:graphic>
          </wp:inline>
        </w:drawing>
      </w:r>
    </w:p>
    <w:p w14:paraId="656D0757" w14:textId="6C310368" w:rsidR="00F97253" w:rsidRDefault="00FF1802" w:rsidP="00FF1802">
      <w:pPr>
        <w:pStyle w:val="Heading4"/>
      </w:pPr>
      <w:r>
        <w:lastRenderedPageBreak/>
        <w:t>Chat popup</w:t>
      </w:r>
    </w:p>
    <w:p w14:paraId="2F5C9801" w14:textId="3ED229BD" w:rsidR="00FF1802" w:rsidRPr="00FF1802" w:rsidRDefault="00FF1802" w:rsidP="00FF1802">
      <w:r>
        <w:t xml:space="preserve">The </w:t>
      </w:r>
      <w:proofErr w:type="spellStart"/>
      <w:r>
        <w:t>chatbot</w:t>
      </w:r>
      <w:proofErr w:type="spellEnd"/>
      <w:r>
        <w:t xml:space="preserve"> popup window allows users to input questions and receive answers directly from the </w:t>
      </w:r>
      <w:proofErr w:type="spellStart"/>
      <w:r>
        <w:t>chatbox</w:t>
      </w:r>
      <w:proofErr w:type="spellEnd"/>
      <w:r>
        <w:t xml:space="preserve"> of the website. However, the conversation will not be saved when users chat using this feature.</w:t>
      </w:r>
    </w:p>
    <w:p w14:paraId="28751520" w14:textId="2EB83E99" w:rsidR="00F97253" w:rsidRDefault="00F97253" w:rsidP="001909A1"/>
    <w:p w14:paraId="6D46427B" w14:textId="6E55AB92" w:rsidR="00F97253" w:rsidRDefault="00F97253" w:rsidP="00F97253">
      <w:pPr>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 xml:space="preserve">The </w:t>
      </w:r>
      <w:proofErr w:type="spellStart"/>
      <w:r>
        <w:t>ngrok</w:t>
      </w:r>
      <w:proofErr w:type="spellEnd"/>
      <w:r>
        <w:t xml:space="preserve"> or </w:t>
      </w:r>
      <w:proofErr w:type="spellStart"/>
      <w:r>
        <w:t>serveo</w:t>
      </w:r>
      <w:proofErr w:type="spellEnd"/>
      <w:r>
        <w:t xml:space="preserve">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 xml:space="preserve">is trained on Google </w:t>
      </w:r>
      <w:proofErr w:type="spellStart"/>
      <w:r w:rsidR="00B76627">
        <w:t>Colab</w:t>
      </w:r>
      <w:proofErr w:type="spellEnd"/>
      <w:r w:rsidR="00B76627">
        <w:t xml:space="preserve"> (with 12GB RAM and GPU T4) as well as on </w:t>
      </w:r>
      <w:proofErr w:type="spellStart"/>
      <w:r w:rsidR="00B76627">
        <w:t>Kaggle</w:t>
      </w:r>
      <w:proofErr w:type="spellEnd"/>
      <w:r w:rsidR="00B76627">
        <w:t xml:space="preserve"> (with 12GB RAM GPU P100)</w:t>
      </w:r>
      <w:r w:rsidR="00AE59C7">
        <w:t xml:space="preserve"> for 100 epochs, each epoch takes about 3 hours to complete.</w:t>
      </w:r>
    </w:p>
    <w:p w14:paraId="1E9437A5" w14:textId="5AF9F891" w:rsidR="00AE59C7" w:rsidRDefault="00AE59C7" w:rsidP="00345AC6">
      <w:r>
        <w:t xml:space="preserve">Firstly, the </w:t>
      </w:r>
      <w:proofErr w:type="spellStart"/>
      <w:r>
        <w:t>chatbot</w:t>
      </w:r>
      <w:proofErr w:type="spellEnd"/>
      <w:r>
        <w:t xml:space="preserve"> was trained on the Medical Chat Dataset with more than 200,000 question-answer pairs about healthcare.</w:t>
      </w:r>
    </w:p>
    <w:p w14:paraId="1E404363" w14:textId="4E6DF5F1" w:rsidR="00AE59C7" w:rsidRDefault="00AE59C7" w:rsidP="00345AC6">
      <w:r>
        <w:t xml:space="preserve">Next, the </w:t>
      </w:r>
      <w:proofErr w:type="spellStart"/>
      <w:r>
        <w:t>chatbot</w:t>
      </w:r>
      <w:proofErr w:type="spellEnd"/>
      <w:r>
        <w:t xml:space="preserve"> continues to train on the collected datasets crawled from healthcare websites with more than 100,000 question-answer pairs.</w:t>
      </w:r>
    </w:p>
    <w:p w14:paraId="6B80ECA0" w14:textId="460F649A" w:rsidR="00260A2F" w:rsidRDefault="00260A2F" w:rsidP="00345AC6">
      <w:r>
        <w:t xml:space="preserve">The </w:t>
      </w:r>
      <w:proofErr w:type="spellStart"/>
      <w:r>
        <w:t>chatbot</w:t>
      </w:r>
      <w:proofErr w:type="spellEnd"/>
      <w:r>
        <w:t xml:space="preserve"> was initially trained with different max sequence lengths (64, 128, 256, </w:t>
      </w:r>
      <w:proofErr w:type="gramStart"/>
      <w:r>
        <w:t>512</w:t>
      </w:r>
      <w:proofErr w:type="gramEnd"/>
      <w:r>
        <w:t>)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636F1FF5" w:rsidR="00A11D68" w:rsidRDefault="00BD1FB4" w:rsidP="00A11D68">
            <w:pPr>
              <w:jc w:val="left"/>
            </w:pPr>
            <w:r>
              <w:t xml:space="preserve">Token </w:t>
            </w:r>
            <w:r w:rsidR="00A11D68">
              <w:t>dictionary</w:t>
            </w:r>
          </w:p>
        </w:tc>
        <w:tc>
          <w:tcPr>
            <w:tcW w:w="1701" w:type="dxa"/>
            <w:vAlign w:val="center"/>
          </w:tcPr>
          <w:p w14:paraId="658C0360" w14:textId="77282A41" w:rsidR="00A11D68" w:rsidRDefault="00BD1FB4" w:rsidP="0044044D">
            <w:pPr>
              <w:jc w:val="center"/>
            </w:pPr>
            <w:r w:rsidRPr="00BD1FB4">
              <w:t>50</w:t>
            </w:r>
            <w:r>
              <w:t>,</w:t>
            </w:r>
            <w:r w:rsidRPr="00BD1FB4">
              <w:t>265</w:t>
            </w:r>
          </w:p>
        </w:tc>
        <w:tc>
          <w:tcPr>
            <w:tcW w:w="1701" w:type="dxa"/>
            <w:vAlign w:val="center"/>
          </w:tcPr>
          <w:p w14:paraId="476A64F3" w14:textId="4F09AA6B" w:rsidR="00A11D68" w:rsidRDefault="00BD1FB4" w:rsidP="0044044D">
            <w:pPr>
              <w:jc w:val="center"/>
            </w:pPr>
            <w:r w:rsidRPr="00BD1FB4">
              <w:t>50</w:t>
            </w:r>
            <w:r>
              <w:t>,</w:t>
            </w:r>
            <w:r w:rsidRPr="00BD1FB4">
              <w:t>265</w:t>
            </w:r>
          </w:p>
        </w:tc>
        <w:tc>
          <w:tcPr>
            <w:tcW w:w="1842" w:type="dxa"/>
            <w:vAlign w:val="center"/>
          </w:tcPr>
          <w:p w14:paraId="57AF8768" w14:textId="181E9A32" w:rsidR="00A11D68" w:rsidRDefault="00BD1FB4" w:rsidP="0044044D">
            <w:pPr>
              <w:jc w:val="center"/>
            </w:pPr>
            <w:r w:rsidRPr="00BD1FB4">
              <w:t>50</w:t>
            </w:r>
            <w:r>
              <w:t>,</w:t>
            </w:r>
            <w:r w:rsidRPr="00BD1FB4">
              <w:t>265</w:t>
            </w:r>
          </w:p>
        </w:tc>
        <w:tc>
          <w:tcPr>
            <w:tcW w:w="1745" w:type="dxa"/>
            <w:vAlign w:val="center"/>
          </w:tcPr>
          <w:p w14:paraId="03EA856A" w14:textId="754DF1EB" w:rsidR="00A11D68" w:rsidRDefault="00BD1FB4" w:rsidP="0044044D">
            <w:pPr>
              <w:jc w:val="center"/>
            </w:pPr>
            <w:r w:rsidRPr="00BD1FB4">
              <w:t>50</w:t>
            </w:r>
            <w:r>
              <w:t>,</w:t>
            </w:r>
            <w:r w:rsidRPr="00BD1FB4">
              <w:t>265</w:t>
            </w: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w:t>
            </w:r>
            <w:proofErr w:type="spellStart"/>
            <w:r w:rsidR="00441026">
              <w:t>mins</w:t>
            </w:r>
            <w:proofErr w:type="spellEnd"/>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4CA6FFC7" w:rsidR="00ED2CB5" w:rsidRDefault="00BD1FB4" w:rsidP="009C393F">
            <w:pPr>
              <w:jc w:val="left"/>
            </w:pPr>
            <w:r>
              <w:t xml:space="preserve">Token </w:t>
            </w:r>
            <w:r w:rsidR="00ED2CB5">
              <w:t>dictionary</w:t>
            </w:r>
          </w:p>
        </w:tc>
        <w:tc>
          <w:tcPr>
            <w:tcW w:w="1701" w:type="dxa"/>
            <w:vAlign w:val="center"/>
          </w:tcPr>
          <w:p w14:paraId="3F05BF1D" w14:textId="3740E611" w:rsidR="00ED2CB5" w:rsidRDefault="00BD1FB4" w:rsidP="009C393F">
            <w:pPr>
              <w:jc w:val="center"/>
            </w:pPr>
            <w:r w:rsidRPr="00BD1FB4">
              <w:t>50</w:t>
            </w:r>
            <w:r>
              <w:t>,</w:t>
            </w:r>
            <w:r w:rsidRPr="00BD1FB4">
              <w:t>265</w:t>
            </w:r>
          </w:p>
        </w:tc>
        <w:tc>
          <w:tcPr>
            <w:tcW w:w="1701" w:type="dxa"/>
            <w:vAlign w:val="center"/>
          </w:tcPr>
          <w:p w14:paraId="5A819EAA" w14:textId="41600D48" w:rsidR="00ED2CB5" w:rsidRDefault="00BD1FB4" w:rsidP="009C393F">
            <w:pPr>
              <w:jc w:val="center"/>
            </w:pPr>
            <w:r w:rsidRPr="00BD1FB4">
              <w:t>50</w:t>
            </w:r>
            <w:r>
              <w:t>,</w:t>
            </w:r>
            <w:r w:rsidRPr="00BD1FB4">
              <w:t>265</w:t>
            </w:r>
          </w:p>
        </w:tc>
        <w:tc>
          <w:tcPr>
            <w:tcW w:w="1842" w:type="dxa"/>
            <w:vAlign w:val="center"/>
          </w:tcPr>
          <w:p w14:paraId="39B0D0FA" w14:textId="7ADF2427" w:rsidR="00ED2CB5" w:rsidRDefault="00BD1FB4" w:rsidP="009C393F">
            <w:pPr>
              <w:jc w:val="center"/>
            </w:pPr>
            <w:r w:rsidRPr="00BD1FB4">
              <w:t>50</w:t>
            </w:r>
            <w:r>
              <w:t>,</w:t>
            </w:r>
            <w:r w:rsidRPr="00BD1FB4">
              <w:t>265</w:t>
            </w:r>
          </w:p>
        </w:tc>
        <w:tc>
          <w:tcPr>
            <w:tcW w:w="1745" w:type="dxa"/>
            <w:vAlign w:val="center"/>
          </w:tcPr>
          <w:p w14:paraId="4F4DCBE7" w14:textId="64E5446E" w:rsidR="00ED2CB5" w:rsidRDefault="00BD1FB4" w:rsidP="009C393F">
            <w:pPr>
              <w:jc w:val="center"/>
            </w:pPr>
            <w:r w:rsidRPr="00BD1FB4">
              <w:t>50</w:t>
            </w:r>
            <w:r>
              <w:t>,</w:t>
            </w:r>
            <w:r w:rsidRPr="00BD1FB4">
              <w:t>265</w:t>
            </w: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 xml:space="preserve">1 hour 15 </w:t>
            </w:r>
            <w:proofErr w:type="spellStart"/>
            <w:r>
              <w:t>mins</w:t>
            </w:r>
            <w:proofErr w:type="spellEnd"/>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26F9D537" w14:textId="77777777" w:rsidR="00253F1F" w:rsidRDefault="00253F1F" w:rsidP="00AC4665">
      <w:pPr>
        <w:rPr>
          <w:rFonts w:eastAsia="Times New Roman"/>
        </w:rPr>
      </w:pPr>
    </w:p>
    <w:p w14:paraId="11174ADD" w14:textId="7777777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1701"/>
        <w:gridCol w:w="1701"/>
        <w:gridCol w:w="1842"/>
        <w:gridCol w:w="1745"/>
      </w:tblGrid>
      <w:tr w:rsidR="00253F1F" w14:paraId="67970543" w14:textId="77777777" w:rsidTr="00B54F70">
        <w:trPr>
          <w:trHeight w:val="559"/>
        </w:trPr>
        <w:tc>
          <w:tcPr>
            <w:tcW w:w="2122" w:type="dxa"/>
            <w:vAlign w:val="center"/>
          </w:tcPr>
          <w:p w14:paraId="2C70F8B0" w14:textId="77777777" w:rsidR="00253F1F" w:rsidRDefault="00253F1F" w:rsidP="00B54F70">
            <w:pPr>
              <w:jc w:val="left"/>
            </w:pPr>
            <w:r>
              <w:lastRenderedPageBreak/>
              <w:t>Sequence length</w:t>
            </w:r>
          </w:p>
        </w:tc>
        <w:tc>
          <w:tcPr>
            <w:tcW w:w="1701" w:type="dxa"/>
            <w:vAlign w:val="center"/>
          </w:tcPr>
          <w:p w14:paraId="050135FB" w14:textId="77777777" w:rsidR="00253F1F" w:rsidRDefault="00253F1F" w:rsidP="00B54F70">
            <w:pPr>
              <w:jc w:val="center"/>
            </w:pPr>
            <w:r>
              <w:t>64</w:t>
            </w:r>
          </w:p>
        </w:tc>
        <w:tc>
          <w:tcPr>
            <w:tcW w:w="1701" w:type="dxa"/>
            <w:vAlign w:val="center"/>
          </w:tcPr>
          <w:p w14:paraId="1A80A0F3" w14:textId="77777777" w:rsidR="00253F1F" w:rsidRDefault="00253F1F" w:rsidP="00B54F70">
            <w:pPr>
              <w:jc w:val="center"/>
            </w:pPr>
            <w:r>
              <w:t>128</w:t>
            </w:r>
          </w:p>
        </w:tc>
        <w:tc>
          <w:tcPr>
            <w:tcW w:w="1842" w:type="dxa"/>
            <w:vAlign w:val="center"/>
          </w:tcPr>
          <w:p w14:paraId="53AB37AF" w14:textId="77777777" w:rsidR="00253F1F" w:rsidRDefault="00253F1F" w:rsidP="00B54F70">
            <w:pPr>
              <w:jc w:val="center"/>
            </w:pPr>
            <w:r>
              <w:t>256</w:t>
            </w:r>
          </w:p>
        </w:tc>
        <w:tc>
          <w:tcPr>
            <w:tcW w:w="1745" w:type="dxa"/>
            <w:vAlign w:val="center"/>
          </w:tcPr>
          <w:p w14:paraId="6A841142" w14:textId="77777777" w:rsidR="00253F1F" w:rsidRDefault="00253F1F" w:rsidP="00B54F70">
            <w:pPr>
              <w:jc w:val="center"/>
            </w:pPr>
            <w:r>
              <w:t>512</w:t>
            </w:r>
          </w:p>
        </w:tc>
      </w:tr>
      <w:tr w:rsidR="00253F1F" w14:paraId="18D22713" w14:textId="77777777" w:rsidTr="00B54F70">
        <w:trPr>
          <w:trHeight w:val="511"/>
        </w:trPr>
        <w:tc>
          <w:tcPr>
            <w:tcW w:w="2122" w:type="dxa"/>
            <w:vAlign w:val="center"/>
          </w:tcPr>
          <w:p w14:paraId="27B1D7F3" w14:textId="77777777" w:rsidR="00253F1F" w:rsidRDefault="00253F1F" w:rsidP="00B54F70">
            <w:pPr>
              <w:jc w:val="left"/>
            </w:pPr>
            <w:r>
              <w:t>Epochs</w:t>
            </w:r>
          </w:p>
        </w:tc>
        <w:tc>
          <w:tcPr>
            <w:tcW w:w="1701" w:type="dxa"/>
            <w:vAlign w:val="center"/>
          </w:tcPr>
          <w:p w14:paraId="6CB63B60" w14:textId="77777777" w:rsidR="00253F1F" w:rsidRDefault="00253F1F" w:rsidP="00B54F70">
            <w:pPr>
              <w:jc w:val="center"/>
            </w:pPr>
            <w:r>
              <w:t>100</w:t>
            </w:r>
          </w:p>
        </w:tc>
        <w:tc>
          <w:tcPr>
            <w:tcW w:w="1701" w:type="dxa"/>
            <w:vAlign w:val="center"/>
          </w:tcPr>
          <w:p w14:paraId="2610B143" w14:textId="77777777" w:rsidR="00253F1F" w:rsidRDefault="00253F1F" w:rsidP="00B54F70">
            <w:pPr>
              <w:jc w:val="center"/>
            </w:pPr>
            <w:r>
              <w:t>100</w:t>
            </w:r>
          </w:p>
        </w:tc>
        <w:tc>
          <w:tcPr>
            <w:tcW w:w="1842" w:type="dxa"/>
            <w:vAlign w:val="center"/>
          </w:tcPr>
          <w:p w14:paraId="696D13A8" w14:textId="77777777" w:rsidR="00253F1F" w:rsidRDefault="00253F1F" w:rsidP="00B54F70">
            <w:pPr>
              <w:jc w:val="center"/>
            </w:pPr>
            <w:r>
              <w:t>100</w:t>
            </w:r>
          </w:p>
        </w:tc>
        <w:tc>
          <w:tcPr>
            <w:tcW w:w="1745" w:type="dxa"/>
            <w:vAlign w:val="center"/>
          </w:tcPr>
          <w:p w14:paraId="1897F657" w14:textId="77777777" w:rsidR="00253F1F" w:rsidRDefault="00253F1F" w:rsidP="00B54F70">
            <w:pPr>
              <w:jc w:val="center"/>
            </w:pPr>
            <w:r>
              <w:t>100</w:t>
            </w:r>
          </w:p>
        </w:tc>
      </w:tr>
      <w:tr w:rsidR="00253F1F" w14:paraId="0939D62A" w14:textId="77777777" w:rsidTr="00B54F70">
        <w:trPr>
          <w:trHeight w:val="561"/>
        </w:trPr>
        <w:tc>
          <w:tcPr>
            <w:tcW w:w="2122" w:type="dxa"/>
            <w:vAlign w:val="center"/>
          </w:tcPr>
          <w:p w14:paraId="5131B19C" w14:textId="77777777" w:rsidR="00253F1F" w:rsidRDefault="00253F1F" w:rsidP="00B54F70">
            <w:pPr>
              <w:jc w:val="left"/>
            </w:pPr>
            <w:r>
              <w:t>Dataset</w:t>
            </w:r>
          </w:p>
        </w:tc>
        <w:tc>
          <w:tcPr>
            <w:tcW w:w="1701" w:type="dxa"/>
            <w:vAlign w:val="center"/>
          </w:tcPr>
          <w:p w14:paraId="7A777FDD" w14:textId="4394B087" w:rsidR="00253F1F" w:rsidRDefault="00253F1F" w:rsidP="00B54F70">
            <w:pPr>
              <w:jc w:val="center"/>
            </w:pPr>
            <w:r>
              <w:t>22,780</w:t>
            </w:r>
            <w:r>
              <w:t xml:space="preserve"> </w:t>
            </w:r>
            <w:r>
              <w:t>pairs</w:t>
            </w:r>
          </w:p>
        </w:tc>
        <w:tc>
          <w:tcPr>
            <w:tcW w:w="1701" w:type="dxa"/>
            <w:vAlign w:val="center"/>
          </w:tcPr>
          <w:p w14:paraId="55714B74" w14:textId="62344F51" w:rsidR="00253F1F" w:rsidRDefault="00253F1F" w:rsidP="00B54F70">
            <w:pPr>
              <w:jc w:val="center"/>
            </w:pPr>
            <w:r>
              <w:t>22,780</w:t>
            </w:r>
            <w:r>
              <w:t xml:space="preserve"> </w:t>
            </w:r>
            <w:r>
              <w:t>pairs</w:t>
            </w:r>
          </w:p>
        </w:tc>
        <w:tc>
          <w:tcPr>
            <w:tcW w:w="1842" w:type="dxa"/>
            <w:vAlign w:val="center"/>
          </w:tcPr>
          <w:p w14:paraId="766878E1" w14:textId="1AE595E5" w:rsidR="00253F1F" w:rsidRDefault="00253F1F" w:rsidP="00B54F70">
            <w:pPr>
              <w:jc w:val="center"/>
            </w:pPr>
            <w:r>
              <w:t>22,780</w:t>
            </w:r>
            <w:r>
              <w:t xml:space="preserve"> </w:t>
            </w:r>
            <w:r>
              <w:t>pairs</w:t>
            </w:r>
          </w:p>
        </w:tc>
        <w:tc>
          <w:tcPr>
            <w:tcW w:w="1745" w:type="dxa"/>
            <w:vAlign w:val="center"/>
          </w:tcPr>
          <w:p w14:paraId="20F2447B" w14:textId="12418A5B" w:rsidR="00253F1F" w:rsidRDefault="00253F1F" w:rsidP="00B54F70">
            <w:pPr>
              <w:jc w:val="center"/>
            </w:pPr>
            <w:r>
              <w:t>22,780</w:t>
            </w:r>
            <w:r>
              <w:t xml:space="preserve"> </w:t>
            </w:r>
            <w:r>
              <w:t>pairs</w:t>
            </w:r>
          </w:p>
        </w:tc>
      </w:tr>
      <w:tr w:rsidR="00BD1FB4" w14:paraId="7FC7423F" w14:textId="77777777" w:rsidTr="00B54F70">
        <w:trPr>
          <w:trHeight w:val="597"/>
        </w:trPr>
        <w:tc>
          <w:tcPr>
            <w:tcW w:w="2122" w:type="dxa"/>
            <w:vAlign w:val="center"/>
          </w:tcPr>
          <w:p w14:paraId="0AD9B492" w14:textId="6E503FE8" w:rsidR="00BD1FB4" w:rsidRDefault="00BD1FB4" w:rsidP="00BD1FB4">
            <w:pPr>
              <w:jc w:val="left"/>
            </w:pPr>
            <w:r>
              <w:t>Token dictionary</w:t>
            </w:r>
          </w:p>
        </w:tc>
        <w:tc>
          <w:tcPr>
            <w:tcW w:w="1701" w:type="dxa"/>
            <w:vAlign w:val="center"/>
          </w:tcPr>
          <w:p w14:paraId="5CF0F810" w14:textId="17B09C2C" w:rsidR="00BD1FB4" w:rsidRDefault="00BD1FB4" w:rsidP="00BD1FB4">
            <w:pPr>
              <w:jc w:val="center"/>
            </w:pPr>
            <w:r w:rsidRPr="00BD1FB4">
              <w:t>50</w:t>
            </w:r>
            <w:r>
              <w:t>,</w:t>
            </w:r>
            <w:r w:rsidRPr="00BD1FB4">
              <w:t>265</w:t>
            </w:r>
          </w:p>
        </w:tc>
        <w:tc>
          <w:tcPr>
            <w:tcW w:w="1701" w:type="dxa"/>
            <w:vAlign w:val="center"/>
          </w:tcPr>
          <w:p w14:paraId="23697267" w14:textId="6D64053F" w:rsidR="00BD1FB4" w:rsidRDefault="00BD1FB4" w:rsidP="00BD1FB4">
            <w:pPr>
              <w:jc w:val="center"/>
            </w:pPr>
            <w:r w:rsidRPr="00BD1FB4">
              <w:t>50</w:t>
            </w:r>
            <w:r>
              <w:t>,</w:t>
            </w:r>
            <w:r w:rsidRPr="00BD1FB4">
              <w:t>265</w:t>
            </w:r>
          </w:p>
        </w:tc>
        <w:tc>
          <w:tcPr>
            <w:tcW w:w="1842" w:type="dxa"/>
            <w:vAlign w:val="center"/>
          </w:tcPr>
          <w:p w14:paraId="1F56A52C" w14:textId="312A23BF" w:rsidR="00BD1FB4" w:rsidRDefault="00BD1FB4" w:rsidP="00BD1FB4">
            <w:pPr>
              <w:jc w:val="center"/>
            </w:pPr>
            <w:r w:rsidRPr="00BD1FB4">
              <w:t>50</w:t>
            </w:r>
            <w:r>
              <w:t>,</w:t>
            </w:r>
            <w:r w:rsidRPr="00BD1FB4">
              <w:t>265</w:t>
            </w:r>
          </w:p>
        </w:tc>
        <w:tc>
          <w:tcPr>
            <w:tcW w:w="1745" w:type="dxa"/>
            <w:vAlign w:val="center"/>
          </w:tcPr>
          <w:p w14:paraId="5A0B54F6" w14:textId="38AA128E" w:rsidR="00BD1FB4" w:rsidRDefault="00BD1FB4" w:rsidP="00BD1FB4">
            <w:pPr>
              <w:jc w:val="center"/>
            </w:pPr>
            <w:r w:rsidRPr="00BD1FB4">
              <w:t>50</w:t>
            </w:r>
            <w:r>
              <w:t>,</w:t>
            </w:r>
            <w:r w:rsidRPr="00BD1FB4">
              <w:t>265</w:t>
            </w:r>
          </w:p>
        </w:tc>
      </w:tr>
      <w:tr w:rsidR="00253F1F" w14:paraId="131A2299" w14:textId="77777777" w:rsidTr="00B54F70">
        <w:trPr>
          <w:trHeight w:val="521"/>
        </w:trPr>
        <w:tc>
          <w:tcPr>
            <w:tcW w:w="2122" w:type="dxa"/>
            <w:vAlign w:val="center"/>
          </w:tcPr>
          <w:p w14:paraId="1A4565C6" w14:textId="77777777" w:rsidR="00253F1F" w:rsidRDefault="00253F1F" w:rsidP="00B54F70">
            <w:pPr>
              <w:jc w:val="left"/>
            </w:pPr>
            <w:r>
              <w:t>Time for 1 epoch</w:t>
            </w:r>
          </w:p>
        </w:tc>
        <w:tc>
          <w:tcPr>
            <w:tcW w:w="1701" w:type="dxa"/>
            <w:vAlign w:val="center"/>
          </w:tcPr>
          <w:p w14:paraId="735E0C35" w14:textId="3FE2661F" w:rsidR="00253F1F" w:rsidRDefault="00253F1F" w:rsidP="00B54F70">
            <w:pPr>
              <w:jc w:val="center"/>
            </w:pPr>
            <w:r>
              <w:t>10</w:t>
            </w:r>
            <w:r>
              <w:t xml:space="preserve"> minutes</w:t>
            </w:r>
          </w:p>
        </w:tc>
        <w:tc>
          <w:tcPr>
            <w:tcW w:w="1701" w:type="dxa"/>
            <w:vAlign w:val="center"/>
          </w:tcPr>
          <w:p w14:paraId="7A073EB1" w14:textId="7DA70AF9" w:rsidR="00253F1F" w:rsidRDefault="00253F1F" w:rsidP="00B54F70">
            <w:pPr>
              <w:jc w:val="center"/>
            </w:pPr>
            <w:r>
              <w:t>12</w:t>
            </w:r>
            <w:r>
              <w:t xml:space="preserve"> minutes</w:t>
            </w:r>
          </w:p>
        </w:tc>
        <w:tc>
          <w:tcPr>
            <w:tcW w:w="1842" w:type="dxa"/>
            <w:vAlign w:val="center"/>
          </w:tcPr>
          <w:p w14:paraId="02FD0CCF" w14:textId="76BB7901" w:rsidR="00253F1F" w:rsidRDefault="00253F1F" w:rsidP="00B54F70">
            <w:pPr>
              <w:jc w:val="center"/>
            </w:pPr>
            <w:r>
              <w:t>15</w:t>
            </w:r>
            <w:r>
              <w:t xml:space="preserve"> minutes</w:t>
            </w:r>
          </w:p>
        </w:tc>
        <w:tc>
          <w:tcPr>
            <w:tcW w:w="1745" w:type="dxa"/>
            <w:vAlign w:val="center"/>
          </w:tcPr>
          <w:p w14:paraId="40E10218" w14:textId="558D72AE" w:rsidR="00253F1F" w:rsidRDefault="00253F1F" w:rsidP="00B54F70">
            <w:pPr>
              <w:jc w:val="center"/>
            </w:pPr>
            <w:r>
              <w:t>2</w:t>
            </w:r>
            <w:r>
              <w:t>0 minutes</w:t>
            </w:r>
          </w:p>
        </w:tc>
      </w:tr>
    </w:tbl>
    <w:p w14:paraId="00669A47" w14:textId="16E95966"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20"/>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8D9D16" w14:textId="77777777" w:rsidR="002271D9" w:rsidRDefault="002271D9" w:rsidP="00506DEB">
      <w:pPr>
        <w:spacing w:after="0"/>
      </w:pPr>
      <w:r>
        <w:separator/>
      </w:r>
    </w:p>
  </w:endnote>
  <w:endnote w:type="continuationSeparator" w:id="0">
    <w:p w14:paraId="22D78E11" w14:textId="77777777" w:rsidR="002271D9" w:rsidRDefault="002271D9"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BA684" w14:textId="77777777" w:rsidR="00F97253" w:rsidRDefault="00F972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E07F5C4" w14:textId="0D4D52E9" w:rsidR="00F97253" w:rsidRPr="005A0E7B" w:rsidRDefault="00F97253">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B80D16" w14:textId="77777777" w:rsidR="00F97253" w:rsidRDefault="00F9725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2BC099" w14:textId="77777777" w:rsidR="00F97253" w:rsidRDefault="00F97253">
    <w:pPr>
      <w:pStyle w:val="Footer"/>
      <w:rPr>
        <w:i/>
        <w:iCs/>
      </w:rPr>
    </w:pPr>
    <w:r>
      <w:rPr>
        <w:i/>
        <w:iCs/>
      </w:rPr>
      <w:t>______________________________________________________________________</w:t>
    </w:r>
  </w:p>
  <w:p w14:paraId="728892F5" w14:textId="5473EAF5" w:rsidR="00F97253" w:rsidRDefault="00F97253">
    <w:pPr>
      <w:pStyle w:val="Footer"/>
      <w:rPr>
        <w:i/>
        <w:iCs/>
      </w:rPr>
    </w:pPr>
    <w:r w:rsidRPr="005A0E7B">
      <w:rPr>
        <w:i/>
        <w:iCs/>
      </w:rPr>
      <w:t xml:space="preserve">Advisor: </w:t>
    </w:r>
    <w:r>
      <w:rPr>
        <w:i/>
        <w:iCs/>
      </w:rPr>
      <w:t xml:space="preserve">Lam </w:t>
    </w:r>
    <w:proofErr w:type="spellStart"/>
    <w:r>
      <w:rPr>
        <w:i/>
        <w:iCs/>
      </w:rPr>
      <w:t>Nhut</w:t>
    </w:r>
    <w:proofErr w:type="spellEnd"/>
    <w:r>
      <w:rPr>
        <w:i/>
        <w:iCs/>
      </w:rPr>
      <w:t xml:space="preserve"> </w:t>
    </w:r>
    <w:proofErr w:type="spellStart"/>
    <w:r>
      <w:rPr>
        <w:i/>
        <w:iCs/>
      </w:rPr>
      <w:t>Khang</w:t>
    </w:r>
    <w:proofErr w:type="spellEnd"/>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707E8A17" w:rsidR="00F97253" w:rsidRPr="005A0E7B" w:rsidRDefault="00F97253">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sidR="00047ECE">
      <w:rPr>
        <w:rStyle w:val="PageNumber"/>
        <w:noProof/>
      </w:rPr>
      <w:t>2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E5CE123" w14:textId="77777777" w:rsidR="002271D9" w:rsidRDefault="002271D9" w:rsidP="00506DEB">
      <w:pPr>
        <w:spacing w:after="0"/>
      </w:pPr>
      <w:r>
        <w:separator/>
      </w:r>
    </w:p>
  </w:footnote>
  <w:footnote w:type="continuationSeparator" w:id="0">
    <w:p w14:paraId="2A652234" w14:textId="77777777" w:rsidR="002271D9" w:rsidRDefault="002271D9"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3F60E" w14:textId="77777777" w:rsidR="00F97253" w:rsidRDefault="00F9725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8D09A2" w14:textId="77777777" w:rsidR="00F97253" w:rsidRDefault="00F9725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173E9" w14:textId="77777777" w:rsidR="00F97253" w:rsidRDefault="00F972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1108DC0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9"/>
  </w:num>
  <w:num w:numId="4">
    <w:abstractNumId w:val="5"/>
  </w:num>
  <w:num w:numId="5">
    <w:abstractNumId w:val="10"/>
  </w:num>
  <w:num w:numId="6">
    <w:abstractNumId w:val="7"/>
  </w:num>
  <w:num w:numId="7">
    <w:abstractNumId w:val="8"/>
  </w:num>
  <w:num w:numId="8">
    <w:abstractNumId w:val="6"/>
  </w:num>
  <w:num w:numId="9">
    <w:abstractNumId w:val="4"/>
  </w:num>
  <w:num w:numId="10">
    <w:abstractNumId w:val="1"/>
  </w:num>
  <w:num w:numId="11">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6" w:nlCheck="1" w:checkStyle="1"/>
  <w:activeWritingStyle w:appName="MSWord" w:lang="en-US"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ztjA1tTCxNLY0MzFT0lEKTi0uzszPAykwNqwFAMmaoQ4tAAAA"/>
  </w:docVars>
  <w:rsids>
    <w:rsidRoot w:val="004A01F5"/>
    <w:rsid w:val="000004C1"/>
    <w:rsid w:val="00003A3D"/>
    <w:rsid w:val="0001134F"/>
    <w:rsid w:val="00017F1A"/>
    <w:rsid w:val="0002168A"/>
    <w:rsid w:val="00021C32"/>
    <w:rsid w:val="00021ED2"/>
    <w:rsid w:val="00022265"/>
    <w:rsid w:val="0002246A"/>
    <w:rsid w:val="0002254F"/>
    <w:rsid w:val="0002588C"/>
    <w:rsid w:val="00027DDE"/>
    <w:rsid w:val="00030472"/>
    <w:rsid w:val="000329C5"/>
    <w:rsid w:val="00032DC1"/>
    <w:rsid w:val="0003413D"/>
    <w:rsid w:val="00034A7D"/>
    <w:rsid w:val="00035B40"/>
    <w:rsid w:val="00037562"/>
    <w:rsid w:val="00040B74"/>
    <w:rsid w:val="00041C28"/>
    <w:rsid w:val="00044311"/>
    <w:rsid w:val="00044DEC"/>
    <w:rsid w:val="00046B0C"/>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211F"/>
    <w:rsid w:val="000821AB"/>
    <w:rsid w:val="00082944"/>
    <w:rsid w:val="000841DB"/>
    <w:rsid w:val="000842D6"/>
    <w:rsid w:val="000853C9"/>
    <w:rsid w:val="0009027B"/>
    <w:rsid w:val="00090B38"/>
    <w:rsid w:val="000923F2"/>
    <w:rsid w:val="000A01F9"/>
    <w:rsid w:val="000A36F2"/>
    <w:rsid w:val="000A61B2"/>
    <w:rsid w:val="000A6948"/>
    <w:rsid w:val="000A7E32"/>
    <w:rsid w:val="000B0B46"/>
    <w:rsid w:val="000B19A5"/>
    <w:rsid w:val="000B26A0"/>
    <w:rsid w:val="000B2BDE"/>
    <w:rsid w:val="000B4AA7"/>
    <w:rsid w:val="000B61D5"/>
    <w:rsid w:val="000C02A3"/>
    <w:rsid w:val="000C0D0B"/>
    <w:rsid w:val="000C2AFC"/>
    <w:rsid w:val="000C2D1D"/>
    <w:rsid w:val="000C4DF5"/>
    <w:rsid w:val="000C5A68"/>
    <w:rsid w:val="000C5E7A"/>
    <w:rsid w:val="000D0C01"/>
    <w:rsid w:val="000D1350"/>
    <w:rsid w:val="000D2E9C"/>
    <w:rsid w:val="000E24D0"/>
    <w:rsid w:val="000E4037"/>
    <w:rsid w:val="000E6595"/>
    <w:rsid w:val="000E7D44"/>
    <w:rsid w:val="000F5413"/>
    <w:rsid w:val="000F5F49"/>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1AFB"/>
    <w:rsid w:val="00146F7F"/>
    <w:rsid w:val="00163013"/>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3F4B"/>
    <w:rsid w:val="001D4406"/>
    <w:rsid w:val="001D6716"/>
    <w:rsid w:val="001E2047"/>
    <w:rsid w:val="001E2D24"/>
    <w:rsid w:val="001E3500"/>
    <w:rsid w:val="001E4B36"/>
    <w:rsid w:val="001E63DB"/>
    <w:rsid w:val="001E7E52"/>
    <w:rsid w:val="001F11D1"/>
    <w:rsid w:val="001F4960"/>
    <w:rsid w:val="001F7287"/>
    <w:rsid w:val="00202943"/>
    <w:rsid w:val="002029B1"/>
    <w:rsid w:val="0020587E"/>
    <w:rsid w:val="002069D7"/>
    <w:rsid w:val="002070CF"/>
    <w:rsid w:val="002123A6"/>
    <w:rsid w:val="002127FC"/>
    <w:rsid w:val="00214294"/>
    <w:rsid w:val="00215227"/>
    <w:rsid w:val="002153B8"/>
    <w:rsid w:val="00215EAD"/>
    <w:rsid w:val="002219A4"/>
    <w:rsid w:val="0022446A"/>
    <w:rsid w:val="00224734"/>
    <w:rsid w:val="0022648A"/>
    <w:rsid w:val="002271D9"/>
    <w:rsid w:val="002309D3"/>
    <w:rsid w:val="0023369B"/>
    <w:rsid w:val="00233CAA"/>
    <w:rsid w:val="00234E3E"/>
    <w:rsid w:val="00241729"/>
    <w:rsid w:val="0024670A"/>
    <w:rsid w:val="00246DA2"/>
    <w:rsid w:val="002535F6"/>
    <w:rsid w:val="00253F1F"/>
    <w:rsid w:val="00255240"/>
    <w:rsid w:val="00260A2F"/>
    <w:rsid w:val="00261268"/>
    <w:rsid w:val="0026144F"/>
    <w:rsid w:val="0026284D"/>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3E"/>
    <w:rsid w:val="002A6592"/>
    <w:rsid w:val="002B0111"/>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55CE"/>
    <w:rsid w:val="003171DB"/>
    <w:rsid w:val="003213BA"/>
    <w:rsid w:val="003218BC"/>
    <w:rsid w:val="00321C87"/>
    <w:rsid w:val="00322659"/>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31E3"/>
    <w:rsid w:val="00353FF7"/>
    <w:rsid w:val="00360431"/>
    <w:rsid w:val="00360CC0"/>
    <w:rsid w:val="00365571"/>
    <w:rsid w:val="00365DD2"/>
    <w:rsid w:val="00366DE2"/>
    <w:rsid w:val="00372946"/>
    <w:rsid w:val="00373836"/>
    <w:rsid w:val="003845C3"/>
    <w:rsid w:val="00391174"/>
    <w:rsid w:val="0039283C"/>
    <w:rsid w:val="0039604C"/>
    <w:rsid w:val="003974C3"/>
    <w:rsid w:val="003A2B63"/>
    <w:rsid w:val="003A4218"/>
    <w:rsid w:val="003A5952"/>
    <w:rsid w:val="003A5C40"/>
    <w:rsid w:val="003A5E06"/>
    <w:rsid w:val="003A5F59"/>
    <w:rsid w:val="003A7623"/>
    <w:rsid w:val="003B0A9A"/>
    <w:rsid w:val="003B5AFA"/>
    <w:rsid w:val="003B60AC"/>
    <w:rsid w:val="003B6FC3"/>
    <w:rsid w:val="003D006D"/>
    <w:rsid w:val="003D260F"/>
    <w:rsid w:val="003D6B6F"/>
    <w:rsid w:val="003E3C80"/>
    <w:rsid w:val="003E488B"/>
    <w:rsid w:val="003E693A"/>
    <w:rsid w:val="003E6D51"/>
    <w:rsid w:val="003F4904"/>
    <w:rsid w:val="003F71AB"/>
    <w:rsid w:val="00400B1A"/>
    <w:rsid w:val="0040133B"/>
    <w:rsid w:val="0040269A"/>
    <w:rsid w:val="00403FD4"/>
    <w:rsid w:val="00406842"/>
    <w:rsid w:val="00410B53"/>
    <w:rsid w:val="004115D9"/>
    <w:rsid w:val="00411AA9"/>
    <w:rsid w:val="00411F99"/>
    <w:rsid w:val="00414A71"/>
    <w:rsid w:val="00417108"/>
    <w:rsid w:val="004204EF"/>
    <w:rsid w:val="004211DA"/>
    <w:rsid w:val="00421E9F"/>
    <w:rsid w:val="004236E5"/>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B60D3"/>
    <w:rsid w:val="004C26C6"/>
    <w:rsid w:val="004C40DE"/>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3251"/>
    <w:rsid w:val="00534AD7"/>
    <w:rsid w:val="005370B7"/>
    <w:rsid w:val="00544048"/>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81B8A"/>
    <w:rsid w:val="00581BD3"/>
    <w:rsid w:val="00582ADE"/>
    <w:rsid w:val="00583D58"/>
    <w:rsid w:val="0059100C"/>
    <w:rsid w:val="00592C4A"/>
    <w:rsid w:val="00592F08"/>
    <w:rsid w:val="00593C5B"/>
    <w:rsid w:val="005945AF"/>
    <w:rsid w:val="00594F66"/>
    <w:rsid w:val="005956AF"/>
    <w:rsid w:val="005A0E7B"/>
    <w:rsid w:val="005A30A3"/>
    <w:rsid w:val="005A4718"/>
    <w:rsid w:val="005A4E83"/>
    <w:rsid w:val="005A73C6"/>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CE2"/>
    <w:rsid w:val="006016E3"/>
    <w:rsid w:val="006035B7"/>
    <w:rsid w:val="006070D4"/>
    <w:rsid w:val="00610321"/>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57E47"/>
    <w:rsid w:val="00660655"/>
    <w:rsid w:val="00663558"/>
    <w:rsid w:val="006654FA"/>
    <w:rsid w:val="0066613C"/>
    <w:rsid w:val="006662DB"/>
    <w:rsid w:val="00673697"/>
    <w:rsid w:val="00673F0B"/>
    <w:rsid w:val="00676D9F"/>
    <w:rsid w:val="00680149"/>
    <w:rsid w:val="00684F89"/>
    <w:rsid w:val="006856ED"/>
    <w:rsid w:val="00686603"/>
    <w:rsid w:val="00686FF8"/>
    <w:rsid w:val="0069020C"/>
    <w:rsid w:val="0069247A"/>
    <w:rsid w:val="00697C7B"/>
    <w:rsid w:val="006A1C81"/>
    <w:rsid w:val="006A4A06"/>
    <w:rsid w:val="006A5415"/>
    <w:rsid w:val="006A582F"/>
    <w:rsid w:val="006A79F5"/>
    <w:rsid w:val="006A7D39"/>
    <w:rsid w:val="006B0ECB"/>
    <w:rsid w:val="006B21BB"/>
    <w:rsid w:val="006B43D1"/>
    <w:rsid w:val="006D05F0"/>
    <w:rsid w:val="006D27CE"/>
    <w:rsid w:val="006D2836"/>
    <w:rsid w:val="006D385A"/>
    <w:rsid w:val="006D39AE"/>
    <w:rsid w:val="006D41D9"/>
    <w:rsid w:val="006D42C1"/>
    <w:rsid w:val="006D6669"/>
    <w:rsid w:val="006E1525"/>
    <w:rsid w:val="006E6972"/>
    <w:rsid w:val="006F6787"/>
    <w:rsid w:val="006F7592"/>
    <w:rsid w:val="00703625"/>
    <w:rsid w:val="007051C5"/>
    <w:rsid w:val="00707417"/>
    <w:rsid w:val="00710996"/>
    <w:rsid w:val="00712949"/>
    <w:rsid w:val="00723D98"/>
    <w:rsid w:val="00724F65"/>
    <w:rsid w:val="007277CF"/>
    <w:rsid w:val="00730466"/>
    <w:rsid w:val="00731791"/>
    <w:rsid w:val="00732F0F"/>
    <w:rsid w:val="007356E5"/>
    <w:rsid w:val="007376F3"/>
    <w:rsid w:val="00740936"/>
    <w:rsid w:val="0074093B"/>
    <w:rsid w:val="007414FC"/>
    <w:rsid w:val="007431A3"/>
    <w:rsid w:val="00744168"/>
    <w:rsid w:val="00744840"/>
    <w:rsid w:val="00750CA6"/>
    <w:rsid w:val="00752AD0"/>
    <w:rsid w:val="00753D7C"/>
    <w:rsid w:val="00757557"/>
    <w:rsid w:val="00761105"/>
    <w:rsid w:val="00761C61"/>
    <w:rsid w:val="007630A2"/>
    <w:rsid w:val="00765276"/>
    <w:rsid w:val="0076646C"/>
    <w:rsid w:val="00767121"/>
    <w:rsid w:val="007673D0"/>
    <w:rsid w:val="00767673"/>
    <w:rsid w:val="0076775C"/>
    <w:rsid w:val="00767ABE"/>
    <w:rsid w:val="00770B65"/>
    <w:rsid w:val="0077308E"/>
    <w:rsid w:val="007737EB"/>
    <w:rsid w:val="00780001"/>
    <w:rsid w:val="00791BC0"/>
    <w:rsid w:val="00792C28"/>
    <w:rsid w:val="00793377"/>
    <w:rsid w:val="0079455B"/>
    <w:rsid w:val="00796BF8"/>
    <w:rsid w:val="007A531C"/>
    <w:rsid w:val="007A62B5"/>
    <w:rsid w:val="007B1887"/>
    <w:rsid w:val="007B33F5"/>
    <w:rsid w:val="007B5C2A"/>
    <w:rsid w:val="007C028B"/>
    <w:rsid w:val="007C085C"/>
    <w:rsid w:val="007C0B5E"/>
    <w:rsid w:val="007C120F"/>
    <w:rsid w:val="007C2690"/>
    <w:rsid w:val="007C4690"/>
    <w:rsid w:val="007D1ADC"/>
    <w:rsid w:val="007D3233"/>
    <w:rsid w:val="007D407B"/>
    <w:rsid w:val="007D50F7"/>
    <w:rsid w:val="007D5702"/>
    <w:rsid w:val="007D5B6E"/>
    <w:rsid w:val="007E1C15"/>
    <w:rsid w:val="007E212E"/>
    <w:rsid w:val="007E397F"/>
    <w:rsid w:val="007E5917"/>
    <w:rsid w:val="007E6BC1"/>
    <w:rsid w:val="007E7B95"/>
    <w:rsid w:val="007F6E4F"/>
    <w:rsid w:val="007F7C9E"/>
    <w:rsid w:val="0080137C"/>
    <w:rsid w:val="0080362C"/>
    <w:rsid w:val="008039B6"/>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7EF9"/>
    <w:rsid w:val="00841041"/>
    <w:rsid w:val="0084330F"/>
    <w:rsid w:val="00843404"/>
    <w:rsid w:val="00855E9D"/>
    <w:rsid w:val="0085739B"/>
    <w:rsid w:val="008575EB"/>
    <w:rsid w:val="008578B5"/>
    <w:rsid w:val="008627FE"/>
    <w:rsid w:val="0086346D"/>
    <w:rsid w:val="008666B4"/>
    <w:rsid w:val="0086711B"/>
    <w:rsid w:val="008678BB"/>
    <w:rsid w:val="00871C52"/>
    <w:rsid w:val="00872DC0"/>
    <w:rsid w:val="008743D8"/>
    <w:rsid w:val="00875C3D"/>
    <w:rsid w:val="00876051"/>
    <w:rsid w:val="0087697B"/>
    <w:rsid w:val="00877D7D"/>
    <w:rsid w:val="008818EE"/>
    <w:rsid w:val="00881927"/>
    <w:rsid w:val="008911AE"/>
    <w:rsid w:val="00892614"/>
    <w:rsid w:val="00895E80"/>
    <w:rsid w:val="00895EA1"/>
    <w:rsid w:val="008A05AE"/>
    <w:rsid w:val="008A6F82"/>
    <w:rsid w:val="008A7343"/>
    <w:rsid w:val="008B119D"/>
    <w:rsid w:val="008B1C64"/>
    <w:rsid w:val="008B3617"/>
    <w:rsid w:val="008B3C43"/>
    <w:rsid w:val="008B50D0"/>
    <w:rsid w:val="008B5552"/>
    <w:rsid w:val="008B6790"/>
    <w:rsid w:val="008B6E7D"/>
    <w:rsid w:val="008B7ADB"/>
    <w:rsid w:val="008C0950"/>
    <w:rsid w:val="008C3FB7"/>
    <w:rsid w:val="008D7D48"/>
    <w:rsid w:val="008E004A"/>
    <w:rsid w:val="008E017C"/>
    <w:rsid w:val="008E09F9"/>
    <w:rsid w:val="008E14FC"/>
    <w:rsid w:val="008E167F"/>
    <w:rsid w:val="008E3242"/>
    <w:rsid w:val="008E4167"/>
    <w:rsid w:val="008E4CB5"/>
    <w:rsid w:val="008F44DE"/>
    <w:rsid w:val="008F51F9"/>
    <w:rsid w:val="008F53BF"/>
    <w:rsid w:val="008F5BB6"/>
    <w:rsid w:val="008F5E36"/>
    <w:rsid w:val="008F7EA5"/>
    <w:rsid w:val="00900288"/>
    <w:rsid w:val="00903907"/>
    <w:rsid w:val="00906FF0"/>
    <w:rsid w:val="0091046F"/>
    <w:rsid w:val="00911A3C"/>
    <w:rsid w:val="009132CD"/>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705B"/>
    <w:rsid w:val="009735A6"/>
    <w:rsid w:val="009753C9"/>
    <w:rsid w:val="009764B2"/>
    <w:rsid w:val="00977405"/>
    <w:rsid w:val="00977975"/>
    <w:rsid w:val="0098054F"/>
    <w:rsid w:val="009812A4"/>
    <w:rsid w:val="00981F1B"/>
    <w:rsid w:val="009862F4"/>
    <w:rsid w:val="00994427"/>
    <w:rsid w:val="009950D9"/>
    <w:rsid w:val="00997510"/>
    <w:rsid w:val="009A316D"/>
    <w:rsid w:val="009A3607"/>
    <w:rsid w:val="009A5A23"/>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56AF"/>
    <w:rsid w:val="009E60C2"/>
    <w:rsid w:val="009E6B10"/>
    <w:rsid w:val="009F0CE1"/>
    <w:rsid w:val="009F48DA"/>
    <w:rsid w:val="009F4FD7"/>
    <w:rsid w:val="00A06392"/>
    <w:rsid w:val="00A06903"/>
    <w:rsid w:val="00A100EC"/>
    <w:rsid w:val="00A11D68"/>
    <w:rsid w:val="00A12CD2"/>
    <w:rsid w:val="00A14346"/>
    <w:rsid w:val="00A15181"/>
    <w:rsid w:val="00A15FC2"/>
    <w:rsid w:val="00A1670B"/>
    <w:rsid w:val="00A1734E"/>
    <w:rsid w:val="00A23E55"/>
    <w:rsid w:val="00A33992"/>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44B0"/>
    <w:rsid w:val="00AE59C7"/>
    <w:rsid w:val="00AE6B08"/>
    <w:rsid w:val="00AF1214"/>
    <w:rsid w:val="00AF3423"/>
    <w:rsid w:val="00AF4D5E"/>
    <w:rsid w:val="00AF552E"/>
    <w:rsid w:val="00AF6B34"/>
    <w:rsid w:val="00AF7C56"/>
    <w:rsid w:val="00B015F2"/>
    <w:rsid w:val="00B02910"/>
    <w:rsid w:val="00B02FCD"/>
    <w:rsid w:val="00B03BE5"/>
    <w:rsid w:val="00B04033"/>
    <w:rsid w:val="00B0421A"/>
    <w:rsid w:val="00B051D3"/>
    <w:rsid w:val="00B07C9D"/>
    <w:rsid w:val="00B12EB6"/>
    <w:rsid w:val="00B135A5"/>
    <w:rsid w:val="00B1381A"/>
    <w:rsid w:val="00B23D7F"/>
    <w:rsid w:val="00B26449"/>
    <w:rsid w:val="00B26C33"/>
    <w:rsid w:val="00B305BE"/>
    <w:rsid w:val="00B30747"/>
    <w:rsid w:val="00B348F0"/>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84818"/>
    <w:rsid w:val="00B874B4"/>
    <w:rsid w:val="00B908BA"/>
    <w:rsid w:val="00B91759"/>
    <w:rsid w:val="00B91C79"/>
    <w:rsid w:val="00B91FFB"/>
    <w:rsid w:val="00B93E0C"/>
    <w:rsid w:val="00B97138"/>
    <w:rsid w:val="00B97CEF"/>
    <w:rsid w:val="00BA2844"/>
    <w:rsid w:val="00BA28C2"/>
    <w:rsid w:val="00BA3D43"/>
    <w:rsid w:val="00BA48F1"/>
    <w:rsid w:val="00BA53BD"/>
    <w:rsid w:val="00BB12B2"/>
    <w:rsid w:val="00BB73E3"/>
    <w:rsid w:val="00BD0013"/>
    <w:rsid w:val="00BD1FB4"/>
    <w:rsid w:val="00BD255E"/>
    <w:rsid w:val="00BD2B22"/>
    <w:rsid w:val="00BF0FC4"/>
    <w:rsid w:val="00BF10FC"/>
    <w:rsid w:val="00BF1B36"/>
    <w:rsid w:val="00BF287B"/>
    <w:rsid w:val="00BF4A69"/>
    <w:rsid w:val="00C02938"/>
    <w:rsid w:val="00C03512"/>
    <w:rsid w:val="00C04906"/>
    <w:rsid w:val="00C050E8"/>
    <w:rsid w:val="00C0652E"/>
    <w:rsid w:val="00C073FE"/>
    <w:rsid w:val="00C118AE"/>
    <w:rsid w:val="00C14745"/>
    <w:rsid w:val="00C15CD0"/>
    <w:rsid w:val="00C1769F"/>
    <w:rsid w:val="00C177BC"/>
    <w:rsid w:val="00C17C37"/>
    <w:rsid w:val="00C23E98"/>
    <w:rsid w:val="00C2402B"/>
    <w:rsid w:val="00C251F5"/>
    <w:rsid w:val="00C25B60"/>
    <w:rsid w:val="00C27DB2"/>
    <w:rsid w:val="00C35A73"/>
    <w:rsid w:val="00C416BD"/>
    <w:rsid w:val="00C465AF"/>
    <w:rsid w:val="00C47695"/>
    <w:rsid w:val="00C51B66"/>
    <w:rsid w:val="00C52C62"/>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489B"/>
    <w:rsid w:val="00C959DC"/>
    <w:rsid w:val="00C95F98"/>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16C7"/>
    <w:rsid w:val="00CF33D2"/>
    <w:rsid w:val="00CF48F0"/>
    <w:rsid w:val="00CF558D"/>
    <w:rsid w:val="00CF55B8"/>
    <w:rsid w:val="00CF69A1"/>
    <w:rsid w:val="00D00ECE"/>
    <w:rsid w:val="00D029D2"/>
    <w:rsid w:val="00D03EBC"/>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23B3"/>
    <w:rsid w:val="00D53B5F"/>
    <w:rsid w:val="00D5541C"/>
    <w:rsid w:val="00D60048"/>
    <w:rsid w:val="00D60264"/>
    <w:rsid w:val="00D64E65"/>
    <w:rsid w:val="00D71193"/>
    <w:rsid w:val="00D72221"/>
    <w:rsid w:val="00D72D31"/>
    <w:rsid w:val="00D734D8"/>
    <w:rsid w:val="00D80CBB"/>
    <w:rsid w:val="00D81FA4"/>
    <w:rsid w:val="00D82756"/>
    <w:rsid w:val="00D849DB"/>
    <w:rsid w:val="00D91476"/>
    <w:rsid w:val="00D92EDA"/>
    <w:rsid w:val="00D9409E"/>
    <w:rsid w:val="00D94532"/>
    <w:rsid w:val="00DA0B64"/>
    <w:rsid w:val="00DA0D66"/>
    <w:rsid w:val="00DA0F90"/>
    <w:rsid w:val="00DA167B"/>
    <w:rsid w:val="00DA3B9B"/>
    <w:rsid w:val="00DA69CA"/>
    <w:rsid w:val="00DA724D"/>
    <w:rsid w:val="00DC0311"/>
    <w:rsid w:val="00DC07CC"/>
    <w:rsid w:val="00DC1F6F"/>
    <w:rsid w:val="00DC23E8"/>
    <w:rsid w:val="00DC74DE"/>
    <w:rsid w:val="00DC7C3F"/>
    <w:rsid w:val="00DD1DF4"/>
    <w:rsid w:val="00DD2059"/>
    <w:rsid w:val="00DD401A"/>
    <w:rsid w:val="00DD7247"/>
    <w:rsid w:val="00DE3761"/>
    <w:rsid w:val="00DE5660"/>
    <w:rsid w:val="00DF05E6"/>
    <w:rsid w:val="00DF538B"/>
    <w:rsid w:val="00E009F8"/>
    <w:rsid w:val="00E027F8"/>
    <w:rsid w:val="00E0315B"/>
    <w:rsid w:val="00E04AA7"/>
    <w:rsid w:val="00E04E0B"/>
    <w:rsid w:val="00E0691C"/>
    <w:rsid w:val="00E10EAE"/>
    <w:rsid w:val="00E15E13"/>
    <w:rsid w:val="00E16182"/>
    <w:rsid w:val="00E21442"/>
    <w:rsid w:val="00E306B7"/>
    <w:rsid w:val="00E325F1"/>
    <w:rsid w:val="00E362DB"/>
    <w:rsid w:val="00E420B5"/>
    <w:rsid w:val="00E44C04"/>
    <w:rsid w:val="00E44F8B"/>
    <w:rsid w:val="00E53F84"/>
    <w:rsid w:val="00E555AA"/>
    <w:rsid w:val="00E55A7B"/>
    <w:rsid w:val="00E56185"/>
    <w:rsid w:val="00E63722"/>
    <w:rsid w:val="00E63E04"/>
    <w:rsid w:val="00E76AAD"/>
    <w:rsid w:val="00E81228"/>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3357"/>
    <w:rsid w:val="00EC43F5"/>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36BB"/>
    <w:rsid w:val="00F05200"/>
    <w:rsid w:val="00F06F23"/>
    <w:rsid w:val="00F121BA"/>
    <w:rsid w:val="00F12D1F"/>
    <w:rsid w:val="00F140AE"/>
    <w:rsid w:val="00F225B2"/>
    <w:rsid w:val="00F237CA"/>
    <w:rsid w:val="00F2452B"/>
    <w:rsid w:val="00F2524B"/>
    <w:rsid w:val="00F26346"/>
    <w:rsid w:val="00F35118"/>
    <w:rsid w:val="00F35169"/>
    <w:rsid w:val="00F36222"/>
    <w:rsid w:val="00F365D1"/>
    <w:rsid w:val="00F375ED"/>
    <w:rsid w:val="00F41220"/>
    <w:rsid w:val="00F41A1D"/>
    <w:rsid w:val="00F42F72"/>
    <w:rsid w:val="00F43DF4"/>
    <w:rsid w:val="00F45A00"/>
    <w:rsid w:val="00F50A60"/>
    <w:rsid w:val="00F55239"/>
    <w:rsid w:val="00F564EF"/>
    <w:rsid w:val="00F56FFB"/>
    <w:rsid w:val="00F601AA"/>
    <w:rsid w:val="00F635F0"/>
    <w:rsid w:val="00F65946"/>
    <w:rsid w:val="00F8023D"/>
    <w:rsid w:val="00F87D25"/>
    <w:rsid w:val="00F90E4A"/>
    <w:rsid w:val="00F93DB3"/>
    <w:rsid w:val="00F94316"/>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3ED8"/>
    <w:rsid w:val="007125A4"/>
    <w:rsid w:val="00D23E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23E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3A78B65B-4A17-4F1E-AF1D-947B0AA554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10009</Words>
  <Characters>57056</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6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FIXED-TERM Nguyen Trung Tam (MS/EMC25-XC)</cp:lastModifiedBy>
  <cp:revision>338</cp:revision>
  <cp:lastPrinted>2022-05-15T11:35:00Z</cp:lastPrinted>
  <dcterms:created xsi:type="dcterms:W3CDTF">2023-09-04T13:29:00Z</dcterms:created>
  <dcterms:modified xsi:type="dcterms:W3CDTF">2023-09-20T09:30:00Z</dcterms:modified>
</cp:coreProperties>
</file>